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3D2653">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3D2653">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3D2653">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3D2653">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3D2653">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3D2653">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3D2653">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3D2653">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3D2653">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3D2653">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3D2653">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3D2653">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3D2653">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3D2653">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3D2653">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3D2653">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3D2653">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3D2653">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3D2653">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3D2653">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3D2653">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3D2653">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3D2653">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3D2653">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3D2653">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3D2653">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3D2653">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42EE6" w:rsidRDefault="00742EE6" w:rsidP="007016BF">
                              <w:pPr>
                                <w:spacing w:before="60" w:after="0"/>
                                <w:jc w:val="center"/>
                                <w:rPr>
                                  <w:lang w:val="sv-SE"/>
                                </w:rPr>
                              </w:pPr>
                              <w:r>
                                <w:rPr>
                                  <w:lang w:val="sv-SE"/>
                                </w:rPr>
                                <w:t>Register Preparator</w:t>
                              </w:r>
                            </w:p>
                            <w:p w14:paraId="5B7E5EAE" w14:textId="77777777" w:rsidR="00742EE6" w:rsidRPr="00C7380D" w:rsidRDefault="00742EE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42EE6" w:rsidRDefault="00742EE6" w:rsidP="00F52895">
                              <w:pPr>
                                <w:spacing w:before="60" w:after="0"/>
                                <w:jc w:val="center"/>
                                <w:rPr>
                                  <w:lang w:val="sv-SE"/>
                                </w:rPr>
                              </w:pPr>
                              <w:r>
                                <w:rPr>
                                  <w:lang w:val="sv-SE"/>
                                </w:rPr>
                                <w:t>Register Allocator</w:t>
                              </w:r>
                            </w:p>
                            <w:p w14:paraId="49971E8A" w14:textId="77777777" w:rsidR="00742EE6" w:rsidRDefault="00742EE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42EE6" w:rsidRPr="009C410A" w:rsidRDefault="00742EE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42EE6" w:rsidRPr="009C410A" w:rsidRDefault="00742EE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42EE6" w:rsidRDefault="00742EE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42EE6" w:rsidRDefault="00742EE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42EE6" w:rsidRDefault="00742EE6" w:rsidP="007016BF">
                              <w:pPr>
                                <w:pStyle w:val="Normalwebb"/>
                                <w:spacing w:before="60" w:line="252" w:lineRule="auto"/>
                                <w:jc w:val="center"/>
                              </w:pPr>
                              <w:r>
                                <w:rPr>
                                  <w:rFonts w:eastAsia="Calibri"/>
                                  <w:sz w:val="22"/>
                                  <w:szCs w:val="22"/>
                                  <w:lang w:val="en-US"/>
                                </w:rPr>
                                <w:t>Object Code</w:t>
                              </w:r>
                            </w:p>
                            <w:p w14:paraId="774C3A6C" w14:textId="77777777" w:rsidR="00742EE6" w:rsidRDefault="00742EE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42EE6" w:rsidRDefault="00742EE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42EE6" w:rsidRDefault="00742EE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42EE6" w:rsidRDefault="00742EE6" w:rsidP="007016BF">
                        <w:pPr>
                          <w:spacing w:before="60" w:after="0"/>
                          <w:jc w:val="center"/>
                          <w:rPr>
                            <w:lang w:val="sv-SE"/>
                          </w:rPr>
                        </w:pPr>
                        <w:r>
                          <w:rPr>
                            <w:lang w:val="sv-SE"/>
                          </w:rPr>
                          <w:t>Register Preparator</w:t>
                        </w:r>
                      </w:p>
                      <w:p w14:paraId="5B7E5EAE" w14:textId="77777777" w:rsidR="00742EE6" w:rsidRPr="00C7380D" w:rsidRDefault="00742EE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42EE6" w:rsidRDefault="00742EE6" w:rsidP="00F52895">
                        <w:pPr>
                          <w:spacing w:before="60" w:after="0"/>
                          <w:jc w:val="center"/>
                          <w:rPr>
                            <w:lang w:val="sv-SE"/>
                          </w:rPr>
                        </w:pPr>
                        <w:r>
                          <w:rPr>
                            <w:lang w:val="sv-SE"/>
                          </w:rPr>
                          <w:t>Register Allocator</w:t>
                        </w:r>
                      </w:p>
                      <w:p w14:paraId="49971E8A" w14:textId="77777777" w:rsidR="00742EE6" w:rsidRDefault="00742EE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42EE6" w:rsidRPr="009C410A" w:rsidRDefault="00742EE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42EE6" w:rsidRPr="009C410A" w:rsidRDefault="00742EE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42EE6" w:rsidRDefault="00742EE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42EE6" w:rsidRDefault="00742EE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42EE6" w:rsidRDefault="00742EE6" w:rsidP="007016BF">
                        <w:pPr>
                          <w:pStyle w:val="Normalwebb"/>
                          <w:spacing w:before="60" w:line="252" w:lineRule="auto"/>
                          <w:jc w:val="center"/>
                        </w:pPr>
                        <w:r>
                          <w:rPr>
                            <w:rFonts w:eastAsia="Calibri"/>
                            <w:sz w:val="22"/>
                            <w:szCs w:val="22"/>
                            <w:lang w:val="en-US"/>
                          </w:rPr>
                          <w:t>Object Code</w:t>
                        </w:r>
                      </w:p>
                      <w:p w14:paraId="774C3A6C" w14:textId="77777777" w:rsidR="00742EE6" w:rsidRDefault="00742EE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42EE6" w:rsidRDefault="00742EE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42EE6" w:rsidRDefault="00742EE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proofErr w:type="spellStart"/>
      <w:r w:rsidR="00647A3F">
        <w:t>GPPG</w:t>
      </w:r>
      <w:proofErr w:type="spellEnd"/>
      <w:r w:rsidR="00647A3F">
        <w:t xml:space="preserve"> and </w:t>
      </w:r>
      <w:proofErr w:type="spellStart"/>
      <w:r w:rsidR="00647A3F">
        <w:t>GPLEX</w:t>
      </w:r>
      <w:bookmarkEnd w:id="12"/>
      <w:bookmarkEnd w:id="13"/>
      <w:proofErr w:type="spellEnd"/>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w:t>
      </w:r>
      <w:proofErr w:type="spellStart"/>
      <w:r w:rsidR="00B16463" w:rsidRPr="00B16463">
        <w:rPr>
          <w:highlight w:val="white"/>
        </w:rPr>
        <w:t>GPLEX</w:t>
      </w:r>
      <w:proofErr w:type="spellEnd"/>
      <w:r w:rsidR="00B16463" w:rsidRPr="00B16463">
        <w:rPr>
          <w:highlight w:val="white"/>
        </w:rPr>
        <w:t>)</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w:t>
      </w:r>
      <w:proofErr w:type="spellStart"/>
      <w:r w:rsidR="00B16463">
        <w:t>GPPG</w:t>
      </w:r>
      <w:proofErr w:type="spellEnd"/>
      <w:r w:rsidR="00B16463">
        <w:t xml:space="preserve">)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proofErr w:type="spellStart"/>
      <w:r>
        <w:t>GPPG</w:t>
      </w:r>
      <w:bookmarkEnd w:id="16"/>
      <w:proofErr w:type="spellEnd"/>
    </w:p>
    <w:p w14:paraId="164FB02C" w14:textId="2A6DE88C" w:rsidR="002A59F4" w:rsidRPr="00113810" w:rsidRDefault="00B16463" w:rsidP="002A59F4">
      <w:proofErr w:type="spellStart"/>
      <w:r>
        <w:t>GPPG</w:t>
      </w:r>
      <w:proofErr w:type="spellEnd"/>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w:t>
      </w:r>
      <w:proofErr w:type="spellStart"/>
      <w:r w:rsidRPr="00EC76D5">
        <w:t>Yacc</w:t>
      </w:r>
      <w:proofErr w:type="spellEnd"/>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proofErr w:type="spellStart"/>
      <w:r>
        <w:t>GPPG</w:t>
      </w:r>
      <w:proofErr w:type="spellEnd"/>
      <w:r w:rsidR="005C48EC" w:rsidRPr="00EC76D5">
        <w:t>.</w:t>
      </w:r>
      <w:r w:rsidR="002A59F4" w:rsidRPr="00EC76D5">
        <w:t xml:space="preserve"> Simply put, </w:t>
      </w:r>
      <w:proofErr w:type="spellStart"/>
      <w:r>
        <w:t>GPPG</w:t>
      </w:r>
      <w:proofErr w:type="spellEnd"/>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proofErr w:type="spellStart"/>
      <w:r w:rsidR="00734191">
        <w:t>GPPG</w:t>
      </w:r>
      <w:proofErr w:type="spellEnd"/>
      <w:r w:rsidR="004D3646" w:rsidRPr="00EC76D5">
        <w:t>.</w:t>
      </w:r>
    </w:p>
    <w:p w14:paraId="773CD59D" w14:textId="6FCC2579" w:rsidR="00CB5814" w:rsidRPr="00EC76D5" w:rsidRDefault="002E67B8" w:rsidP="00C90DF9">
      <w:pPr>
        <w:pStyle w:val="CodeHeader"/>
      </w:pPr>
      <w:proofErr w:type="spellStart"/>
      <w:r>
        <w:t>Parser.gppg</w:t>
      </w:r>
      <w:proofErr w:type="spellEnd"/>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proofErr w:type="spellStart"/>
      <w:r w:rsidRPr="00EC76D5">
        <w:lastRenderedPageBreak/>
        <w:t>J</w:t>
      </w:r>
      <w:r w:rsidR="0098527B">
        <w:t>Plex</w:t>
      </w:r>
      <w:bookmarkEnd w:id="17"/>
      <w:bookmarkEnd w:id="18"/>
      <w:proofErr w:type="spellEnd"/>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9C2A0F">
        <w:t>P</w:t>
      </w:r>
      <w:r w:rsidR="002B548F" w:rsidRPr="00EC76D5">
        <w:t>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proofErr w:type="spellStart"/>
      <w:r w:rsidRPr="00EC76D5">
        <w:t>Scanner.j</w:t>
      </w:r>
      <w:r w:rsidR="00E25AF4">
        <w:t>p</w:t>
      </w:r>
      <w:r w:rsidRPr="00EC76D5">
        <w:t>lex</w:t>
      </w:r>
      <w:proofErr w:type="spellEnd"/>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proofErr w:type="spellStart"/>
      <w:r>
        <w:t>GPPG</w:t>
      </w:r>
      <w:proofErr w:type="spellEnd"/>
      <w:r w:rsidR="00526482" w:rsidRPr="00EC76D5">
        <w:t xml:space="preserve"> and </w:t>
      </w:r>
      <w:proofErr w:type="spellStart"/>
      <w:r w:rsidR="00526482" w:rsidRPr="00EC76D5">
        <w:t>J</w:t>
      </w:r>
      <w:r>
        <w:t>PLEX</w:t>
      </w:r>
      <w:proofErr w:type="spellEnd"/>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proofErr w:type="spellStart"/>
      <w:r w:rsidRPr="00EC76D5">
        <w:t>Main.</w:t>
      </w:r>
      <w:r w:rsidR="008633E2">
        <w:t>cs</w:t>
      </w:r>
      <w:proofErr w:type="spellEnd"/>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087FA3">
        <w:t>GPLEX</w:t>
      </w:r>
      <w:proofErr w:type="spellEnd"/>
      <w:r w:rsidR="009943C8" w:rsidRPr="00EC76D5">
        <w:t xml:space="preserve"> and </w:t>
      </w:r>
      <w:proofErr w:type="spellStart"/>
      <w:r w:rsidR="003D10FC">
        <w:t>GPPG</w:t>
      </w:r>
      <w:proofErr w:type="spellEnd"/>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proofErr w:type="spellStart"/>
      <w:r w:rsidR="00087FA3">
        <w:t>GPPG</w:t>
      </w:r>
      <w:proofErr w:type="spellEnd"/>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proofErr w:type="spellStart"/>
      <w:r>
        <w:t>ExpressionParser.gppg</w:t>
      </w:r>
      <w:proofErr w:type="spellEnd"/>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proofErr w:type="spellStart"/>
      <w:r>
        <w:t>ExpressionScanner.gplex</w:t>
      </w:r>
      <w:proofErr w:type="spellEnd"/>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 xml:space="preserve">The </w:t>
      </w:r>
      <w:proofErr w:type="spellStart"/>
      <w:r>
        <w:t>PreParser</w:t>
      </w:r>
      <w:bookmarkEnd w:id="29"/>
      <w:proofErr w:type="spellEnd"/>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proofErr w:type="spellStart"/>
      <w:r>
        <w:t>PreParser.gppg</w:t>
      </w:r>
      <w:proofErr w:type="spellEnd"/>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proofErr w:type="spellStart"/>
      <w:r>
        <w:t>PreScanner.gplex</w:t>
      </w:r>
      <w:proofErr w:type="spellEnd"/>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proofErr w:type="spellStart"/>
      <w:r w:rsidRPr="00EC76D5">
        <w:t>Preprocessor.</w:t>
      </w:r>
      <w:r w:rsidR="00A275C3">
        <w:t>cs</w:t>
      </w:r>
      <w:proofErr w:type="spellEnd"/>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proofErr w:type="spellStart"/>
      <w:r w:rsidRPr="00EC76D5">
        <w:t>Macro.</w:t>
      </w:r>
      <w:r w:rsidR="009F2404">
        <w:t>cs</w:t>
      </w:r>
      <w:proofErr w:type="spellEnd"/>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proofErr w:type="spellStart"/>
      <w:r>
        <w:t>Token.cs</w:t>
      </w:r>
      <w:proofErr w:type="spellEnd"/>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proofErr w:type="spellStart"/>
      <w:r w:rsidRPr="00EC76D5">
        <w:t>Preprocessor.</w:t>
      </w:r>
      <w:r w:rsidR="002B125B">
        <w:t>cs</w:t>
      </w:r>
      <w:proofErr w:type="spellEnd"/>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1" w:author="Stefan Bjornander" w:date="2015-04-26T09:16:00Z">
        <w:r w:rsidR="000865C3" w:rsidRPr="00EC76D5">
          <w:t xml:space="preserve">The </w:t>
        </w:r>
        <w:proofErr w:type="spellStart"/>
        <w:r w:rsidR="000865C3" w:rsidRPr="00EC76D5">
          <w:rPr>
            <w:rStyle w:val="CodeInText"/>
            <w:color w:val="auto"/>
            <w:rPrChange w:id="52"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lastRenderedPageBreak/>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lastRenderedPageBreak/>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lastRenderedPageBreak/>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lastRenderedPageBreak/>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lastRenderedPageBreak/>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lastRenderedPageBreak/>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lastRenderedPageBreak/>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lastRenderedPageBreak/>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lastRenderedPageBreak/>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lastRenderedPageBreak/>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lastRenderedPageBreak/>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lastRenderedPageBreak/>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lastRenderedPageBreak/>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lastRenderedPageBreak/>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lastRenderedPageBreak/>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lastRenderedPageBreak/>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lastRenderedPageBreak/>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lastRenderedPageBreak/>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w:t>
      </w:r>
      <w:r>
        <w:lastRenderedPageBreak/>
        <w:t>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lastRenderedPageBreak/>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lastRenderedPageBreak/>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lastRenderedPageBreak/>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lastRenderedPageBreak/>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lastRenderedPageBreak/>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lastRenderedPageBreak/>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 xml:space="preserve">Label and </w:t>
      </w:r>
      <w:proofErr w:type="spellStart"/>
      <w:r>
        <w:t>Goto</w:t>
      </w:r>
      <w:proofErr w:type="spellEnd"/>
      <w:r>
        <w:t xml:space="preserve"> Statement</w:t>
      </w:r>
      <w:bookmarkEnd w:id="180"/>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203"/>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42EE6" w:rsidRPr="00D2146B" w:rsidRDefault="00742EE6" w:rsidP="0050082D">
                              <w:pPr>
                                <w:spacing w:before="0" w:after="0"/>
                                <w:rPr>
                                  <w:sz w:val="18"/>
                                  <w:szCs w:val="18"/>
                                  <w:lang w:val="sv-SE"/>
                                </w:rPr>
                              </w:pPr>
                              <w:r>
                                <w:rPr>
                                  <w:sz w:val="18"/>
                                  <w:szCs w:val="18"/>
                                  <w:lang w:val="sv-SE"/>
                                </w:rPr>
                                <w:t>Static int globalInt</w:t>
                              </w:r>
                            </w:p>
                            <w:p w14:paraId="69A6032C" w14:textId="768161F7" w:rsidR="00742EE6" w:rsidRDefault="00742EE6" w:rsidP="0050082D">
                              <w:pPr>
                                <w:spacing w:before="0" w:after="0"/>
                                <w:rPr>
                                  <w:sz w:val="18"/>
                                  <w:szCs w:val="18"/>
                                  <w:lang w:val="sv-SE"/>
                                </w:rPr>
                              </w:pPr>
                              <w:r>
                                <w:rPr>
                                  <w:sz w:val="18"/>
                                  <w:szCs w:val="18"/>
                                  <w:lang w:val="sv-SE"/>
                                </w:rPr>
                                <w:t>Static int i</w:t>
                              </w:r>
                            </w:p>
                            <w:p w14:paraId="65DC2C71" w14:textId="7AEEED2D" w:rsidR="00742EE6" w:rsidRDefault="00742EE6" w:rsidP="0050082D">
                              <w:pPr>
                                <w:spacing w:before="0" w:after="0"/>
                                <w:rPr>
                                  <w:sz w:val="18"/>
                                  <w:szCs w:val="18"/>
                                  <w:lang w:val="sv-SE"/>
                                </w:rPr>
                              </w:pPr>
                            </w:p>
                            <w:p w14:paraId="3B0DD407" w14:textId="21D67AC3" w:rsidR="00742EE6" w:rsidRPr="001B6705" w:rsidRDefault="00742EE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42EE6" w:rsidRPr="00D2146B" w:rsidRDefault="00742EE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42EE6" w:rsidRPr="00D2146B" w:rsidRDefault="00742EE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42EE6" w:rsidRDefault="00742EE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42EE6" w:rsidRPr="00D2146B" w:rsidRDefault="00742EE6" w:rsidP="0050082D">
                              <w:pPr>
                                <w:spacing w:before="0" w:after="0" w:line="256" w:lineRule="auto"/>
                                <w:rPr>
                                  <w:sz w:val="18"/>
                                  <w:szCs w:val="18"/>
                                </w:rPr>
                              </w:pPr>
                              <w:r>
                                <w:rPr>
                                  <w:sz w:val="18"/>
                                  <w:szCs w:val="18"/>
                                </w:rPr>
                                <w:t>Auto mainChar : char</w:t>
                              </w:r>
                            </w:p>
                            <w:p w14:paraId="302437A3" w14:textId="77777777" w:rsidR="00742EE6" w:rsidRDefault="00742EE6" w:rsidP="0050082D">
                              <w:pPr>
                                <w:spacing w:before="0" w:after="0" w:line="256" w:lineRule="auto"/>
                                <w:rPr>
                                  <w:rFonts w:eastAsia="Calibri"/>
                                  <w:color w:val="000000"/>
                                  <w:sz w:val="18"/>
                                  <w:szCs w:val="18"/>
                                </w:rPr>
                              </w:pPr>
                            </w:p>
                            <w:p w14:paraId="71CC6A80" w14:textId="77C30F45" w:rsidR="00742EE6" w:rsidRPr="00D2146B" w:rsidRDefault="00742EE6" w:rsidP="008C458D">
                              <w:pPr>
                                <w:spacing w:before="0" w:after="0" w:line="256" w:lineRule="auto"/>
                                <w:rPr>
                                  <w:sz w:val="18"/>
                                  <w:szCs w:val="18"/>
                                </w:rPr>
                              </w:pPr>
                              <w:r>
                                <w:rPr>
                                  <w:rFonts w:eastAsia="Calibri"/>
                                  <w:color w:val="000000"/>
                                  <w:sz w:val="18"/>
                                  <w:szCs w:val="18"/>
                                </w:rPr>
                                <w:t>m_parentTable</w:t>
                              </w:r>
                            </w:p>
                            <w:p w14:paraId="4A1EB75F" w14:textId="77777777" w:rsidR="00742EE6" w:rsidRPr="00D2146B" w:rsidRDefault="00742EE6" w:rsidP="0050082D">
                              <w:pPr>
                                <w:spacing w:before="0" w:after="0" w:line="256" w:lineRule="auto"/>
                                <w:rPr>
                                  <w:sz w:val="18"/>
                                  <w:szCs w:val="18"/>
                                </w:rPr>
                              </w:pPr>
                              <w:r w:rsidRPr="00D2146B">
                                <w:rPr>
                                  <w:rFonts w:eastAsia="Calibri"/>
                                  <w:color w:val="000000"/>
                                  <w:sz w:val="18"/>
                                  <w:szCs w:val="18"/>
                                </w:rPr>
                                <w:t> </w:t>
                              </w:r>
                            </w:p>
                            <w:p w14:paraId="176D8F8E" w14:textId="77777777" w:rsidR="00742EE6" w:rsidRPr="00D2146B" w:rsidRDefault="00742EE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42EE6" w:rsidRPr="00D2146B" w:rsidRDefault="00742EE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42EE6" w:rsidRPr="00D2146B" w:rsidRDefault="00742EE6" w:rsidP="0050082D">
                              <w:pPr>
                                <w:spacing w:before="0" w:after="0" w:line="254" w:lineRule="auto"/>
                                <w:rPr>
                                  <w:sz w:val="18"/>
                                  <w:szCs w:val="18"/>
                                </w:rPr>
                              </w:pPr>
                              <w:r>
                                <w:rPr>
                                  <w:rFonts w:eastAsia="Calibri"/>
                                  <w:color w:val="000000"/>
                                  <w:sz w:val="18"/>
                                  <w:szCs w:val="18"/>
                                </w:rPr>
                                <w:t>auto int i</w:t>
                              </w:r>
                            </w:p>
                            <w:p w14:paraId="1EB866A9" w14:textId="57278A33" w:rsidR="00742EE6" w:rsidRDefault="00742EE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42EE6" w:rsidRDefault="00742EE6" w:rsidP="00073BF2">
                              <w:pPr>
                                <w:spacing w:before="0" w:after="0" w:line="254" w:lineRule="auto"/>
                                <w:rPr>
                                  <w:rFonts w:eastAsia="Calibri"/>
                                  <w:color w:val="000000"/>
                                  <w:sz w:val="18"/>
                                  <w:szCs w:val="18"/>
                                </w:rPr>
                              </w:pPr>
                            </w:p>
                            <w:p w14:paraId="55FF5C13" w14:textId="77777777" w:rsidR="00742EE6" w:rsidRPr="00D2146B" w:rsidRDefault="00742EE6" w:rsidP="00073BF2">
                              <w:pPr>
                                <w:spacing w:before="0" w:after="0" w:line="256" w:lineRule="auto"/>
                                <w:rPr>
                                  <w:sz w:val="18"/>
                                  <w:szCs w:val="18"/>
                                </w:rPr>
                              </w:pPr>
                              <w:r>
                                <w:rPr>
                                  <w:rFonts w:eastAsia="Calibri"/>
                                  <w:color w:val="000000"/>
                                  <w:sz w:val="18"/>
                                  <w:szCs w:val="18"/>
                                </w:rPr>
                                <w:t>m_parentTable</w:t>
                              </w:r>
                            </w:p>
                            <w:p w14:paraId="20CF0F08" w14:textId="77777777" w:rsidR="00742EE6" w:rsidRPr="00D2146B" w:rsidRDefault="00742EE6" w:rsidP="00073BF2">
                              <w:pPr>
                                <w:spacing w:before="0" w:after="0" w:line="254" w:lineRule="auto"/>
                                <w:rPr>
                                  <w:sz w:val="18"/>
                                  <w:szCs w:val="18"/>
                                </w:rPr>
                              </w:pPr>
                            </w:p>
                            <w:p w14:paraId="2347329E" w14:textId="77777777" w:rsidR="00742EE6" w:rsidRPr="00D2146B" w:rsidRDefault="00742EE6" w:rsidP="0050082D">
                              <w:pPr>
                                <w:spacing w:before="0" w:after="0" w:line="254" w:lineRule="auto"/>
                                <w:rPr>
                                  <w:sz w:val="18"/>
                                  <w:szCs w:val="18"/>
                                </w:rPr>
                              </w:pPr>
                              <w:r w:rsidRPr="00D2146B">
                                <w:rPr>
                                  <w:rFonts w:eastAsia="Calibri"/>
                                  <w:color w:val="000000"/>
                                  <w:sz w:val="18"/>
                                  <w:szCs w:val="18"/>
                                </w:rPr>
                                <w:t> </w:t>
                              </w:r>
                            </w:p>
                            <w:p w14:paraId="7D6DAD56" w14:textId="77777777" w:rsidR="00742EE6" w:rsidRPr="00D2146B" w:rsidRDefault="00742EE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42EE6" w:rsidRPr="00D2146B" w:rsidRDefault="00742EE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42EE6" w:rsidRPr="00100F82" w:rsidRDefault="00742EE6" w:rsidP="00100F82">
                              <w:pPr>
                                <w:spacing w:before="0" w:after="0"/>
                                <w:rPr>
                                  <w:sz w:val="18"/>
                                  <w:szCs w:val="18"/>
                                </w:rPr>
                              </w:pPr>
                              <w:r w:rsidRPr="00100F82">
                                <w:rPr>
                                  <w:sz w:val="18"/>
                                  <w:szCs w:val="18"/>
                                </w:rPr>
                                <w:t>auto int i</w:t>
                              </w:r>
                            </w:p>
                            <w:p w14:paraId="5D0A676C" w14:textId="673BC4F3" w:rsidR="00742EE6" w:rsidRPr="00100F82" w:rsidRDefault="00742EE6" w:rsidP="00100F82">
                              <w:pPr>
                                <w:spacing w:before="0" w:after="0"/>
                                <w:rPr>
                                  <w:sz w:val="18"/>
                                  <w:szCs w:val="18"/>
                                </w:rPr>
                              </w:pPr>
                              <w:r w:rsidRPr="00100F82">
                                <w:rPr>
                                  <w:sz w:val="18"/>
                                  <w:szCs w:val="18"/>
                                </w:rPr>
                                <w:t>auto double blockDouble</w:t>
                              </w:r>
                            </w:p>
                            <w:p w14:paraId="5B01AFF6" w14:textId="77777777" w:rsidR="00742EE6" w:rsidRDefault="00742EE6" w:rsidP="00100F82">
                              <w:pPr>
                                <w:spacing w:before="0" w:after="0" w:line="256" w:lineRule="auto"/>
                                <w:rPr>
                                  <w:rFonts w:eastAsia="Calibri"/>
                                  <w:color w:val="000000"/>
                                  <w:sz w:val="18"/>
                                  <w:szCs w:val="18"/>
                                </w:rPr>
                              </w:pPr>
                            </w:p>
                            <w:p w14:paraId="35EF25BA" w14:textId="6D9A7EDC" w:rsidR="00742EE6" w:rsidRPr="00D2146B" w:rsidRDefault="00742EE6" w:rsidP="00100F82">
                              <w:pPr>
                                <w:spacing w:before="0" w:after="0" w:line="256" w:lineRule="auto"/>
                                <w:rPr>
                                  <w:sz w:val="18"/>
                                  <w:szCs w:val="18"/>
                                </w:rPr>
                              </w:pPr>
                              <w:r>
                                <w:rPr>
                                  <w:rFonts w:eastAsia="Calibri"/>
                                  <w:color w:val="000000"/>
                                  <w:sz w:val="18"/>
                                  <w:szCs w:val="18"/>
                                </w:rPr>
                                <w:t>m_parentTable</w:t>
                              </w:r>
                            </w:p>
                            <w:p w14:paraId="274031CF" w14:textId="32871C06" w:rsidR="00742EE6" w:rsidRDefault="00742EE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42EE6" w:rsidRDefault="00742EE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42EE6" w:rsidRDefault="00742EE6" w:rsidP="00D44BB8">
                              <w:pPr>
                                <w:spacing w:line="252" w:lineRule="auto"/>
                              </w:pPr>
                              <w:r>
                                <w:rPr>
                                  <w:rFonts w:eastAsia="Calibri"/>
                                  <w:color w:val="000000"/>
                                  <w:sz w:val="18"/>
                                  <w:szCs w:val="18"/>
                                </w:rPr>
                                <w:t>SymbolTable.CurrentTable</w:t>
                              </w:r>
                            </w:p>
                            <w:p w14:paraId="332537CB" w14:textId="66AB52F1" w:rsidR="00742EE6" w:rsidRDefault="00742EE6" w:rsidP="00D44BB8">
                              <w:pPr>
                                <w:spacing w:line="252" w:lineRule="auto"/>
                              </w:pPr>
                            </w:p>
                            <w:p w14:paraId="35DA4169" w14:textId="77777777" w:rsidR="00742EE6" w:rsidRDefault="00742EE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42EE6" w:rsidRPr="00610E6C" w:rsidRDefault="00742EE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42EE6" w:rsidRPr="00D2146B" w:rsidRDefault="00742EE6" w:rsidP="0050082D">
                        <w:pPr>
                          <w:spacing w:before="0" w:after="0"/>
                          <w:rPr>
                            <w:sz w:val="18"/>
                            <w:szCs w:val="18"/>
                            <w:lang w:val="sv-SE"/>
                          </w:rPr>
                        </w:pPr>
                        <w:r>
                          <w:rPr>
                            <w:sz w:val="18"/>
                            <w:szCs w:val="18"/>
                            <w:lang w:val="sv-SE"/>
                          </w:rPr>
                          <w:t>Static int globalInt</w:t>
                        </w:r>
                      </w:p>
                      <w:p w14:paraId="69A6032C" w14:textId="768161F7" w:rsidR="00742EE6" w:rsidRDefault="00742EE6" w:rsidP="0050082D">
                        <w:pPr>
                          <w:spacing w:before="0" w:after="0"/>
                          <w:rPr>
                            <w:sz w:val="18"/>
                            <w:szCs w:val="18"/>
                            <w:lang w:val="sv-SE"/>
                          </w:rPr>
                        </w:pPr>
                        <w:r>
                          <w:rPr>
                            <w:sz w:val="18"/>
                            <w:szCs w:val="18"/>
                            <w:lang w:val="sv-SE"/>
                          </w:rPr>
                          <w:t>Static int i</w:t>
                        </w:r>
                      </w:p>
                      <w:p w14:paraId="65DC2C71" w14:textId="7AEEED2D" w:rsidR="00742EE6" w:rsidRDefault="00742EE6" w:rsidP="0050082D">
                        <w:pPr>
                          <w:spacing w:before="0" w:after="0"/>
                          <w:rPr>
                            <w:sz w:val="18"/>
                            <w:szCs w:val="18"/>
                            <w:lang w:val="sv-SE"/>
                          </w:rPr>
                        </w:pPr>
                      </w:p>
                      <w:p w14:paraId="3B0DD407" w14:textId="21D67AC3" w:rsidR="00742EE6" w:rsidRPr="001B6705" w:rsidRDefault="00742EE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42EE6" w:rsidRPr="00D2146B" w:rsidRDefault="00742EE6"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42EE6" w:rsidRPr="00D2146B" w:rsidRDefault="00742EE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42EE6" w:rsidRDefault="00742EE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42EE6" w:rsidRPr="00D2146B" w:rsidRDefault="00742EE6" w:rsidP="0050082D">
                        <w:pPr>
                          <w:spacing w:before="0" w:after="0" w:line="256" w:lineRule="auto"/>
                          <w:rPr>
                            <w:sz w:val="18"/>
                            <w:szCs w:val="18"/>
                          </w:rPr>
                        </w:pPr>
                        <w:r>
                          <w:rPr>
                            <w:sz w:val="18"/>
                            <w:szCs w:val="18"/>
                          </w:rPr>
                          <w:t>Auto mainChar : char</w:t>
                        </w:r>
                      </w:p>
                      <w:p w14:paraId="302437A3" w14:textId="77777777" w:rsidR="00742EE6" w:rsidRDefault="00742EE6" w:rsidP="0050082D">
                        <w:pPr>
                          <w:spacing w:before="0" w:after="0" w:line="256" w:lineRule="auto"/>
                          <w:rPr>
                            <w:rFonts w:eastAsia="Calibri"/>
                            <w:color w:val="000000"/>
                            <w:sz w:val="18"/>
                            <w:szCs w:val="18"/>
                          </w:rPr>
                        </w:pPr>
                      </w:p>
                      <w:p w14:paraId="71CC6A80" w14:textId="77C30F45" w:rsidR="00742EE6" w:rsidRPr="00D2146B" w:rsidRDefault="00742EE6" w:rsidP="008C458D">
                        <w:pPr>
                          <w:spacing w:before="0" w:after="0" w:line="256" w:lineRule="auto"/>
                          <w:rPr>
                            <w:sz w:val="18"/>
                            <w:szCs w:val="18"/>
                          </w:rPr>
                        </w:pPr>
                        <w:r>
                          <w:rPr>
                            <w:rFonts w:eastAsia="Calibri"/>
                            <w:color w:val="000000"/>
                            <w:sz w:val="18"/>
                            <w:szCs w:val="18"/>
                          </w:rPr>
                          <w:t>m_parentTable</w:t>
                        </w:r>
                      </w:p>
                      <w:p w14:paraId="4A1EB75F" w14:textId="77777777" w:rsidR="00742EE6" w:rsidRPr="00D2146B" w:rsidRDefault="00742EE6" w:rsidP="0050082D">
                        <w:pPr>
                          <w:spacing w:before="0" w:after="0" w:line="256" w:lineRule="auto"/>
                          <w:rPr>
                            <w:sz w:val="18"/>
                            <w:szCs w:val="18"/>
                          </w:rPr>
                        </w:pPr>
                        <w:r w:rsidRPr="00D2146B">
                          <w:rPr>
                            <w:rFonts w:eastAsia="Calibri"/>
                            <w:color w:val="000000"/>
                            <w:sz w:val="18"/>
                            <w:szCs w:val="18"/>
                          </w:rPr>
                          <w:t> </w:t>
                        </w:r>
                      </w:p>
                      <w:p w14:paraId="176D8F8E" w14:textId="77777777" w:rsidR="00742EE6" w:rsidRPr="00D2146B" w:rsidRDefault="00742EE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42EE6" w:rsidRPr="00D2146B" w:rsidRDefault="00742EE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42EE6" w:rsidRPr="00D2146B" w:rsidRDefault="00742EE6" w:rsidP="0050082D">
                        <w:pPr>
                          <w:spacing w:before="0" w:after="0" w:line="254" w:lineRule="auto"/>
                          <w:rPr>
                            <w:sz w:val="18"/>
                            <w:szCs w:val="18"/>
                          </w:rPr>
                        </w:pPr>
                        <w:r>
                          <w:rPr>
                            <w:rFonts w:eastAsia="Calibri"/>
                            <w:color w:val="000000"/>
                            <w:sz w:val="18"/>
                            <w:szCs w:val="18"/>
                          </w:rPr>
                          <w:t>auto int i</w:t>
                        </w:r>
                      </w:p>
                      <w:p w14:paraId="1EB866A9" w14:textId="57278A33" w:rsidR="00742EE6" w:rsidRDefault="00742EE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42EE6" w:rsidRDefault="00742EE6" w:rsidP="00073BF2">
                        <w:pPr>
                          <w:spacing w:before="0" w:after="0" w:line="254" w:lineRule="auto"/>
                          <w:rPr>
                            <w:rFonts w:eastAsia="Calibri"/>
                            <w:color w:val="000000"/>
                            <w:sz w:val="18"/>
                            <w:szCs w:val="18"/>
                          </w:rPr>
                        </w:pPr>
                      </w:p>
                      <w:p w14:paraId="55FF5C13" w14:textId="77777777" w:rsidR="00742EE6" w:rsidRPr="00D2146B" w:rsidRDefault="00742EE6" w:rsidP="00073BF2">
                        <w:pPr>
                          <w:spacing w:before="0" w:after="0" w:line="256" w:lineRule="auto"/>
                          <w:rPr>
                            <w:sz w:val="18"/>
                            <w:szCs w:val="18"/>
                          </w:rPr>
                        </w:pPr>
                        <w:r>
                          <w:rPr>
                            <w:rFonts w:eastAsia="Calibri"/>
                            <w:color w:val="000000"/>
                            <w:sz w:val="18"/>
                            <w:szCs w:val="18"/>
                          </w:rPr>
                          <w:t>m_parentTable</w:t>
                        </w:r>
                      </w:p>
                      <w:p w14:paraId="20CF0F08" w14:textId="77777777" w:rsidR="00742EE6" w:rsidRPr="00D2146B" w:rsidRDefault="00742EE6" w:rsidP="00073BF2">
                        <w:pPr>
                          <w:spacing w:before="0" w:after="0" w:line="254" w:lineRule="auto"/>
                          <w:rPr>
                            <w:sz w:val="18"/>
                            <w:szCs w:val="18"/>
                          </w:rPr>
                        </w:pPr>
                      </w:p>
                      <w:p w14:paraId="2347329E" w14:textId="77777777" w:rsidR="00742EE6" w:rsidRPr="00D2146B" w:rsidRDefault="00742EE6" w:rsidP="0050082D">
                        <w:pPr>
                          <w:spacing w:before="0" w:after="0" w:line="254" w:lineRule="auto"/>
                          <w:rPr>
                            <w:sz w:val="18"/>
                            <w:szCs w:val="18"/>
                          </w:rPr>
                        </w:pPr>
                        <w:r w:rsidRPr="00D2146B">
                          <w:rPr>
                            <w:rFonts w:eastAsia="Calibri"/>
                            <w:color w:val="000000"/>
                            <w:sz w:val="18"/>
                            <w:szCs w:val="18"/>
                          </w:rPr>
                          <w:t> </w:t>
                        </w:r>
                      </w:p>
                      <w:p w14:paraId="7D6DAD56" w14:textId="77777777" w:rsidR="00742EE6" w:rsidRPr="00D2146B" w:rsidRDefault="00742EE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42EE6" w:rsidRPr="00D2146B" w:rsidRDefault="00742EE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42EE6" w:rsidRPr="00100F82" w:rsidRDefault="00742EE6" w:rsidP="00100F82">
                        <w:pPr>
                          <w:spacing w:before="0" w:after="0"/>
                          <w:rPr>
                            <w:sz w:val="18"/>
                            <w:szCs w:val="18"/>
                          </w:rPr>
                        </w:pPr>
                        <w:r w:rsidRPr="00100F82">
                          <w:rPr>
                            <w:sz w:val="18"/>
                            <w:szCs w:val="18"/>
                          </w:rPr>
                          <w:t>auto int i</w:t>
                        </w:r>
                      </w:p>
                      <w:p w14:paraId="5D0A676C" w14:textId="673BC4F3" w:rsidR="00742EE6" w:rsidRPr="00100F82" w:rsidRDefault="00742EE6" w:rsidP="00100F82">
                        <w:pPr>
                          <w:spacing w:before="0" w:after="0"/>
                          <w:rPr>
                            <w:sz w:val="18"/>
                            <w:szCs w:val="18"/>
                          </w:rPr>
                        </w:pPr>
                        <w:r w:rsidRPr="00100F82">
                          <w:rPr>
                            <w:sz w:val="18"/>
                            <w:szCs w:val="18"/>
                          </w:rPr>
                          <w:t>auto double blockDouble</w:t>
                        </w:r>
                      </w:p>
                      <w:p w14:paraId="5B01AFF6" w14:textId="77777777" w:rsidR="00742EE6" w:rsidRDefault="00742EE6" w:rsidP="00100F82">
                        <w:pPr>
                          <w:spacing w:before="0" w:after="0" w:line="256" w:lineRule="auto"/>
                          <w:rPr>
                            <w:rFonts w:eastAsia="Calibri"/>
                            <w:color w:val="000000"/>
                            <w:sz w:val="18"/>
                            <w:szCs w:val="18"/>
                          </w:rPr>
                        </w:pPr>
                      </w:p>
                      <w:p w14:paraId="35EF25BA" w14:textId="6D9A7EDC" w:rsidR="00742EE6" w:rsidRPr="00D2146B" w:rsidRDefault="00742EE6" w:rsidP="00100F82">
                        <w:pPr>
                          <w:spacing w:before="0" w:after="0" w:line="256" w:lineRule="auto"/>
                          <w:rPr>
                            <w:sz w:val="18"/>
                            <w:szCs w:val="18"/>
                          </w:rPr>
                        </w:pPr>
                        <w:r>
                          <w:rPr>
                            <w:rFonts w:eastAsia="Calibri"/>
                            <w:color w:val="000000"/>
                            <w:sz w:val="18"/>
                            <w:szCs w:val="18"/>
                          </w:rPr>
                          <w:t>m_parentTable</w:t>
                        </w:r>
                      </w:p>
                      <w:p w14:paraId="274031CF" w14:textId="32871C06" w:rsidR="00742EE6" w:rsidRDefault="00742EE6"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42EE6" w:rsidRDefault="00742EE6"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42EE6" w:rsidRDefault="00742EE6" w:rsidP="00D44BB8">
                        <w:pPr>
                          <w:spacing w:line="252" w:lineRule="auto"/>
                        </w:pPr>
                        <w:r>
                          <w:rPr>
                            <w:rFonts w:eastAsia="Calibri"/>
                            <w:color w:val="000000"/>
                            <w:sz w:val="18"/>
                            <w:szCs w:val="18"/>
                          </w:rPr>
                          <w:t>SymbolTable.CurrentTable</w:t>
                        </w:r>
                      </w:p>
                      <w:p w14:paraId="332537CB" w14:textId="66AB52F1" w:rsidR="00742EE6" w:rsidRDefault="00742EE6" w:rsidP="00D44BB8">
                        <w:pPr>
                          <w:spacing w:line="252" w:lineRule="auto"/>
                        </w:pPr>
                      </w:p>
                      <w:p w14:paraId="35DA4169" w14:textId="77777777" w:rsidR="00742EE6" w:rsidRDefault="00742EE6"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42EE6" w:rsidRPr="00610E6C" w:rsidRDefault="00742EE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proofErr w:type="spellStart"/>
        <w:r>
          <w:rPr>
            <w:rStyle w:val="CodeInText"/>
            <w:color w:val="auto"/>
            <w:rPrChange w:id="319" w:author="Stefan Bjornander" w:date="2015-04-25T10:42:00Z">
              <w:rPr>
                <w:rStyle w:val="CodeInText"/>
                <w:i w:val="0"/>
              </w:rPr>
            </w:rPrChange>
          </w:rPr>
          <w:t>m_trueSet</w:t>
        </w:r>
        <w:proofErr w:type="spellEnd"/>
        <w:r>
          <w:t xml:space="preserve"> and </w:t>
        </w:r>
        <w:proofErr w:type="spellStart"/>
        <w:r>
          <w:rPr>
            <w:rStyle w:val="CodeInText"/>
            <w:color w:val="auto"/>
            <w:rPrChange w:id="320" w:author="Stefan Bjornander" w:date="2015-04-25T10:42:00Z">
              <w:rPr>
                <w:rStyle w:val="CodeInText"/>
                <w:i w:val="0"/>
              </w:rPr>
            </w:rPrChange>
          </w:rPr>
          <w:t>m_falseSet</w:t>
        </w:r>
        <w:proofErr w:type="spellEnd"/>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proofErr w:type="spellStart"/>
        <w:r>
          <w:rPr>
            <w:rStyle w:val="CodeInText"/>
            <w:color w:val="auto"/>
            <w:rPrChange w:id="344"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w:t>
        </w:r>
        <w:proofErr w:type="spellStart"/>
        <w:r>
          <w:t>enum</w:t>
        </w:r>
        <w:proofErr w:type="spellEnd"/>
        <w:r>
          <w:t xml:space="preserve"> </w:t>
        </w:r>
      </w:ins>
      <w:r>
        <w:t>to</w:t>
      </w:r>
      <w:ins w:id="347" w:author="Stefan Bjornander" w:date="2015-04-25T10:38:00Z">
        <w:r>
          <w:t xml:space="preserve"> initialize its value. </w:t>
        </w:r>
      </w:ins>
      <w:r>
        <w:t>Therefore,</w:t>
      </w:r>
      <w:ins w:id="348" w:author="Stefan Bjornander" w:date="2015-04-25T10:38:00Z">
        <w:r>
          <w:t xml:space="preserve"> we add the </w:t>
        </w:r>
        <w:proofErr w:type="spellStart"/>
        <w:r>
          <w:rPr>
            <w:rStyle w:val="CodeInText"/>
            <w:color w:val="auto"/>
            <w:rPrChange w:id="349"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proofErr w:type="spellStart"/>
        <w:r>
          <w:rPr>
            <w:rStyle w:val="CodeInText"/>
            <w:color w:val="auto"/>
            <w:rPrChange w:id="442" w:author="Stefan Bjornander" w:date="2015-04-25T10:28:00Z">
              <w:rPr>
                <w:rStyle w:val="CodeInText"/>
                <w:i w:val="0"/>
              </w:rPr>
            </w:rPrChange>
          </w:rPr>
          <w:t>m_constant</w:t>
        </w:r>
        <w:proofErr w:type="spellEnd"/>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proofErr w:type="spellStart"/>
      <w:ins w:id="449" w:author="Stefan Bjornander" w:date="2015-04-25T10:29:00Z">
        <w:r>
          <w:rPr>
            <w:rStyle w:val="CodeInText"/>
            <w:color w:val="auto"/>
            <w:rPrChange w:id="450" w:author="Stefan Bjornander" w:date="2015-04-25T10:30:00Z">
              <w:rPr>
                <w:rStyle w:val="CodeInText"/>
                <w:i w:val="0"/>
              </w:rPr>
            </w:rPrChange>
          </w:rPr>
          <w:t>m_constant</w:t>
        </w:r>
        <w:proofErr w:type="spellEnd"/>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proofErr w:type="spellStart"/>
        <w:r>
          <w:rPr>
            <w:rStyle w:val="CodeInText"/>
            <w:color w:val="auto"/>
            <w:rPrChange w:id="461" w:author="Stefan Bjornander" w:date="2015-04-25T10:32:00Z">
              <w:rPr>
                <w:rStyle w:val="CodeInText"/>
                <w:i w:val="0"/>
              </w:rPr>
            </w:rPrChange>
          </w:rPr>
          <w:t>m_volatile</w:t>
        </w:r>
        <w:proofErr w:type="spellEnd"/>
        <w:r>
          <w:t xml:space="preserve"> field in the </w:t>
        </w:r>
        <w:r>
          <w:rPr>
            <w:rStyle w:val="CodeInText"/>
            <w:color w:val="auto"/>
            <w:rPrChange w:id="462"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proofErr w:type="spellStart"/>
      <w:r>
        <w:t>Goto</w:t>
      </w:r>
      <w:proofErr w:type="spellEnd"/>
      <w:r>
        <w:t xml:space="preserve"> Next Instructions</w:t>
      </w:r>
      <w:bookmarkEnd w:id="507"/>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proofErr w:type="spellStart"/>
      <w:r w:rsidRPr="00EC76D5">
        <w:t>Goto</w:t>
      </w:r>
      <w:proofErr w:type="spellEnd"/>
      <w:r w:rsidRPr="00EC76D5">
        <w:t xml:space="preserve"> Chains</w:t>
      </w:r>
      <w:bookmarkEnd w:id="509"/>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511" w:name="_Toc49764392"/>
      <w:r>
        <w:t>Remove Push-Pop Chains</w:t>
      </w:r>
      <w:bookmarkEnd w:id="511"/>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51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42EE6" w:rsidRPr="00D2146B" w:rsidRDefault="00742EE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42EE6" w:rsidRPr="00D2146B" w:rsidRDefault="00742EE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42EE6" w:rsidRPr="00D2146B" w:rsidRDefault="00742EE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42EE6" w:rsidRPr="00D2146B" w:rsidRDefault="00742EE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42EE6" w:rsidRPr="00D2146B" w:rsidRDefault="00742EE6" w:rsidP="00D2146B">
                              <w:pPr>
                                <w:spacing w:before="0" w:after="0"/>
                                <w:rPr>
                                  <w:sz w:val="18"/>
                                  <w:szCs w:val="18"/>
                                  <w:lang w:val="sv-SE"/>
                                </w:rPr>
                              </w:pPr>
                              <w:r w:rsidRPr="00D2146B">
                                <w:rPr>
                                  <w:sz w:val="18"/>
                                  <w:szCs w:val="18"/>
                                  <w:lang w:val="sv-SE"/>
                                </w:rPr>
                                <w:t>Ellipse Frame Pointer</w:t>
                              </w:r>
                            </w:p>
                            <w:p w14:paraId="366E1AE1" w14:textId="757FAE9A" w:rsidR="00742EE6" w:rsidRPr="00D2146B" w:rsidRDefault="00742EE6" w:rsidP="00D2146B">
                              <w:pPr>
                                <w:spacing w:before="0" w:after="0"/>
                                <w:rPr>
                                  <w:sz w:val="18"/>
                                  <w:szCs w:val="18"/>
                                  <w:lang w:val="sv-SE"/>
                                </w:rPr>
                              </w:pPr>
                              <w:r w:rsidRPr="00D2146B">
                                <w:rPr>
                                  <w:sz w:val="18"/>
                                  <w:szCs w:val="18"/>
                                  <w:lang w:val="sv-SE"/>
                                </w:rPr>
                                <w:t>Regular Frame Pointer</w:t>
                              </w:r>
                            </w:p>
                            <w:p w14:paraId="3E5A4966" w14:textId="38836501" w:rsidR="00742EE6" w:rsidRPr="00D2146B" w:rsidRDefault="00742EE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42EE6" w:rsidRPr="00D2146B" w:rsidRDefault="00742EE6" w:rsidP="00D2146B">
                              <w:pPr>
                                <w:spacing w:before="0" w:after="0"/>
                                <w:rPr>
                                  <w:sz w:val="18"/>
                                  <w:szCs w:val="18"/>
                                  <w:lang w:val="sv-SE"/>
                                </w:rPr>
                              </w:pPr>
                            </w:p>
                            <w:p w14:paraId="48B5950A" w14:textId="77777777" w:rsidR="00742EE6" w:rsidRPr="00D2146B" w:rsidRDefault="00742EE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42EE6" w:rsidRPr="00D2146B" w:rsidRDefault="00742EE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42EE6" w:rsidRPr="00D2146B" w:rsidRDefault="00742EE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42EE6" w:rsidRPr="00D2146B" w:rsidRDefault="00742EE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42EE6" w:rsidRPr="00D2146B" w:rsidRDefault="00742EE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42EE6" w:rsidRPr="00D2146B" w:rsidRDefault="00742EE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42EE6" w:rsidRPr="00D2146B" w:rsidRDefault="00742EE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 </w:t>
                              </w:r>
                            </w:p>
                            <w:p w14:paraId="2924CD49"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42EE6" w:rsidRPr="00D2146B" w:rsidRDefault="00742EE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42EE6" w:rsidRPr="00D2146B" w:rsidRDefault="00742EE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42EE6" w:rsidRPr="00D2146B" w:rsidRDefault="00742EE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42EE6" w:rsidRPr="00D2146B" w:rsidRDefault="00742EE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 </w:t>
                              </w:r>
                            </w:p>
                            <w:p w14:paraId="1ECBE518"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42EE6" w:rsidRPr="00D2146B" w:rsidRDefault="00742EE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42EE6" w:rsidRPr="00D2146B" w:rsidRDefault="00742EE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42EE6" w:rsidRPr="00D2146B" w:rsidRDefault="00742EE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42EE6" w:rsidRPr="00D2146B" w:rsidRDefault="00742EE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42EE6" w:rsidRPr="00D2146B" w:rsidRDefault="00742EE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42EE6" w:rsidRPr="00D2146B" w:rsidRDefault="00742EE6" w:rsidP="00D2146B">
                        <w:pPr>
                          <w:spacing w:before="0" w:after="0"/>
                          <w:rPr>
                            <w:sz w:val="18"/>
                            <w:szCs w:val="18"/>
                            <w:lang w:val="sv-SE"/>
                          </w:rPr>
                        </w:pPr>
                        <w:r w:rsidRPr="00D2146B">
                          <w:rPr>
                            <w:sz w:val="18"/>
                            <w:szCs w:val="18"/>
                            <w:lang w:val="sv-SE"/>
                          </w:rPr>
                          <w:t>Ellipse Frame Pointer</w:t>
                        </w:r>
                      </w:p>
                      <w:p w14:paraId="366E1AE1" w14:textId="757FAE9A" w:rsidR="00742EE6" w:rsidRPr="00D2146B" w:rsidRDefault="00742EE6" w:rsidP="00D2146B">
                        <w:pPr>
                          <w:spacing w:before="0" w:after="0"/>
                          <w:rPr>
                            <w:sz w:val="18"/>
                            <w:szCs w:val="18"/>
                            <w:lang w:val="sv-SE"/>
                          </w:rPr>
                        </w:pPr>
                        <w:r w:rsidRPr="00D2146B">
                          <w:rPr>
                            <w:sz w:val="18"/>
                            <w:szCs w:val="18"/>
                            <w:lang w:val="sv-SE"/>
                          </w:rPr>
                          <w:t>Regular Frame Pointer</w:t>
                        </w:r>
                      </w:p>
                      <w:p w14:paraId="3E5A4966" w14:textId="38836501" w:rsidR="00742EE6" w:rsidRPr="00D2146B" w:rsidRDefault="00742EE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42EE6" w:rsidRPr="00D2146B" w:rsidRDefault="00742EE6" w:rsidP="00D2146B">
                        <w:pPr>
                          <w:spacing w:before="0" w:after="0"/>
                          <w:rPr>
                            <w:sz w:val="18"/>
                            <w:szCs w:val="18"/>
                            <w:lang w:val="sv-SE"/>
                          </w:rPr>
                        </w:pPr>
                      </w:p>
                      <w:p w14:paraId="48B5950A" w14:textId="77777777" w:rsidR="00742EE6" w:rsidRPr="00D2146B" w:rsidRDefault="00742EE6"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42EE6" w:rsidRPr="00D2146B" w:rsidRDefault="00742EE6"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42EE6" w:rsidRPr="00D2146B" w:rsidRDefault="00742EE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42EE6" w:rsidRPr="00D2146B" w:rsidRDefault="00742EE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42EE6" w:rsidRPr="00D2146B" w:rsidRDefault="00742EE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42EE6" w:rsidRPr="00D2146B" w:rsidRDefault="00742EE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42EE6" w:rsidRPr="00D2146B" w:rsidRDefault="00742EE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 </w:t>
                        </w:r>
                      </w:p>
                      <w:p w14:paraId="2924CD49" w14:textId="77777777" w:rsidR="00742EE6" w:rsidRPr="00D2146B" w:rsidRDefault="00742EE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42EE6" w:rsidRPr="00D2146B" w:rsidRDefault="00742EE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42EE6" w:rsidRPr="00D2146B" w:rsidRDefault="00742EE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42EE6" w:rsidRPr="00D2146B" w:rsidRDefault="00742EE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42EE6" w:rsidRPr="00D2146B" w:rsidRDefault="00742EE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 </w:t>
                        </w:r>
                      </w:p>
                      <w:p w14:paraId="1ECBE518" w14:textId="77777777" w:rsidR="00742EE6" w:rsidRPr="00D2146B" w:rsidRDefault="00742EE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42EE6" w:rsidRPr="00D2146B" w:rsidRDefault="00742EE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42EE6" w:rsidRPr="00D2146B" w:rsidRDefault="00742EE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42EE6" w:rsidRDefault="00742EE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42EE6" w:rsidRDefault="00742EE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42EE6" w:rsidRPr="00D2146B" w:rsidRDefault="00742EE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42EE6" w:rsidRPr="00D2146B" w:rsidRDefault="00742EE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42EE6" w:rsidRPr="00D2146B" w:rsidRDefault="00742EE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42EE6" w:rsidRPr="00D2146B" w:rsidRDefault="00742EE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42EE6" w:rsidRPr="00D2146B" w:rsidRDefault="00742EE6" w:rsidP="002903DF">
                              <w:pPr>
                                <w:spacing w:before="0" w:after="0"/>
                                <w:rPr>
                                  <w:sz w:val="18"/>
                                  <w:szCs w:val="18"/>
                                  <w:lang w:val="sv-SE"/>
                                </w:rPr>
                              </w:pPr>
                              <w:r w:rsidRPr="00D2146B">
                                <w:rPr>
                                  <w:sz w:val="18"/>
                                  <w:szCs w:val="18"/>
                                  <w:lang w:val="sv-SE"/>
                                </w:rPr>
                                <w:t>Ellipse Frame Pointer</w:t>
                              </w:r>
                            </w:p>
                            <w:p w14:paraId="5718813E" w14:textId="77777777" w:rsidR="00742EE6" w:rsidRPr="00D2146B" w:rsidRDefault="00742EE6" w:rsidP="002903DF">
                              <w:pPr>
                                <w:spacing w:before="0" w:after="0"/>
                                <w:rPr>
                                  <w:sz w:val="18"/>
                                  <w:szCs w:val="18"/>
                                  <w:lang w:val="sv-SE"/>
                                </w:rPr>
                              </w:pPr>
                              <w:r w:rsidRPr="00D2146B">
                                <w:rPr>
                                  <w:sz w:val="18"/>
                                  <w:szCs w:val="18"/>
                                  <w:lang w:val="sv-SE"/>
                                </w:rPr>
                                <w:t>Regular Frame Pointer</w:t>
                              </w:r>
                            </w:p>
                            <w:p w14:paraId="62230721" w14:textId="77777777" w:rsidR="00742EE6" w:rsidRPr="00D2146B" w:rsidRDefault="00742EE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42EE6" w:rsidRPr="00D2146B" w:rsidRDefault="00742EE6" w:rsidP="002903DF">
                              <w:pPr>
                                <w:spacing w:before="0" w:after="0"/>
                                <w:rPr>
                                  <w:sz w:val="18"/>
                                  <w:szCs w:val="18"/>
                                  <w:lang w:val="sv-SE"/>
                                </w:rPr>
                              </w:pPr>
                            </w:p>
                            <w:p w14:paraId="3BE3217A" w14:textId="77777777" w:rsidR="00742EE6" w:rsidRPr="00D2146B" w:rsidRDefault="00742EE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42EE6" w:rsidRPr="00D2146B" w:rsidRDefault="00742EE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42EE6" w:rsidRDefault="00742EE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42EE6" w:rsidRPr="00D2146B" w:rsidRDefault="00742EE6" w:rsidP="002903DF">
                              <w:pPr>
                                <w:spacing w:before="0" w:after="0" w:line="256" w:lineRule="auto"/>
                                <w:rPr>
                                  <w:sz w:val="18"/>
                                  <w:szCs w:val="18"/>
                                </w:rPr>
                              </w:pPr>
                              <w:r>
                                <w:rPr>
                                  <w:rFonts w:eastAsia="Calibri"/>
                                  <w:color w:val="000000"/>
                                  <w:sz w:val="18"/>
                                  <w:szCs w:val="18"/>
                                </w:rPr>
                                <w:t>Elliptic parameter: 21</w:t>
                              </w:r>
                            </w:p>
                            <w:p w14:paraId="0F8126A1"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w:t>
                              </w:r>
                            </w:p>
                            <w:p w14:paraId="28313E96"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42EE6" w:rsidRPr="00D2146B" w:rsidRDefault="00742EE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42EE6" w:rsidRPr="00D2146B" w:rsidRDefault="00742EE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 </w:t>
                              </w:r>
                            </w:p>
                            <w:p w14:paraId="48FC4ABF"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42EE6" w:rsidRPr="00D2146B" w:rsidRDefault="00742EE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42EE6" w:rsidRPr="00D2146B" w:rsidRDefault="00742EE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42EE6" w:rsidRDefault="00742EE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42EE6" w:rsidRDefault="00742EE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42EE6" w:rsidRPr="00D2146B" w:rsidRDefault="00742EE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42EE6" w:rsidRPr="00D2146B" w:rsidRDefault="00742EE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42EE6" w:rsidRPr="00D2146B" w:rsidRDefault="00742EE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42EE6" w:rsidRPr="00D2146B" w:rsidRDefault="00742EE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42EE6" w:rsidRPr="00D2146B" w:rsidRDefault="00742EE6" w:rsidP="002903DF">
                        <w:pPr>
                          <w:spacing w:before="0" w:after="0"/>
                          <w:rPr>
                            <w:sz w:val="18"/>
                            <w:szCs w:val="18"/>
                            <w:lang w:val="sv-SE"/>
                          </w:rPr>
                        </w:pPr>
                        <w:r w:rsidRPr="00D2146B">
                          <w:rPr>
                            <w:sz w:val="18"/>
                            <w:szCs w:val="18"/>
                            <w:lang w:val="sv-SE"/>
                          </w:rPr>
                          <w:t>Ellipse Frame Pointer</w:t>
                        </w:r>
                      </w:p>
                      <w:p w14:paraId="5718813E" w14:textId="77777777" w:rsidR="00742EE6" w:rsidRPr="00D2146B" w:rsidRDefault="00742EE6" w:rsidP="002903DF">
                        <w:pPr>
                          <w:spacing w:before="0" w:after="0"/>
                          <w:rPr>
                            <w:sz w:val="18"/>
                            <w:szCs w:val="18"/>
                            <w:lang w:val="sv-SE"/>
                          </w:rPr>
                        </w:pPr>
                        <w:r w:rsidRPr="00D2146B">
                          <w:rPr>
                            <w:sz w:val="18"/>
                            <w:szCs w:val="18"/>
                            <w:lang w:val="sv-SE"/>
                          </w:rPr>
                          <w:t>Regular Frame Pointer</w:t>
                        </w:r>
                      </w:p>
                      <w:p w14:paraId="62230721" w14:textId="77777777" w:rsidR="00742EE6" w:rsidRPr="00D2146B" w:rsidRDefault="00742EE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42EE6" w:rsidRPr="00D2146B" w:rsidRDefault="00742EE6" w:rsidP="002903DF">
                        <w:pPr>
                          <w:spacing w:before="0" w:after="0"/>
                          <w:rPr>
                            <w:sz w:val="18"/>
                            <w:szCs w:val="18"/>
                            <w:lang w:val="sv-SE"/>
                          </w:rPr>
                        </w:pPr>
                      </w:p>
                      <w:p w14:paraId="3BE3217A" w14:textId="77777777" w:rsidR="00742EE6" w:rsidRPr="00D2146B" w:rsidRDefault="00742EE6"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42EE6" w:rsidRPr="00D2146B" w:rsidRDefault="00742EE6"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42EE6" w:rsidRDefault="00742EE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42EE6" w:rsidRPr="00D2146B" w:rsidRDefault="00742EE6" w:rsidP="002903DF">
                        <w:pPr>
                          <w:spacing w:before="0" w:after="0" w:line="256" w:lineRule="auto"/>
                          <w:rPr>
                            <w:sz w:val="18"/>
                            <w:szCs w:val="18"/>
                          </w:rPr>
                        </w:pPr>
                        <w:r>
                          <w:rPr>
                            <w:rFonts w:eastAsia="Calibri"/>
                            <w:color w:val="000000"/>
                            <w:sz w:val="18"/>
                            <w:szCs w:val="18"/>
                          </w:rPr>
                          <w:t>Elliptic parameter: 21</w:t>
                        </w:r>
                      </w:p>
                      <w:p w14:paraId="0F8126A1"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w:t>
                        </w:r>
                      </w:p>
                      <w:p w14:paraId="28313E96" w14:textId="77777777" w:rsidR="00742EE6" w:rsidRPr="00D2146B" w:rsidRDefault="00742EE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42EE6" w:rsidRPr="00D2146B" w:rsidRDefault="00742EE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42EE6" w:rsidRPr="00D2146B" w:rsidRDefault="00742EE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 </w:t>
                        </w:r>
                      </w:p>
                      <w:p w14:paraId="48FC4ABF" w14:textId="77777777" w:rsidR="00742EE6" w:rsidRPr="00D2146B" w:rsidRDefault="00742EE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42EE6" w:rsidRPr="00D2146B" w:rsidRDefault="00742EE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proofErr w:type="spellStart"/>
      <w:r>
        <w:rPr>
          <w:highlight w:val="white"/>
        </w:rPr>
        <w:lastRenderedPageBreak/>
        <w:t>ToString</w:t>
      </w:r>
      <w:bookmarkEnd w:id="522"/>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523" w:name="_Toc49764404"/>
      <w:r>
        <w:t>Tracks</w:t>
      </w:r>
      <w:bookmarkEnd w:id="523"/>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lastRenderedPageBreak/>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lastRenderedPageBreak/>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lastRenderedPageBreak/>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w:t>
      </w:r>
      <w:r w:rsidR="00025FE2">
        <w:rPr>
          <w:highlight w:val="white"/>
        </w:rPr>
        <w:lastRenderedPageBreak/>
        <w:t>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lastRenderedPageBreak/>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4" w:name="_Toc49764405"/>
      <w:r>
        <w:t>Assembly Code Generation</w:t>
      </w:r>
      <w:bookmarkEnd w:id="524"/>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5"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5"/>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lastRenderedPageBreak/>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lastRenderedPageBreak/>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lastRenderedPageBreak/>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lastRenderedPageBreak/>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6"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6"/>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lastRenderedPageBreak/>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7" w:name="_Toc49764408"/>
      <w:r>
        <w:rPr>
          <w:highlight w:val="white"/>
        </w:rPr>
        <w:t>Function Calls</w:t>
      </w:r>
      <w:bookmarkEnd w:id="527"/>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lastRenderedPageBreak/>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lastRenderedPageBreak/>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8"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lastRenderedPageBreak/>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lastRenderedPageBreak/>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8"/>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29" w:name="_Toc49764409"/>
      <w:r>
        <w:rPr>
          <w:highlight w:val="white"/>
        </w:rPr>
        <w:t>Loading Values into Registers</w:t>
      </w:r>
      <w:bookmarkEnd w:id="529"/>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lastRenderedPageBreak/>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lastRenderedPageBreak/>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lastRenderedPageBreak/>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0"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530"/>
      <w:proofErr w:type="spellEnd"/>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lastRenderedPageBreak/>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lastRenderedPageBreak/>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1" w:name="_Toc49764411"/>
      <w:r>
        <w:rPr>
          <w:highlight w:val="white"/>
        </w:rPr>
        <w:t>Load and Inspect Registers</w:t>
      </w:r>
      <w:bookmarkEnd w:id="531"/>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lastRenderedPageBreak/>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2" w:name="_Toc49764412"/>
      <w:r>
        <w:rPr>
          <w:highlight w:val="white"/>
        </w:rPr>
        <w:t>Initialization</w:t>
      </w:r>
      <w:bookmarkEnd w:id="532"/>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lastRenderedPageBreak/>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3" w:name="_Toc49764413"/>
      <w:r>
        <w:rPr>
          <w:highlight w:val="white"/>
        </w:rPr>
        <w:t>Integral Multipl</w:t>
      </w:r>
      <w:r w:rsidR="00285456">
        <w:rPr>
          <w:highlight w:val="white"/>
        </w:rPr>
        <w:t>i</w:t>
      </w:r>
      <w:r>
        <w:rPr>
          <w:highlight w:val="white"/>
        </w:rPr>
        <w:t>cation, Division, and Modulo</w:t>
      </w:r>
      <w:bookmarkEnd w:id="533"/>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lastRenderedPageBreak/>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4" w:name="_Toc49764414"/>
      <w:r w:rsidRPr="002F73EF">
        <w:rPr>
          <w:highlight w:val="white"/>
        </w:rPr>
        <w:t>Integral Assignment and Parameters</w:t>
      </w:r>
      <w:bookmarkEnd w:id="534"/>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lastRenderedPageBreak/>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lastRenderedPageBreak/>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5" w:name="_Toc49764415"/>
      <w:r>
        <w:rPr>
          <w:highlight w:val="white"/>
        </w:rPr>
        <w:t>Unary Integral Operations</w:t>
      </w:r>
      <w:bookmarkEnd w:id="535"/>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lastRenderedPageBreak/>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6" w:name="_Toc49764416"/>
      <w:r>
        <w:rPr>
          <w:highlight w:val="white"/>
        </w:rPr>
        <w:t>Integral Binary</w:t>
      </w:r>
      <w:bookmarkEnd w:id="536"/>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lastRenderedPageBreak/>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lastRenderedPageBreak/>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lastRenderedPageBreak/>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lastRenderedPageBreak/>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7" w:name="_Toc49764417"/>
      <w:r w:rsidRPr="00C64273">
        <w:rPr>
          <w:highlight w:val="white"/>
        </w:rPr>
        <w:t>Base and Offset</w:t>
      </w:r>
      <w:bookmarkEnd w:id="537"/>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lastRenderedPageBreak/>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8" w:name="_Toc49764418"/>
      <w:r>
        <w:rPr>
          <w:highlight w:val="white"/>
        </w:rPr>
        <w:t>Case</w:t>
      </w:r>
      <w:bookmarkEnd w:id="538"/>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lastRenderedPageBreak/>
        <w:t xml:space="preserve">    }</w:t>
      </w:r>
    </w:p>
    <w:p w14:paraId="01E76C00" w14:textId="500C093D" w:rsidR="0094556E" w:rsidRDefault="007B36F7" w:rsidP="0094556E">
      <w:pPr>
        <w:pStyle w:val="Rubrik3"/>
        <w:rPr>
          <w:highlight w:val="white"/>
        </w:rPr>
      </w:pPr>
      <w:bookmarkStart w:id="539" w:name="_Toc49764419"/>
      <w:r>
        <w:rPr>
          <w:highlight w:val="white"/>
        </w:rPr>
        <w:t>Address</w:t>
      </w:r>
      <w:bookmarkEnd w:id="539"/>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0" w:name="_Toc49764420"/>
      <w:r w:rsidRPr="00CF4437">
        <w:rPr>
          <w:highlight w:val="white"/>
        </w:rPr>
        <w:t>Floating Binary</w:t>
      </w:r>
      <w:bookmarkEnd w:id="540"/>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w:t>
      </w:r>
      <w:r w:rsidR="00F067D6">
        <w:rPr>
          <w:highlight w:val="white"/>
        </w:rPr>
        <w:lastRenderedPageBreak/>
        <w:t xml:space="preserve">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1" w:name="_Toc49764421"/>
      <w:r w:rsidRPr="00924172">
        <w:rPr>
          <w:highlight w:val="white"/>
        </w:rPr>
        <w:t>Floating Relation</w:t>
      </w:r>
      <w:bookmarkEnd w:id="541"/>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2" w:name="_Toc49764422"/>
      <w:r>
        <w:rPr>
          <w:highlight w:val="white"/>
        </w:rPr>
        <w:t>Floating Push and Pop</w:t>
      </w:r>
      <w:bookmarkEnd w:id="542"/>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lastRenderedPageBreak/>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lastRenderedPageBreak/>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lastRenderedPageBreak/>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3" w:name="_Toc49764423"/>
      <w:r>
        <w:rPr>
          <w:highlight w:val="white"/>
        </w:rPr>
        <w:t>Type Conversion</w:t>
      </w:r>
      <w:bookmarkEnd w:id="543"/>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lastRenderedPageBreak/>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lastRenderedPageBreak/>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4" w:name="_Toc49764424"/>
      <w:r>
        <w:rPr>
          <w:highlight w:val="white"/>
        </w:rPr>
        <w:t>Struct and Union</w:t>
      </w:r>
      <w:bookmarkEnd w:id="544"/>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lastRenderedPageBreak/>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5" w:name="_Toc49764425"/>
      <w:r>
        <w:rPr>
          <w:highlight w:val="white"/>
        </w:rPr>
        <w:t>Initialization Code</w:t>
      </w:r>
      <w:bookmarkEnd w:id="545"/>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7AE9206A" w14:textId="77777777" w:rsidR="00BA61C9" w:rsidRPr="00BA61C9" w:rsidRDefault="00BA61C9" w:rsidP="00BA61C9">
      <w:pPr>
        <w:pStyle w:val="Code"/>
        <w:rPr>
          <w:highlight w:val="white"/>
        </w:rPr>
      </w:pPr>
      <w:bookmarkStart w:id="546"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77777777" w:rsidR="00BA61C9" w:rsidRPr="00BA61C9" w:rsidRDefault="00BA61C9" w:rsidP="00BA61C9">
      <w:pPr>
        <w:pStyle w:val="Code"/>
        <w:rPr>
          <w:highlight w:val="white"/>
        </w:rPr>
      </w:pP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77777777" w:rsidR="00BA61C9" w:rsidRPr="00BA61C9" w:rsidRDefault="00BA61C9" w:rsidP="00BA61C9">
      <w:pPr>
        <w:pStyle w:val="Code"/>
        <w:rPr>
          <w:highlight w:val="white"/>
        </w:rPr>
      </w:pPr>
    </w:p>
    <w:p w14:paraId="4ECB1D14" w14:textId="77777777" w:rsidR="00BA61C9" w:rsidRPr="00BA61C9" w:rsidRDefault="00BA61C9" w:rsidP="00BA61C9">
      <w:pPr>
        <w:pStyle w:val="Code"/>
        <w:rPr>
          <w:highlight w:val="white"/>
        </w:rPr>
      </w:pPr>
      <w:r w:rsidRPr="00BA61C9">
        <w:rPr>
          <w:highlight w:val="white"/>
        </w:rPr>
        <w:lastRenderedPageBreak/>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77777777" w:rsidR="00BA61C9" w:rsidRPr="00BA61C9" w:rsidRDefault="00BA61C9" w:rsidP="00BA61C9">
      <w:pPr>
        <w:pStyle w:val="Code"/>
        <w:rPr>
          <w:highlight w:val="white"/>
        </w:rPr>
      </w:pPr>
      <w:r w:rsidRPr="00BA61C9">
        <w:rPr>
          <w:highlight w:val="white"/>
        </w:rPr>
        <w:t xml:space="preserve">                        (BigInteger) 65534);</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46"/>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47" w:name="_Toc49764427"/>
      <w:r w:rsidRPr="003C15D9">
        <w:rPr>
          <w:highlight w:val="white"/>
        </w:rPr>
        <w:t>Text List</w:t>
      </w:r>
      <w:bookmarkEnd w:id="547"/>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lastRenderedPageBreak/>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8" w:name="_Toc49764428"/>
      <w:r>
        <w:rPr>
          <w:highlight w:val="white"/>
        </w:rPr>
        <w:t xml:space="preserve">Windows </w:t>
      </w:r>
      <w:r w:rsidR="007B2BDE">
        <w:rPr>
          <w:highlight w:val="white"/>
        </w:rPr>
        <w:t>Jump Info</w:t>
      </w:r>
      <w:bookmarkEnd w:id="548"/>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lastRenderedPageBreak/>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lastRenderedPageBreak/>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lastRenderedPageBreak/>
        <w:t xml:space="preserve">    }</w:t>
      </w:r>
    </w:p>
    <w:p w14:paraId="0D08DA7B" w14:textId="314767C7" w:rsidR="00D935A0" w:rsidRDefault="003C15D9" w:rsidP="007B2BDE">
      <w:pPr>
        <w:pStyle w:val="Rubrik3"/>
        <w:rPr>
          <w:highlight w:val="white"/>
        </w:rPr>
      </w:pPr>
      <w:bookmarkStart w:id="549" w:name="_Toc49764429"/>
      <w:r>
        <w:rPr>
          <w:highlight w:val="white"/>
        </w:rPr>
        <w:t xml:space="preserve">Windows </w:t>
      </w:r>
      <w:r w:rsidR="007B2BDE">
        <w:rPr>
          <w:highlight w:val="white"/>
        </w:rPr>
        <w:t>Byte List</w:t>
      </w:r>
      <w:bookmarkEnd w:id="549"/>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lastRenderedPageBreak/>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0" w:name="_Toc49764443"/>
      <w:bookmarkStart w:id="551" w:name="_Ref420874022"/>
      <w:r>
        <w:lastRenderedPageBreak/>
        <w:t>Executable Code Generation</w:t>
      </w:r>
      <w:bookmarkEnd w:id="550"/>
    </w:p>
    <w:p w14:paraId="37DAF005" w14:textId="3635B365"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w:t>
      </w:r>
      <w:r w:rsidR="00942E51">
        <w:rPr>
          <w:rStyle w:val="KeyWord0"/>
        </w:rPr>
        <w:t>com</w:t>
      </w:r>
      <w:r w:rsidR="00942E51">
        <w:t xml:space="preserve"> </w:t>
      </w:r>
      <w:r w:rsidR="00B30073">
        <w:t>format.</w:t>
      </w:r>
    </w:p>
    <w:p w14:paraId="58367745" w14:textId="37FBCBA4"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w:t>
      </w:r>
      <w:r w:rsidR="007F767B">
        <w:t xml:space="preserve">condition, which indicates </w:t>
      </w:r>
      <w:r w:rsidR="00CC21E0">
        <w:t>code specific for the Windows target machine</w:t>
      </w:r>
      <w:r w:rsidR="007F767B">
        <w:t>.</w:t>
      </w:r>
    </w:p>
    <w:p w14:paraId="17208312" w14:textId="7768B31F" w:rsidR="00571855" w:rsidRDefault="007F40A7" w:rsidP="00A44596">
      <w:pPr>
        <w:pStyle w:val="Rubrik3"/>
        <w:rPr>
          <w:highlight w:val="white"/>
        </w:rPr>
      </w:pPr>
      <w:r>
        <w:rPr>
          <w:highlight w:val="white"/>
        </w:rPr>
        <w:t>Constant Expression</w:t>
      </w:r>
    </w:p>
    <w:p w14:paraId="06ACA619" w14:textId="1F45EFA4" w:rsidR="007F40A7" w:rsidRPr="007F40A7" w:rsidRDefault="007F40A7" w:rsidP="007F40A7">
      <w:pPr>
        <w:pStyle w:val="CodeHeader"/>
        <w:rPr>
          <w:highlight w:val="white"/>
        </w:rPr>
      </w:pPr>
      <w:proofErr w:type="spellStart"/>
      <w:r>
        <w:rPr>
          <w:highlight w:val="white"/>
        </w:rPr>
        <w:t>ConstantExpression.cs</w:t>
      </w:r>
      <w:proofErr w:type="spellEnd"/>
    </w:p>
    <w:p w14:paraId="55510DDF" w14:textId="77777777" w:rsidR="00571855" w:rsidRDefault="00571855" w:rsidP="00571855">
      <w:pPr>
        <w:pStyle w:val="Code"/>
        <w:rPr>
          <w:highlight w:val="white"/>
        </w:rPr>
      </w:pPr>
      <w:r w:rsidRPr="00CD295E">
        <w:rPr>
          <w:highlight w:val="white"/>
        </w:rPr>
        <w:t xml:space="preserve">    public static StaticSymbol Value(string uniqueName, Type type,</w:t>
      </w:r>
    </w:p>
    <w:p w14:paraId="218E1707" w14:textId="03822A93" w:rsidR="00571855" w:rsidRDefault="00571855" w:rsidP="00571855">
      <w:pPr>
        <w:pStyle w:val="Code"/>
        <w:rPr>
          <w:highlight w:val="white"/>
        </w:rPr>
      </w:pPr>
      <w:r>
        <w:rPr>
          <w:highlight w:val="white"/>
        </w:rPr>
        <w:t xml:space="preserve">                                    </w:t>
      </w:r>
      <w:r w:rsidRPr="00CD295E">
        <w:rPr>
          <w:highlight w:val="white"/>
        </w:rPr>
        <w:t xml:space="preserve"> object value) {</w:t>
      </w:r>
    </w:p>
    <w:p w14:paraId="33A7E8CC" w14:textId="6DA89225" w:rsidR="00044B1A" w:rsidRDefault="00044B1A" w:rsidP="00571855">
      <w:pPr>
        <w:pStyle w:val="Code"/>
        <w:rPr>
          <w:highlight w:val="white"/>
        </w:rPr>
      </w:pPr>
      <w:r>
        <w:rPr>
          <w:highlight w:val="white"/>
        </w:rPr>
        <w:t xml:space="preserve">      // ...</w:t>
      </w:r>
    </w:p>
    <w:p w14:paraId="76FB909F" w14:textId="77777777" w:rsidR="00044B1A" w:rsidRPr="00CD295E" w:rsidRDefault="00044B1A" w:rsidP="00571855">
      <w:pPr>
        <w:pStyle w:val="Code"/>
        <w:rPr>
          <w:highlight w:val="white"/>
        </w:rPr>
      </w:pPr>
    </w:p>
    <w:p w14:paraId="0DECAF87" w14:textId="30E40FE5" w:rsidR="00571855" w:rsidRDefault="00571855" w:rsidP="00571855">
      <w:pPr>
        <w:pStyle w:val="Code"/>
        <w:rPr>
          <w:highlight w:val="white"/>
        </w:rPr>
      </w:pPr>
      <w:r w:rsidRPr="00CD295E">
        <w:rPr>
          <w:highlight w:val="white"/>
        </w:rPr>
        <w:t xml:space="preserve">      if (Start.Linux) {</w:t>
      </w:r>
    </w:p>
    <w:p w14:paraId="5C60F5A8" w14:textId="66DB749E" w:rsidR="00044B1A" w:rsidRPr="00CD295E" w:rsidRDefault="00044B1A" w:rsidP="00571855">
      <w:pPr>
        <w:pStyle w:val="Code"/>
        <w:rPr>
          <w:highlight w:val="white"/>
        </w:rPr>
      </w:pPr>
      <w:r>
        <w:rPr>
          <w:highlight w:val="white"/>
        </w:rPr>
        <w:t xml:space="preserve">        // ...</w:t>
      </w:r>
    </w:p>
    <w:p w14:paraId="3BF2C366" w14:textId="77777777" w:rsidR="00571855" w:rsidRPr="00CD295E" w:rsidRDefault="00571855" w:rsidP="00571855">
      <w:pPr>
        <w:pStyle w:val="Code"/>
        <w:rPr>
          <w:highlight w:val="white"/>
        </w:rPr>
      </w:pPr>
      <w:r w:rsidRPr="00CD295E">
        <w:rPr>
          <w:highlight w:val="white"/>
        </w:rPr>
        <w:t xml:space="preserve">      }</w:t>
      </w:r>
    </w:p>
    <w:p w14:paraId="6B3EE882" w14:textId="77777777" w:rsidR="00571855" w:rsidRDefault="00571855" w:rsidP="00571855">
      <w:pPr>
        <w:pStyle w:val="Code"/>
        <w:rPr>
          <w:highlight w:val="white"/>
        </w:rPr>
      </w:pPr>
    </w:p>
    <w:p w14:paraId="676AB5DD" w14:textId="77777777" w:rsidR="00571855" w:rsidRPr="00CD295E" w:rsidRDefault="00571855" w:rsidP="00571855">
      <w:pPr>
        <w:pStyle w:val="Code"/>
        <w:rPr>
          <w:highlight w:val="white"/>
        </w:rPr>
      </w:pPr>
      <w:r w:rsidRPr="00CD295E">
        <w:rPr>
          <w:highlight w:val="white"/>
        </w:rPr>
        <w:t xml:space="preserve">      if (Start.Windows) {</w:t>
      </w:r>
    </w:p>
    <w:p w14:paraId="03CFDC32" w14:textId="77777777" w:rsidR="00571855" w:rsidRPr="00CD295E" w:rsidRDefault="00571855" w:rsidP="00571855">
      <w:pPr>
        <w:pStyle w:val="Code"/>
        <w:rPr>
          <w:highlight w:val="white"/>
        </w:rPr>
      </w:pPr>
      <w:r w:rsidRPr="00CD295E">
        <w:rPr>
          <w:highlight w:val="white"/>
        </w:rPr>
        <w:t xml:space="preserve">        List&lt;byte&gt; byteList = new List&lt;byte&gt;();</w:t>
      </w:r>
    </w:p>
    <w:p w14:paraId="583F15C5" w14:textId="77777777" w:rsidR="00571855" w:rsidRPr="00CD295E" w:rsidRDefault="00571855" w:rsidP="00571855">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07331BD5" w14:textId="77777777" w:rsidR="00571855" w:rsidRDefault="00571855" w:rsidP="00571855">
      <w:pPr>
        <w:pStyle w:val="Code"/>
        <w:rPr>
          <w:highlight w:val="white"/>
        </w:rPr>
      </w:pPr>
      <w:r w:rsidRPr="00CD295E">
        <w:rPr>
          <w:highlight w:val="white"/>
        </w:rPr>
        <w:t xml:space="preserve">        AssemblyCodeGenerator.</w:t>
      </w:r>
    </w:p>
    <w:p w14:paraId="4EBF781F" w14:textId="77777777" w:rsidR="00571855" w:rsidRDefault="00571855" w:rsidP="00571855">
      <w:pPr>
        <w:pStyle w:val="Code"/>
        <w:rPr>
          <w:highlight w:val="white"/>
        </w:rPr>
      </w:pPr>
      <w:r>
        <w:rPr>
          <w:highlight w:val="white"/>
        </w:rPr>
        <w:t xml:space="preserve">          </w:t>
      </w:r>
      <w:r w:rsidRPr="00CD295E">
        <w:rPr>
          <w:highlight w:val="white"/>
        </w:rPr>
        <w:t>GenerateTargetWindows(assemblyCodeList, byteList,</w:t>
      </w:r>
    </w:p>
    <w:p w14:paraId="22700A84" w14:textId="77777777" w:rsidR="00571855" w:rsidRPr="00CD295E" w:rsidRDefault="00571855" w:rsidP="00571855">
      <w:pPr>
        <w:pStyle w:val="Code"/>
        <w:rPr>
          <w:highlight w:val="white"/>
        </w:rPr>
      </w:pPr>
      <w:r>
        <w:rPr>
          <w:highlight w:val="white"/>
        </w:rPr>
        <w:t xml:space="preserve">                               </w:t>
      </w:r>
      <w:r w:rsidRPr="00CD295E">
        <w:rPr>
          <w:highlight w:val="white"/>
        </w:rPr>
        <w:t xml:space="preserve"> accessMap, null, null);</w:t>
      </w:r>
    </w:p>
    <w:p w14:paraId="3F5027D8" w14:textId="77777777" w:rsidR="00571855" w:rsidRPr="00CD295E" w:rsidRDefault="00571855" w:rsidP="00571855">
      <w:pPr>
        <w:pStyle w:val="Code"/>
        <w:rPr>
          <w:highlight w:val="white"/>
        </w:rPr>
      </w:pPr>
      <w:r w:rsidRPr="00CD295E">
        <w:rPr>
          <w:highlight w:val="white"/>
        </w:rPr>
        <w:t xml:space="preserve">        return (new StaticSymbolWindows(uniqueName, byteList, accessMap));</w:t>
      </w:r>
    </w:p>
    <w:p w14:paraId="011564A9" w14:textId="77777777" w:rsidR="00571855" w:rsidRPr="00CD295E" w:rsidRDefault="00571855" w:rsidP="00571855">
      <w:pPr>
        <w:pStyle w:val="Code"/>
        <w:rPr>
          <w:highlight w:val="white"/>
        </w:rPr>
      </w:pPr>
      <w:r w:rsidRPr="00CD295E">
        <w:rPr>
          <w:highlight w:val="white"/>
        </w:rPr>
        <w:t xml:space="preserve">      }</w:t>
      </w:r>
    </w:p>
    <w:p w14:paraId="2CC35D0B" w14:textId="77777777" w:rsidR="00571855" w:rsidRPr="00CD295E" w:rsidRDefault="00571855" w:rsidP="00571855">
      <w:pPr>
        <w:pStyle w:val="Code"/>
        <w:rPr>
          <w:highlight w:val="white"/>
        </w:rPr>
      </w:pPr>
      <w:r w:rsidRPr="00CD295E">
        <w:rPr>
          <w:highlight w:val="white"/>
        </w:rPr>
        <w:t xml:space="preserve">      </w:t>
      </w:r>
    </w:p>
    <w:p w14:paraId="5DD54AEF" w14:textId="1F941483" w:rsidR="00571855" w:rsidRPr="00CD295E" w:rsidRDefault="002425C6" w:rsidP="00571855">
      <w:pPr>
        <w:pStyle w:val="Code"/>
        <w:rPr>
          <w:highlight w:val="white"/>
        </w:rPr>
      </w:pPr>
      <w:r>
        <w:rPr>
          <w:highlight w:val="white"/>
        </w:rPr>
        <w:t xml:space="preserve">      // ...</w:t>
      </w:r>
    </w:p>
    <w:p w14:paraId="5AA8934B" w14:textId="77777777" w:rsidR="00571855" w:rsidRPr="003F44A5" w:rsidRDefault="00571855" w:rsidP="00571855">
      <w:pPr>
        <w:pStyle w:val="Code"/>
        <w:rPr>
          <w:highlight w:val="white"/>
        </w:rPr>
      </w:pPr>
      <w:r w:rsidRPr="00CD295E">
        <w:rPr>
          <w:highlight w:val="white"/>
        </w:rPr>
        <w:t xml:space="preserve"> </w:t>
      </w:r>
      <w:r w:rsidRPr="003F44A5">
        <w:rPr>
          <w:highlight w:val="white"/>
        </w:rPr>
        <w:t xml:space="preserve">   }</w:t>
      </w:r>
    </w:p>
    <w:p w14:paraId="10278BF3" w14:textId="77777777" w:rsidR="00571855" w:rsidRPr="003F44A5" w:rsidRDefault="00571855" w:rsidP="00571855">
      <w:pPr>
        <w:pStyle w:val="Code"/>
        <w:rPr>
          <w:highlight w:val="white"/>
        </w:rPr>
      </w:pPr>
      <w:r w:rsidRPr="003F44A5">
        <w:rPr>
          <w:highlight w:val="white"/>
        </w:rPr>
        <w:t xml:space="preserve">  }</w:t>
      </w:r>
    </w:p>
    <w:p w14:paraId="37416ECA" w14:textId="77777777" w:rsidR="00571855" w:rsidRDefault="00571855" w:rsidP="00571855">
      <w:pPr>
        <w:pStyle w:val="Code"/>
        <w:rPr>
          <w:highlight w:val="white"/>
        </w:rPr>
      </w:pPr>
      <w:r w:rsidRPr="00571855">
        <w:rPr>
          <w:highlight w:val="white"/>
        </w:rPr>
        <w:t>}</w:t>
      </w:r>
    </w:p>
    <w:p w14:paraId="1305426C" w14:textId="6E2908BF" w:rsidR="000C4DBF" w:rsidRPr="00571855" w:rsidRDefault="000C4DBF" w:rsidP="00571855">
      <w:pPr>
        <w:pStyle w:val="Rubrik3"/>
        <w:numPr>
          <w:ilvl w:val="2"/>
          <w:numId w:val="156"/>
        </w:numPr>
        <w:rPr>
          <w:highlight w:val="white"/>
        </w:rPr>
      </w:pPr>
      <w:r w:rsidRPr="00571855">
        <w:rPr>
          <w:highlight w:val="white"/>
        </w:rPr>
        <w:t>Type Siz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02A22232" w14:textId="5B883279" w:rsidR="00AB1196" w:rsidRDefault="00AB1196" w:rsidP="00A44596">
      <w:pPr>
        <w:pStyle w:val="Rubrik3"/>
        <w:rPr>
          <w:highlight w:val="white"/>
        </w:rPr>
      </w:pPr>
      <w:r>
        <w:rPr>
          <w:highlight w:val="white"/>
        </w:rPr>
        <w:t>Function End</w:t>
      </w:r>
    </w:p>
    <w:p w14:paraId="3D40434F" w14:textId="77777777" w:rsidR="00AB1196" w:rsidRDefault="00AB1196" w:rsidP="00AB1196">
      <w:r>
        <w:t xml:space="preserve">The </w:t>
      </w:r>
      <w:r w:rsidRPr="00062D3D">
        <w:rPr>
          <w:rStyle w:val="KeyWord0"/>
        </w:rPr>
        <w:t>FunctionEnd</w:t>
      </w:r>
      <w:r>
        <w:t xml:space="preserve"> method is called when the statements of the function have been parsed. Its task is to check the return statement at the end of the function and generate a static symbol holding the assembly code of the function.</w:t>
      </w:r>
    </w:p>
    <w:p w14:paraId="6562F45B" w14:textId="10E529BC" w:rsidR="00AB1196" w:rsidRDefault="00AB1196" w:rsidP="00AB1196">
      <w:pPr>
        <w:rPr>
          <w:highlight w:val="white"/>
        </w:rPr>
      </w:pPr>
      <w:r>
        <w:rPr>
          <w:highlight w:val="white"/>
        </w:rPr>
        <w:t xml:space="preserve">The first step is to backpatch the next set of the statement. Each statement has a next set holding jump instruction out of the statement. For instance, a </w:t>
      </w:r>
      <w:r w:rsidRPr="002C5092">
        <w:rPr>
          <w:rStyle w:val="KeyWord0"/>
          <w:highlight w:val="white"/>
        </w:rPr>
        <w:t>for</w:t>
      </w:r>
      <w:r>
        <w:rPr>
          <w:highlight w:val="white"/>
        </w:rPr>
        <w:t xml:space="preserve"> or </w:t>
      </w:r>
      <w:r w:rsidRPr="002C5092">
        <w:rPr>
          <w:rStyle w:val="KeyWord0"/>
          <w:highlight w:val="white"/>
        </w:rPr>
        <w:t>while</w:t>
      </w:r>
      <w:r>
        <w:rPr>
          <w:highlight w:val="white"/>
        </w:rPr>
        <w:t xml:space="preserve"> statements has a next sets holding jumps out of the statement. We add an new empty statement and backpatch the next set to it.</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73E9C98E" w14:textId="37102D2F" w:rsidR="00A44596" w:rsidRDefault="00A44596" w:rsidP="00A44596">
      <w:pPr>
        <w:pStyle w:val="Rubrik3"/>
        <w:rPr>
          <w:highlight w:val="white"/>
        </w:rPr>
      </w:pPr>
      <w:r>
        <w:rPr>
          <w:highlight w:val="white"/>
        </w:rPr>
        <w:t>Exit</w:t>
      </w:r>
    </w:p>
    <w:p w14:paraId="6AE64B4A" w14:textId="12B4EF70" w:rsidR="00A44596" w:rsidRDefault="00A44596" w:rsidP="00A44596">
      <w:pPr>
        <w:rPr>
          <w:highlight w:val="white"/>
        </w:rPr>
      </w:pPr>
      <w:r>
        <w:rPr>
          <w:highlight w:val="white"/>
        </w:rPr>
        <w:t xml:space="preserve">The </w:t>
      </w:r>
      <w:r w:rsidRPr="0064474B">
        <w:rPr>
          <w:rStyle w:val="KeyWord0"/>
          <w:highlight w:val="white"/>
        </w:rPr>
        <w:t>Exit</w:t>
      </w:r>
      <w:r>
        <w:rPr>
          <w:highlight w:val="white"/>
        </w:rPr>
        <w:t xml:space="preserve"> method generates code for exit the execution of the program. However, the code is different depending on whether we generate Windows or Linux code, and whether there is an exit symbol given.</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lastRenderedPageBreak/>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40182E5F" w14:textId="77777777" w:rsidR="00A44596" w:rsidRPr="007B4210" w:rsidRDefault="00A44596" w:rsidP="00A44596">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AB7D976" w14:textId="77777777"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lastRenderedPageBreak/>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lastRenderedPageBreak/>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5F20BAC" w14:textId="4DC49F77" w:rsidR="008C2FC7" w:rsidRDefault="008C2FC7" w:rsidP="008C2FC7">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lastRenderedPageBreak/>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lastRenderedPageBreak/>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lastRenderedPageBreak/>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52"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lastRenderedPageBreak/>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lastRenderedPageBreak/>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lastRenderedPageBreak/>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lastRenderedPageBreak/>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52"/>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lastRenderedPageBreak/>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lastRenderedPageBreak/>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lastRenderedPageBreak/>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53" w:name="_Ref419646553"/>
      <w:bookmarkStart w:id="554" w:name="_Toc49764445"/>
      <w:r>
        <w:t>Linking</w:t>
      </w:r>
      <w:bookmarkEnd w:id="553"/>
      <w:bookmarkEnd w:id="554"/>
    </w:p>
    <w:bookmarkEnd w:id="551"/>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5" w:name="_Toc49764446"/>
      <w:r>
        <w:t>The Linker Class</w:t>
      </w:r>
      <w:bookmarkEnd w:id="555"/>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lastRenderedPageBreak/>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lastRenderedPageBreak/>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6"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6"/>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lastRenderedPageBreak/>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lastRenderedPageBreak/>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 xml:space="preserve">address </w:t>
      </w:r>
      <w:r w:rsidR="008F2431">
        <w:rPr>
          <w:highlight w:val="white"/>
        </w:rPr>
        <w:lastRenderedPageBreak/>
        <w:t>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7" w:name="_Toc49764448"/>
      <w:r w:rsidRPr="00EC76D5">
        <w:lastRenderedPageBreak/>
        <w:t>Auxiliary Classes</w:t>
      </w:r>
      <w:bookmarkEnd w:id="557"/>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8" w:name="_Toc49764449"/>
      <w:r w:rsidRPr="00EC76D5">
        <w:t>Error Handling</w:t>
      </w:r>
      <w:bookmarkEnd w:id="558"/>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559" w:name="_Toc49764450"/>
      <w:r w:rsidRPr="00EC76D5">
        <w:t>Container Classes</w:t>
      </w:r>
      <w:bookmarkEnd w:id="559"/>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0" w:name="_Toc49764451"/>
      <w:r w:rsidRPr="00EC76D5">
        <w:t xml:space="preserve">Ordered </w:t>
      </w:r>
      <w:r w:rsidR="004C5DAE" w:rsidRPr="00EC76D5">
        <w:t>Pair</w:t>
      </w:r>
      <w:bookmarkEnd w:id="560"/>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1" w:name="_Toc49764452"/>
      <w:r w:rsidRPr="00EC76D5">
        <w:t>Triple</w:t>
      </w:r>
      <w:bookmarkEnd w:id="561"/>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2" w:name="_Toc49764453"/>
      <w:r w:rsidRPr="00EC76D5">
        <w:t>Graph</w:t>
      </w:r>
      <w:bookmarkEnd w:id="56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proofErr w:type="spellStart"/>
      <w:r w:rsidRPr="00EC76D5">
        <w:t>Graph.</w:t>
      </w:r>
      <w:r w:rsidR="00E00267">
        <w:t>cs</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3" w:name="_Toc49764454"/>
      <w:r w:rsidRPr="00EC76D5">
        <w:t>Addition and Removal of Vertices and Edges</w:t>
      </w:r>
      <w:bookmarkEnd w:id="563"/>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4" w:name="_Toc49764455"/>
      <w:r w:rsidRPr="00EC76D5">
        <w:t>Graph Partition</w:t>
      </w:r>
      <w:bookmarkEnd w:id="56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5" w:name="_Toc49764456"/>
      <w:proofErr w:type="spellStart"/>
      <w:r>
        <w:t>ListSet</w:t>
      </w:r>
      <w:proofErr w:type="spellEnd"/>
      <w:r>
        <w:t xml:space="preserve"> and </w:t>
      </w:r>
      <w:proofErr w:type="spellStart"/>
      <w:r>
        <w:t>ListMap</w:t>
      </w:r>
      <w:bookmarkEnd w:id="565"/>
      <w:proofErr w:type="spellEnd"/>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6" w:name="_Toc49764457"/>
      <w:r w:rsidRPr="00EC76D5">
        <w:lastRenderedPageBreak/>
        <w:t xml:space="preserve">The </w:t>
      </w:r>
      <w:r w:rsidR="002554E1" w:rsidRPr="00EC76D5">
        <w:t>Standard Library</w:t>
      </w:r>
      <w:bookmarkEnd w:id="566"/>
    </w:p>
    <w:p w14:paraId="21B660CB" w14:textId="0EAC07D4" w:rsidR="00EE220E" w:rsidRPr="00EC76D5" w:rsidRDefault="00503728" w:rsidP="00265BDF">
      <w:pPr>
        <w:pStyle w:val="Rubrik2"/>
      </w:pPr>
      <w:bookmarkStart w:id="567" w:name="_Toc49764458"/>
      <w:r w:rsidRPr="00EC76D5">
        <w:t>Integral and Floating Limits</w:t>
      </w:r>
      <w:bookmarkEnd w:id="567"/>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8" w:name="_Toc49764459"/>
      <w:r w:rsidRPr="00EC76D5">
        <w:lastRenderedPageBreak/>
        <w:t>The A</w:t>
      </w:r>
      <w:r w:rsidR="00EE220E" w:rsidRPr="00EC76D5">
        <w:t>sser</w:t>
      </w:r>
      <w:r w:rsidR="008E5D1A" w:rsidRPr="00EC76D5">
        <w:t>t</w:t>
      </w:r>
      <w:r w:rsidRPr="00EC76D5">
        <w:t xml:space="preserve"> Macro</w:t>
      </w:r>
      <w:bookmarkEnd w:id="568"/>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69" w:name="_Toc49764460"/>
      <w:r w:rsidRPr="00EC76D5">
        <w:t>Locale Data</w:t>
      </w:r>
      <w:bookmarkEnd w:id="569"/>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0" w:name="_Toc49764461"/>
      <w:r w:rsidRPr="00EC76D5">
        <w:t>Character Types</w:t>
      </w:r>
      <w:bookmarkEnd w:id="570"/>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1" w:name="_Toc49764462"/>
      <w:r w:rsidRPr="00EC76D5">
        <w:t>S</w:t>
      </w:r>
      <w:r w:rsidR="00EE220E" w:rsidRPr="00EC76D5">
        <w:t>tring</w:t>
      </w:r>
      <w:r w:rsidRPr="00EC76D5">
        <w:t>s</w:t>
      </w:r>
      <w:bookmarkEnd w:id="571"/>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2" w:name="_Toc49764463"/>
      <w:r w:rsidRPr="00EC76D5">
        <w:lastRenderedPageBreak/>
        <w:t>Long Jumps</w:t>
      </w:r>
      <w:bookmarkEnd w:id="572"/>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3" w:name="_Toc49764464"/>
      <w:r w:rsidRPr="00EC76D5">
        <w:t>Mathematical Functions</w:t>
      </w:r>
      <w:bookmarkEnd w:id="573"/>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4" w:name="_Toc49764465"/>
      <w:r w:rsidRPr="00EC76D5">
        <w:t xml:space="preserve">Standard </w:t>
      </w:r>
      <w:proofErr w:type="spellStart"/>
      <w:r w:rsidRPr="00EC76D5">
        <w:t>Input/Output</w:t>
      </w:r>
      <w:bookmarkEnd w:id="574"/>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5" w:name="_Toc49764466"/>
      <w:r w:rsidRPr="00EC76D5">
        <w:t>Printing</w:t>
      </w:r>
      <w:bookmarkEnd w:id="575"/>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6" w:name="_Toc49764467"/>
      <w:r w:rsidRPr="00EC76D5">
        <w:t>Scanning</w:t>
      </w:r>
      <w:bookmarkEnd w:id="576"/>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7" w:name="_Toc49764468"/>
      <w:r w:rsidRPr="00EC76D5">
        <w:t>F</w:t>
      </w:r>
      <w:r w:rsidR="00AF06D6" w:rsidRPr="00EC76D5">
        <w:t xml:space="preserve">ile </w:t>
      </w:r>
      <w:r w:rsidRPr="00EC76D5">
        <w:t>H</w:t>
      </w:r>
      <w:r w:rsidR="00AF06D6" w:rsidRPr="00EC76D5">
        <w:t>andling</w:t>
      </w:r>
      <w:bookmarkEnd w:id="577"/>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8" w:name="_Toc49764469"/>
      <w:r w:rsidRPr="00EC76D5">
        <w:t>The Standard Library</w:t>
      </w:r>
      <w:bookmarkEnd w:id="578"/>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79" w:name="_Toc49764470"/>
      <w:r w:rsidRPr="00EC76D5">
        <w:t>T</w:t>
      </w:r>
      <w:r w:rsidR="00D62A8B" w:rsidRPr="00EC76D5">
        <w:t>ime</w:t>
      </w:r>
      <w:bookmarkEnd w:id="579"/>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0" w:name="_Ref417644950"/>
      <w:bookmarkStart w:id="581" w:name="_Toc49764471"/>
      <w:r w:rsidRPr="00EC76D5">
        <w:lastRenderedPageBreak/>
        <w:t>The C Grammar</w:t>
      </w:r>
      <w:bookmarkEnd w:id="580"/>
      <w:bookmarkEnd w:id="58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2" w:name="_Toc49764472"/>
      <w:r w:rsidRPr="00EC76D5">
        <w:t>The Preprocessor Grammar</w:t>
      </w:r>
      <w:bookmarkEnd w:id="582"/>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3" w:name="_Toc49764473"/>
      <w:r w:rsidRPr="00EC76D5">
        <w:t xml:space="preserve">The </w:t>
      </w:r>
      <w:r w:rsidR="001C7B67" w:rsidRPr="00EC76D5">
        <w:t>Language</w:t>
      </w:r>
      <w:r w:rsidRPr="00EC76D5">
        <w:t xml:space="preserve"> Grammar</w:t>
      </w:r>
      <w:bookmarkEnd w:id="583"/>
    </w:p>
    <w:p w14:paraId="7F2EC249" w14:textId="55CEFF34"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4" w:name="_Toc49764474"/>
      <w:r w:rsidRPr="00EC76D5">
        <w:lastRenderedPageBreak/>
        <w:t>A</w:t>
      </w:r>
      <w:r w:rsidR="00281D34" w:rsidRPr="00EC76D5">
        <w:t xml:space="preserve"> Crash Course in C</w:t>
      </w:r>
      <w:bookmarkEnd w:id="584"/>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5" w:name="_Toc320485572"/>
      <w:bookmarkStart w:id="586" w:name="_Toc323656681"/>
      <w:bookmarkStart w:id="587" w:name="_Toc324085419"/>
      <w:bookmarkStart w:id="588" w:name="_Toc383781071"/>
      <w:bookmarkStart w:id="589" w:name="_Toc49764475"/>
      <w:r w:rsidRPr="00EC76D5">
        <w:t>The Compiler and the Linker</w:t>
      </w:r>
      <w:bookmarkEnd w:id="585"/>
      <w:bookmarkEnd w:id="586"/>
      <w:bookmarkEnd w:id="587"/>
      <w:bookmarkEnd w:id="588"/>
      <w:bookmarkEnd w:id="5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42EE6" w:rsidRPr="003F7CF1" w:rsidRDefault="00742EE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42EE6" w:rsidRPr="003F7CF1" w:rsidRDefault="00742EE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42EE6" w:rsidRPr="003F7CF1" w:rsidRDefault="00742EE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42EE6" w:rsidRPr="003F7CF1" w:rsidRDefault="00742EE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42EE6" w:rsidRPr="003F7CF1" w:rsidRDefault="00742EE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42EE6" w:rsidRPr="003F7CF1" w:rsidRDefault="00742EE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42EE6" w:rsidRPr="003F7CF1" w:rsidRDefault="00742EE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42EE6" w:rsidRPr="003F7CF1" w:rsidRDefault="00742EE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42EE6" w:rsidRPr="003F7CF1" w:rsidRDefault="00742EE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42EE6" w:rsidRPr="003F7CF1" w:rsidRDefault="00742EE6"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42EE6" w:rsidRPr="003F7CF1" w:rsidRDefault="00742EE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42EE6" w:rsidRPr="003F7CF1" w:rsidRDefault="00742EE6"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42EE6" w:rsidRPr="003F7CF1" w:rsidRDefault="00742EE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42EE6" w:rsidRPr="003F7CF1" w:rsidRDefault="00742EE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42EE6" w:rsidRPr="003F7CF1" w:rsidRDefault="00742EE6"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42EE6" w:rsidRPr="003F7CF1" w:rsidRDefault="00742EE6"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42EE6" w:rsidRPr="003F7CF1" w:rsidRDefault="00742EE6"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42EE6" w:rsidRPr="003F7CF1" w:rsidRDefault="00742EE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 w:name="_Toc320485573"/>
      <w:bookmarkStart w:id="591" w:name="_Toc323656682"/>
      <w:bookmarkStart w:id="592" w:name="_Toc324085420"/>
      <w:bookmarkStart w:id="593" w:name="_Toc383781072"/>
      <w:bookmarkStart w:id="594" w:name="_Toc49764476"/>
      <w:r w:rsidRPr="00EC76D5">
        <w:t>The Hello-World Program</w:t>
      </w:r>
      <w:bookmarkEnd w:id="590"/>
      <w:bookmarkEnd w:id="591"/>
      <w:bookmarkEnd w:id="592"/>
      <w:bookmarkEnd w:id="593"/>
      <w:bookmarkEnd w:id="5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5" w:name="_Toc320485574"/>
      <w:bookmarkStart w:id="596" w:name="_Toc323656683"/>
      <w:bookmarkStart w:id="597" w:name="_Toc324085421"/>
      <w:bookmarkStart w:id="598" w:name="_Toc383781073"/>
      <w:bookmarkStart w:id="599" w:name="_Toc49764477"/>
      <w:r w:rsidRPr="00EC76D5">
        <w:t>Comments</w:t>
      </w:r>
      <w:bookmarkEnd w:id="595"/>
      <w:bookmarkEnd w:id="596"/>
      <w:bookmarkEnd w:id="597"/>
      <w:bookmarkEnd w:id="598"/>
      <w:bookmarkEnd w:id="5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1" w:author="Stefan Björnander" w:date="2012-05-06T23:23:00Z">
          <w:pPr>
            <w:pStyle w:val="Rubrik2"/>
          </w:pPr>
        </w:pPrChange>
      </w:pPr>
      <w:bookmarkStart w:id="602" w:name="_Toc323656684"/>
      <w:bookmarkStart w:id="603" w:name="_Toc324085422"/>
      <w:bookmarkStart w:id="604" w:name="_Toc383781074"/>
      <w:bookmarkStart w:id="605" w:name="_Toc49764478"/>
      <w:r w:rsidRPr="00EC76D5">
        <w:t>Types and Variables</w:t>
      </w:r>
      <w:bookmarkEnd w:id="600"/>
      <w:bookmarkEnd w:id="602"/>
      <w:bookmarkEnd w:id="603"/>
      <w:bookmarkEnd w:id="604"/>
      <w:bookmarkEnd w:id="605"/>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76"/>
      <w:bookmarkStart w:id="607" w:name="_Toc323656685"/>
      <w:bookmarkStart w:id="608" w:name="_Toc324085423"/>
      <w:bookmarkStart w:id="609" w:name="_Toc383781075"/>
      <w:bookmarkStart w:id="610" w:name="_Ref383781525"/>
      <w:bookmarkStart w:id="611" w:name="_Toc49764479"/>
      <w:r w:rsidRPr="00EC76D5">
        <w:t>Simple Types</w:t>
      </w:r>
      <w:bookmarkEnd w:id="606"/>
      <w:bookmarkEnd w:id="607"/>
      <w:bookmarkEnd w:id="608"/>
      <w:bookmarkEnd w:id="609"/>
      <w:bookmarkEnd w:id="610"/>
      <w:bookmarkEnd w:id="611"/>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0485577"/>
      <w:bookmarkStart w:id="613" w:name="_Toc323656686"/>
      <w:bookmarkStart w:id="614" w:name="_Toc324085424"/>
      <w:bookmarkStart w:id="615" w:name="_Toc383781076"/>
      <w:bookmarkStart w:id="616" w:name="_Toc49764480"/>
      <w:r w:rsidRPr="00EC76D5">
        <w:t>Variables</w:t>
      </w:r>
      <w:bookmarkEnd w:id="612"/>
      <w:bookmarkEnd w:id="613"/>
      <w:bookmarkEnd w:id="614"/>
      <w:bookmarkEnd w:id="615"/>
      <w:bookmarkEnd w:id="616"/>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42EE6" w:rsidRPr="003F7CF1" w:rsidRDefault="00742EE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42EE6" w:rsidRPr="003F7CF1" w:rsidRDefault="00742EE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42EE6" w:rsidRPr="003F7CF1" w:rsidRDefault="00742EE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42EE6" w:rsidRPr="003F7CF1" w:rsidRDefault="00742EE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42EE6" w:rsidRPr="003F7CF1" w:rsidRDefault="00742EE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42EE6" w:rsidRPr="003F7CF1" w:rsidRDefault="00742EE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42EE6" w:rsidRPr="003F7CF1" w:rsidRDefault="00742EE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42EE6" w:rsidRPr="003F7CF1" w:rsidRDefault="00742EE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42EE6" w:rsidRPr="003F7CF1" w:rsidRDefault="00742EE6"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42EE6" w:rsidRPr="003F7CF1" w:rsidRDefault="00742EE6"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42EE6" w:rsidRPr="003F7CF1" w:rsidRDefault="00742EE6"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42EE6" w:rsidRPr="003F7CF1" w:rsidRDefault="00742EE6"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42EE6" w:rsidRPr="003F7CF1" w:rsidRDefault="00742EE6"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42EE6" w:rsidRPr="003F7CF1" w:rsidRDefault="00742EE6"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42EE6" w:rsidRPr="003F7CF1" w:rsidRDefault="00742EE6"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42EE6" w:rsidRPr="003F7CF1" w:rsidRDefault="00742EE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78"/>
      <w:bookmarkStart w:id="618" w:name="_Toc323656687"/>
      <w:bookmarkStart w:id="619" w:name="_Toc324085425"/>
      <w:bookmarkStart w:id="620" w:name="_Toc383781077"/>
      <w:bookmarkStart w:id="621" w:name="_Toc49764481"/>
      <w:bookmarkStart w:id="622" w:name="_Toc320485579"/>
      <w:r w:rsidRPr="00EC76D5">
        <w:t>Constants</w:t>
      </w:r>
      <w:bookmarkEnd w:id="617"/>
      <w:bookmarkEnd w:id="618"/>
      <w:bookmarkEnd w:id="619"/>
      <w:bookmarkEnd w:id="620"/>
      <w:bookmarkEnd w:id="621"/>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3" w:name="_Toc323656688"/>
      <w:bookmarkStart w:id="624" w:name="_Toc324085426"/>
      <w:bookmarkStart w:id="625" w:name="_Toc383781078"/>
      <w:bookmarkStart w:id="626" w:name="_Toc49764482"/>
      <w:r w:rsidRPr="00EC76D5">
        <w:t>Output</w:t>
      </w:r>
      <w:bookmarkEnd w:id="622"/>
      <w:bookmarkEnd w:id="623"/>
      <w:bookmarkEnd w:id="624"/>
      <w:bookmarkEnd w:id="625"/>
      <w:bookmarkEnd w:id="626"/>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80"/>
      <w:bookmarkStart w:id="628" w:name="_Toc323656689"/>
      <w:bookmarkStart w:id="629" w:name="_Toc324085427"/>
      <w:bookmarkStart w:id="630" w:name="_Toc383781079"/>
      <w:bookmarkStart w:id="631" w:name="_Toc49764483"/>
      <w:r w:rsidRPr="00EC76D5">
        <w:t>Input</w:t>
      </w:r>
      <w:bookmarkEnd w:id="627"/>
      <w:bookmarkEnd w:id="628"/>
      <w:bookmarkEnd w:id="629"/>
      <w:bookmarkEnd w:id="630"/>
      <w:bookmarkEnd w:id="631"/>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2"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3"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4" w:name="_Toc323656690"/>
      <w:bookmarkStart w:id="635" w:name="_Toc324085428"/>
      <w:bookmarkStart w:id="636" w:name="_Toc383781080"/>
      <w:bookmarkStart w:id="637" w:name="_Toc49764484"/>
      <w:r w:rsidRPr="00EC76D5">
        <w:t>Enumerations</w:t>
      </w:r>
      <w:bookmarkEnd w:id="632"/>
      <w:bookmarkEnd w:id="634"/>
      <w:bookmarkEnd w:id="635"/>
      <w:bookmarkEnd w:id="636"/>
      <w:bookmarkEnd w:id="637"/>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582"/>
      <w:bookmarkStart w:id="639" w:name="_Toc323656691"/>
      <w:bookmarkStart w:id="640" w:name="_Toc324085429"/>
      <w:bookmarkStart w:id="641" w:name="_Toc383781081"/>
      <w:bookmarkStart w:id="642" w:name="_Toc49764485"/>
      <w:r w:rsidRPr="00EC76D5">
        <w:t>Arrays</w:t>
      </w:r>
      <w:bookmarkEnd w:id="638"/>
      <w:bookmarkEnd w:id="639"/>
      <w:bookmarkEnd w:id="640"/>
      <w:bookmarkEnd w:id="641"/>
      <w:bookmarkEnd w:id="642"/>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42EE6" w:rsidRPr="003F7CF1" w:rsidRDefault="00742EE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742EE6" w:rsidRPr="003F7CF1" w:rsidRDefault="00742EE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42EE6" w:rsidRPr="003F7CF1" w:rsidRDefault="00742EE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42EE6" w:rsidRPr="003F7CF1" w:rsidRDefault="00742EE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42EE6" w:rsidRPr="003F7CF1" w:rsidRDefault="00742EE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42EE6" w:rsidRPr="003F7CF1" w:rsidRDefault="00742EE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42EE6" w:rsidRPr="003F7CF1" w:rsidRDefault="00742EE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42EE6" w:rsidRPr="003F7CF1" w:rsidRDefault="00742EE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42EE6" w:rsidRPr="003F7CF1" w:rsidRDefault="00742EE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42EE6" w:rsidRPr="003F7CF1" w:rsidRDefault="00742EE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42EE6" w:rsidRPr="003F7CF1" w:rsidRDefault="00742EE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42EE6" w:rsidRPr="003F7CF1" w:rsidRDefault="00742EE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42EE6" w:rsidRPr="003F7CF1" w:rsidRDefault="00742EE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42EE6" w:rsidRPr="003F7CF1" w:rsidRDefault="00742EE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42EE6" w:rsidRPr="003F7CF1" w:rsidRDefault="00742EE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42EE6" w:rsidRPr="003F7CF1" w:rsidRDefault="00742EE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42EE6" w:rsidRPr="003F7CF1" w:rsidRDefault="00742EE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42EE6" w:rsidRPr="003F7CF1" w:rsidRDefault="00742EE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42EE6" w:rsidRPr="003F7CF1" w:rsidRDefault="00742EE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42EE6" w:rsidRPr="003F7CF1" w:rsidRDefault="00742EE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42EE6" w:rsidRPr="003F7CF1" w:rsidRDefault="00742EE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42EE6" w:rsidRPr="003F7CF1" w:rsidRDefault="00742EE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42EE6" w:rsidRPr="003F7CF1" w:rsidRDefault="00742EE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42EE6" w:rsidRPr="003F7CF1" w:rsidRDefault="00742EE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42EE6" w:rsidRPr="003F7CF1" w:rsidRDefault="00742EE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42EE6" w:rsidRPr="003F7CF1" w:rsidRDefault="00742EE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42EE6" w:rsidRPr="003F7CF1" w:rsidRDefault="00742EE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42EE6" w:rsidRPr="003F7CF1" w:rsidRDefault="00742EE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42EE6" w:rsidRPr="003F7CF1" w:rsidRDefault="00742EE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42EE6" w:rsidRPr="003F7CF1" w:rsidRDefault="00742EE6"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42EE6" w:rsidRPr="003F7CF1" w:rsidRDefault="00742EE6"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42EE6" w:rsidRPr="003F7CF1" w:rsidRDefault="00742EE6"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42EE6" w:rsidRPr="003F7CF1" w:rsidRDefault="00742EE6"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42EE6" w:rsidRPr="003F7CF1" w:rsidRDefault="00742EE6"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42EE6" w:rsidRPr="003F7CF1" w:rsidRDefault="00742EE6"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42EE6" w:rsidRPr="003F7CF1" w:rsidRDefault="00742EE6"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42EE6" w:rsidRPr="003F7CF1" w:rsidRDefault="00742EE6"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42EE6" w:rsidRPr="003F7CF1" w:rsidRDefault="00742EE6"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42EE6" w:rsidRPr="003F7CF1" w:rsidRDefault="00742EE6"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42EE6" w:rsidRPr="003F7CF1" w:rsidRDefault="00742EE6"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42EE6" w:rsidRPr="003F7CF1" w:rsidRDefault="00742EE6"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42EE6" w:rsidRPr="003F7CF1" w:rsidRDefault="00742EE6"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42EE6" w:rsidRPr="003F7CF1" w:rsidRDefault="00742EE6"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42EE6" w:rsidRPr="003F7CF1" w:rsidRDefault="00742EE6"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42EE6" w:rsidRPr="003F7CF1" w:rsidRDefault="00742EE6"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42EE6" w:rsidRPr="003F7CF1" w:rsidRDefault="00742EE6"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42EE6" w:rsidRPr="003F7CF1" w:rsidRDefault="00742EE6"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42EE6" w:rsidRPr="003F7CF1" w:rsidRDefault="00742EE6"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42EE6" w:rsidRPr="003F7CF1" w:rsidRDefault="00742EE6"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42EE6" w:rsidRPr="003F7CF1" w:rsidRDefault="00742EE6"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42EE6" w:rsidRPr="003F7CF1" w:rsidRDefault="00742EE6"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42EE6" w:rsidRPr="003F7CF1" w:rsidRDefault="00742EE6"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42EE6" w:rsidRPr="003F7CF1" w:rsidRDefault="00742EE6"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42EE6" w:rsidRPr="003F7CF1" w:rsidRDefault="00742EE6"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42EE6" w:rsidRPr="003F7CF1" w:rsidRDefault="00742EE6"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42EE6" w:rsidRPr="003F7CF1" w:rsidRDefault="00742EE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42EE6" w:rsidRPr="003F7CF1" w:rsidRDefault="00742EE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42EE6" w:rsidRPr="003F7CF1" w:rsidRDefault="00742EE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42EE6" w:rsidRPr="003F7CF1" w:rsidRDefault="00742EE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42EE6" w:rsidRPr="003F7CF1" w:rsidRDefault="00742EE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42EE6" w:rsidRPr="003F7CF1" w:rsidRDefault="00742EE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42EE6" w:rsidRPr="003F7CF1" w:rsidRDefault="00742EE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42EE6" w:rsidRPr="003F7CF1" w:rsidRDefault="00742EE6"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42EE6" w:rsidRPr="003F7CF1" w:rsidRDefault="00742EE6"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42EE6" w:rsidRPr="003F7CF1" w:rsidRDefault="00742EE6"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42EE6" w:rsidRPr="003F7CF1" w:rsidRDefault="00742EE6"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42EE6" w:rsidRPr="003F7CF1" w:rsidRDefault="00742EE6"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42EE6" w:rsidRPr="003F7CF1" w:rsidRDefault="00742EE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583"/>
      <w:bookmarkStart w:id="644" w:name="_Toc323656692"/>
      <w:bookmarkStart w:id="645" w:name="_Toc324085430"/>
      <w:bookmarkStart w:id="646" w:name="_Toc383781082"/>
      <w:bookmarkStart w:id="647" w:name="_Toc49764486"/>
      <w:r w:rsidRPr="00EC76D5">
        <w:t>Characters and Strings</w:t>
      </w:r>
      <w:bookmarkEnd w:id="643"/>
      <w:bookmarkEnd w:id="644"/>
      <w:bookmarkEnd w:id="645"/>
      <w:bookmarkEnd w:id="646"/>
      <w:bookmarkEnd w:id="647"/>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42EE6" w:rsidRPr="003F7CF1" w:rsidRDefault="00742EE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42EE6" w:rsidRPr="003F7CF1" w:rsidRDefault="00742EE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42EE6" w:rsidRPr="003F7CF1" w:rsidRDefault="00742EE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42EE6" w:rsidRPr="003F7CF1" w:rsidRDefault="00742EE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42EE6" w:rsidRPr="003F7CF1" w:rsidRDefault="00742EE6"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42EE6" w:rsidRPr="003F7CF1" w:rsidRDefault="00742EE6"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42EE6" w:rsidRPr="003F7CF1" w:rsidRDefault="00742EE6"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42EE6" w:rsidRPr="003F7CF1" w:rsidRDefault="00742EE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693"/>
      <w:bookmarkStart w:id="649" w:name="_Toc324085431"/>
      <w:bookmarkStart w:id="650" w:name="_Toc383781083"/>
      <w:bookmarkStart w:id="651" w:name="_Toc49764487"/>
      <w:r w:rsidRPr="00EC76D5">
        <w:t>The ASCII Table</w:t>
      </w:r>
      <w:bookmarkEnd w:id="648"/>
      <w:bookmarkEnd w:id="649"/>
      <w:bookmarkEnd w:id="650"/>
      <w:bookmarkEnd w:id="651"/>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584"/>
      <w:bookmarkStart w:id="653" w:name="_Toc323656694"/>
      <w:bookmarkStart w:id="654" w:name="_Toc324085432"/>
      <w:bookmarkStart w:id="655" w:name="_Ref383780778"/>
      <w:bookmarkStart w:id="656" w:name="_Toc383781084"/>
      <w:bookmarkStart w:id="657" w:name="_Toc49764488"/>
      <w:r w:rsidRPr="00EC76D5">
        <w:t>Pointers</w:t>
      </w:r>
      <w:bookmarkEnd w:id="652"/>
      <w:bookmarkEnd w:id="653"/>
      <w:bookmarkEnd w:id="654"/>
      <w:bookmarkEnd w:id="655"/>
      <w:bookmarkEnd w:id="656"/>
      <w:bookmarkEnd w:id="657"/>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42EE6" w:rsidRPr="003F7CF1" w:rsidRDefault="00742EE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42EE6" w:rsidRPr="003F7CF1" w:rsidRDefault="00742EE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42EE6" w:rsidRPr="003F7CF1" w:rsidRDefault="00742EE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42EE6" w:rsidRPr="003F7CF1" w:rsidRDefault="00742EE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42EE6" w:rsidRPr="003F7CF1" w:rsidRDefault="00742EE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42EE6" w:rsidRPr="003F7CF1" w:rsidRDefault="00742EE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42EE6" w:rsidRPr="003F7CF1" w:rsidRDefault="00742EE6"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42EE6" w:rsidRPr="003F7CF1" w:rsidRDefault="00742EE6"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42EE6" w:rsidRPr="003F7CF1" w:rsidRDefault="00742EE6"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42EE6" w:rsidRPr="003F7CF1" w:rsidRDefault="00742EE6"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42EE6" w:rsidRPr="003F7CF1" w:rsidRDefault="00742EE6"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42EE6" w:rsidRPr="003F7CF1" w:rsidRDefault="00742EE6"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42EE6" w:rsidRPr="003F7CF1" w:rsidRDefault="00742EE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42EE6" w:rsidRPr="003F7CF1" w:rsidRDefault="00742EE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42EE6" w:rsidRPr="003F7CF1" w:rsidRDefault="00742EE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42EE6" w:rsidRPr="003F7CF1" w:rsidRDefault="00742EE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42EE6" w:rsidRPr="003F7CF1" w:rsidRDefault="00742EE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42EE6" w:rsidRPr="003F7CF1" w:rsidRDefault="00742EE6"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42EE6" w:rsidRPr="003F7CF1" w:rsidRDefault="00742EE6"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42EE6" w:rsidRPr="003F7CF1" w:rsidRDefault="00742EE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8" w:name="_Toc320485585"/>
      <w:bookmarkStart w:id="659" w:name="_Toc323656695"/>
      <w:bookmarkStart w:id="660" w:name="_Toc324085433"/>
      <w:bookmarkStart w:id="661" w:name="_Toc383781085"/>
      <w:bookmarkStart w:id="662" w:name="_Toc49764489"/>
      <w:r w:rsidRPr="00EC76D5">
        <w:t>Pointers and Dynamic Memory</w:t>
      </w:r>
      <w:bookmarkEnd w:id="658"/>
      <w:bookmarkEnd w:id="659"/>
      <w:bookmarkEnd w:id="660"/>
      <w:bookmarkEnd w:id="661"/>
      <w:bookmarkEnd w:id="662"/>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42EE6" w:rsidRPr="003F7CF1" w:rsidRDefault="00742EE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42EE6" w:rsidRPr="003F7CF1" w:rsidRDefault="00742EE6"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42EE6" w:rsidRPr="003F7CF1" w:rsidRDefault="00742EE6"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42EE6" w:rsidRPr="003F7CF1" w:rsidRDefault="00742EE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42EE6" w:rsidRPr="003F7CF1" w:rsidRDefault="00742EE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42EE6" w:rsidRPr="003F7CF1" w:rsidRDefault="00742EE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42EE6" w:rsidRPr="003F7CF1" w:rsidRDefault="00742EE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42EE6" w:rsidRPr="003F7CF1" w:rsidRDefault="00742EE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42EE6" w:rsidRPr="003F7CF1" w:rsidRDefault="00742EE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42EE6" w:rsidRPr="003F7CF1" w:rsidRDefault="00742EE6"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42EE6" w:rsidRPr="003F7CF1" w:rsidRDefault="00742EE6"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42EE6" w:rsidRPr="003F7CF1" w:rsidRDefault="00742EE6"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42EE6" w:rsidRPr="003F7CF1" w:rsidRDefault="00742EE6"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42EE6" w:rsidRPr="003F7CF1" w:rsidRDefault="00742EE6"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42EE6" w:rsidRPr="003F7CF1" w:rsidRDefault="00742EE6"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42EE6" w:rsidRPr="003F7CF1" w:rsidRDefault="00742EE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42EE6" w:rsidRPr="003F7CF1" w:rsidRDefault="00742EE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42EE6" w:rsidRPr="003F7CF1" w:rsidRDefault="00742EE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42EE6" w:rsidRPr="003F7CF1" w:rsidRDefault="00742EE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42EE6" w:rsidRPr="003F7CF1" w:rsidRDefault="00742EE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42EE6" w:rsidRPr="003F7CF1" w:rsidRDefault="00742EE6"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42EE6" w:rsidRPr="003F7CF1" w:rsidRDefault="00742EE6"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42EE6" w:rsidRPr="003F7CF1" w:rsidRDefault="00742EE6"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42EE6" w:rsidRPr="003F7CF1" w:rsidRDefault="00742EE6"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42EE6" w:rsidRPr="003F7CF1" w:rsidRDefault="00742EE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42EE6" w:rsidRPr="003F7CF1" w:rsidRDefault="00742EE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42EE6" w:rsidRPr="003F7CF1" w:rsidRDefault="00742EE6"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42EE6" w:rsidRPr="003F7CF1" w:rsidRDefault="00742EE6"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42EE6" w:rsidRPr="003F7CF1" w:rsidRDefault="00742EE6"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42EE6" w:rsidRPr="003F7CF1" w:rsidRDefault="00742EE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42EE6" w:rsidRPr="003F7CF1" w:rsidRDefault="00742EE6"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42EE6" w:rsidRPr="003F7CF1" w:rsidRDefault="00742EE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42EE6" w:rsidRPr="003F7CF1" w:rsidRDefault="00742EE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42EE6" w:rsidRPr="003F7CF1" w:rsidRDefault="00742EE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42EE6" w:rsidRPr="003F7CF1" w:rsidRDefault="00742EE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42EE6" w:rsidRPr="003F7CF1" w:rsidRDefault="00742EE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42EE6" w:rsidRPr="003F7CF1" w:rsidRDefault="00742EE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42EE6" w:rsidRPr="003F7CF1" w:rsidRDefault="00742EE6"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42EE6" w:rsidRPr="003F7CF1" w:rsidRDefault="00742EE6"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42EE6" w:rsidRPr="003F7CF1" w:rsidRDefault="00742EE6"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42EE6" w:rsidRPr="003F7CF1" w:rsidRDefault="00742EE6"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42EE6" w:rsidRPr="003F7CF1" w:rsidRDefault="00742EE6"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42EE6" w:rsidRPr="003F7CF1" w:rsidRDefault="00742EE6"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42EE6" w:rsidRPr="003F7CF1" w:rsidRDefault="00742EE6"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42EE6" w:rsidRPr="003F7CF1" w:rsidRDefault="00742EE6"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42EE6" w:rsidRPr="003F7CF1" w:rsidRDefault="00742EE6"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42EE6" w:rsidRPr="003F7CF1" w:rsidRDefault="00742EE6"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42EE6" w:rsidRPr="003F7CF1" w:rsidRDefault="00742EE6"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42EE6" w:rsidRPr="003F7CF1" w:rsidRDefault="00742EE6"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42EE6" w:rsidRPr="003F7CF1" w:rsidRDefault="00742EE6"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3" w:name="_Toc320485586"/>
      <w:bookmarkStart w:id="664" w:name="_Toc323656696"/>
      <w:bookmarkStart w:id="665" w:name="_Toc324085434"/>
      <w:bookmarkStart w:id="666" w:name="_Toc383781086"/>
      <w:bookmarkStart w:id="667" w:name="_Toc49764490"/>
      <w:r w:rsidRPr="00EC76D5">
        <w:t>Defining our own types</w:t>
      </w:r>
      <w:bookmarkEnd w:id="663"/>
      <w:bookmarkEnd w:id="664"/>
      <w:bookmarkEnd w:id="665"/>
      <w:bookmarkEnd w:id="666"/>
      <w:bookmarkEnd w:id="667"/>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8" w:name="_Toc320485587"/>
      <w:bookmarkStart w:id="669" w:name="_Toc323656697"/>
      <w:bookmarkStart w:id="670" w:name="_Toc324085435"/>
      <w:bookmarkStart w:id="671" w:name="_Toc383781087"/>
      <w:bookmarkStart w:id="672" w:name="_Toc49764491"/>
      <w:r w:rsidRPr="00EC76D5">
        <w:t>The Type Size</w:t>
      </w:r>
      <w:bookmarkEnd w:id="668"/>
      <w:bookmarkEnd w:id="669"/>
      <w:bookmarkEnd w:id="670"/>
      <w:bookmarkEnd w:id="671"/>
      <w:bookmarkEnd w:id="672"/>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3"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4" w:name="_Toc320485588"/>
      <w:bookmarkStart w:id="675" w:name="_Toc323656698"/>
      <w:bookmarkStart w:id="676" w:name="_Toc324085436"/>
      <w:bookmarkStart w:id="677" w:name="_Toc383781088"/>
      <w:bookmarkStart w:id="678" w:name="_Toc49764492"/>
      <w:r w:rsidRPr="00EC76D5">
        <w:t>Expressions and Operators</w:t>
      </w:r>
      <w:bookmarkEnd w:id="674"/>
      <w:bookmarkEnd w:id="675"/>
      <w:bookmarkEnd w:id="676"/>
      <w:bookmarkEnd w:id="677"/>
      <w:bookmarkEnd w:id="678"/>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42EE6" w:rsidRPr="003F7CF1" w:rsidRDefault="00742EE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186484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42EE6" w:rsidRPr="003F7CF1" w:rsidRDefault="00742EE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42EE6" w:rsidRPr="003F7CF1" w:rsidRDefault="00742EE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42EE6" w:rsidRPr="003F7CF1" w:rsidRDefault="00742EE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42EE6" w:rsidRPr="003F7CF1" w:rsidRDefault="00742EE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1864840"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42EE6" w:rsidRPr="003F7CF1" w:rsidRDefault="00742EE6"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42EE6" w:rsidRPr="003F7CF1" w:rsidRDefault="00742EE6"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42EE6" w:rsidRPr="003F7CF1" w:rsidRDefault="00742EE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9" w:name="_Toc320485589"/>
      <w:bookmarkStart w:id="680" w:name="_Toc323656699"/>
      <w:bookmarkStart w:id="681" w:name="_Toc324085437"/>
      <w:bookmarkStart w:id="682" w:name="_Toc383781089"/>
      <w:bookmarkStart w:id="683" w:name="_Toc49764493"/>
      <w:r w:rsidRPr="00EC76D5">
        <w:t>Arithmetic Operators</w:t>
      </w:r>
      <w:bookmarkEnd w:id="679"/>
      <w:bookmarkEnd w:id="680"/>
      <w:bookmarkEnd w:id="681"/>
      <w:bookmarkEnd w:id="682"/>
      <w:bookmarkEnd w:id="683"/>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4" w:name="_Toc320485590"/>
      <w:bookmarkStart w:id="685" w:name="_Toc323656700"/>
      <w:bookmarkStart w:id="686" w:name="_Toc324085438"/>
      <w:bookmarkStart w:id="687" w:name="_Toc383781090"/>
      <w:bookmarkStart w:id="688" w:name="_Toc49764494"/>
      <w:r w:rsidRPr="00EC76D5">
        <w:rPr>
          <w:rStyle w:val="Italic"/>
          <w:i w:val="0"/>
        </w:rPr>
        <w:t>Pointer Arithmetic</w:t>
      </w:r>
      <w:bookmarkEnd w:id="684"/>
      <w:bookmarkEnd w:id="685"/>
      <w:bookmarkEnd w:id="686"/>
      <w:bookmarkEnd w:id="687"/>
      <w:bookmarkEnd w:id="688"/>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42EE6" w:rsidRPr="003F7CF1" w:rsidRDefault="00742EE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42EE6" w:rsidRPr="003F7CF1" w:rsidRDefault="00742EE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42EE6" w:rsidRPr="003F7CF1" w:rsidRDefault="00742EE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42EE6" w:rsidRPr="003F7CF1" w:rsidRDefault="00742EE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42EE6" w:rsidRPr="003F7CF1" w:rsidRDefault="00742EE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42EE6" w:rsidRPr="003F7CF1" w:rsidRDefault="00742EE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42EE6" w:rsidRPr="003F7CF1" w:rsidRDefault="00742EE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42EE6" w:rsidRPr="003F7CF1" w:rsidRDefault="00742EE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42EE6" w:rsidRPr="003F7CF1" w:rsidRDefault="00742EE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42EE6" w:rsidRPr="003F7CF1" w:rsidRDefault="00742EE6"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42EE6" w:rsidRPr="003F7CF1" w:rsidRDefault="00742EE6"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42EE6" w:rsidRPr="003F7CF1" w:rsidRDefault="00742EE6"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42EE6" w:rsidRPr="003F7CF1" w:rsidRDefault="00742EE6"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42EE6" w:rsidRPr="003F7CF1" w:rsidRDefault="00742EE6"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42EE6" w:rsidRPr="003F7CF1" w:rsidRDefault="00742EE6"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42EE6" w:rsidRPr="003F7CF1" w:rsidRDefault="00742EE6"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42EE6" w:rsidRPr="003F7CF1" w:rsidRDefault="00742EE6"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42EE6" w:rsidRPr="003F7CF1" w:rsidRDefault="00742EE6"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42EE6" w:rsidRPr="003F7CF1" w:rsidRDefault="00742EE6"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9" w:name="_Toc320485591"/>
      <w:bookmarkStart w:id="690" w:name="_Toc323656701"/>
      <w:bookmarkStart w:id="691" w:name="_Toc324085439"/>
      <w:bookmarkStart w:id="692" w:name="_Toc383781091"/>
      <w:bookmarkStart w:id="693" w:name="_Toc49764495"/>
      <w:r w:rsidRPr="00EC76D5">
        <w:t>Increment and decrement</w:t>
      </w:r>
      <w:bookmarkEnd w:id="689"/>
      <w:bookmarkEnd w:id="690"/>
      <w:bookmarkEnd w:id="691"/>
      <w:bookmarkEnd w:id="692"/>
      <w:bookmarkEnd w:id="693"/>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4" w:name="_Toc320485592"/>
      <w:bookmarkStart w:id="695" w:name="_Toc323656702"/>
      <w:bookmarkStart w:id="696" w:name="_Toc324085440"/>
      <w:bookmarkStart w:id="697" w:name="_Toc383781092"/>
      <w:bookmarkStart w:id="698" w:name="_Toc49764496"/>
      <w:r w:rsidRPr="00EC76D5">
        <w:t>Relational Operators</w:t>
      </w:r>
      <w:bookmarkEnd w:id="694"/>
      <w:bookmarkEnd w:id="695"/>
      <w:bookmarkEnd w:id="696"/>
      <w:bookmarkEnd w:id="697"/>
      <w:bookmarkEnd w:id="698"/>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9" w:name="_Toc320485593"/>
      <w:bookmarkStart w:id="700" w:name="_Toc323656703"/>
      <w:bookmarkStart w:id="701" w:name="_Toc324085441"/>
      <w:bookmarkStart w:id="702" w:name="_Toc383781093"/>
      <w:bookmarkStart w:id="703" w:name="_Toc49764497"/>
      <w:r w:rsidRPr="00EC76D5">
        <w:t>Logical Operators</w:t>
      </w:r>
      <w:bookmarkEnd w:id="699"/>
      <w:bookmarkEnd w:id="700"/>
      <w:bookmarkEnd w:id="701"/>
      <w:bookmarkEnd w:id="702"/>
      <w:bookmarkEnd w:id="703"/>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0485594"/>
      <w:bookmarkStart w:id="705" w:name="_Toc323656704"/>
      <w:bookmarkStart w:id="706" w:name="_Toc324085442"/>
      <w:bookmarkStart w:id="707" w:name="_Toc383781094"/>
      <w:bookmarkStart w:id="708" w:name="_Toc49764498"/>
      <w:r w:rsidRPr="00EC76D5">
        <w:t>Bitwise Operators</w:t>
      </w:r>
      <w:bookmarkEnd w:id="704"/>
      <w:bookmarkEnd w:id="705"/>
      <w:bookmarkEnd w:id="706"/>
      <w:bookmarkEnd w:id="707"/>
      <w:bookmarkEnd w:id="708"/>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186483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186483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9" w:name="_Toc320485595"/>
      <w:bookmarkStart w:id="710" w:name="_Toc323656705"/>
      <w:bookmarkStart w:id="711" w:name="_Toc324085443"/>
      <w:bookmarkStart w:id="712" w:name="_Toc383781095"/>
      <w:bookmarkStart w:id="713" w:name="_Toc49764499"/>
      <w:r w:rsidRPr="00EC76D5">
        <w:lastRenderedPageBreak/>
        <w:t>Assignment</w:t>
      </w:r>
      <w:bookmarkEnd w:id="709"/>
      <w:bookmarkEnd w:id="710"/>
      <w:bookmarkEnd w:id="711"/>
      <w:bookmarkEnd w:id="712"/>
      <w:bookmarkEnd w:id="713"/>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4" w:name="_Toc320485596"/>
      <w:bookmarkStart w:id="715" w:name="_Toc323656706"/>
      <w:bookmarkStart w:id="716" w:name="_Toc324085444"/>
      <w:bookmarkStart w:id="717" w:name="_Toc383781096"/>
      <w:bookmarkStart w:id="718" w:name="_Toc49764500"/>
      <w:r w:rsidRPr="00EC76D5">
        <w:t>The Condition Operator</w:t>
      </w:r>
      <w:bookmarkEnd w:id="714"/>
      <w:bookmarkEnd w:id="715"/>
      <w:bookmarkEnd w:id="716"/>
      <w:bookmarkEnd w:id="717"/>
      <w:bookmarkEnd w:id="718"/>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9" w:name="_Toc320485597"/>
      <w:bookmarkStart w:id="720" w:name="_Toc323656707"/>
      <w:bookmarkStart w:id="721" w:name="_Toc324085445"/>
      <w:bookmarkStart w:id="722" w:name="_Toc383781097"/>
      <w:bookmarkStart w:id="723" w:name="_Toc49764501"/>
      <w:r w:rsidRPr="00EC76D5">
        <w:t>Precedence and Associatively</w:t>
      </w:r>
      <w:bookmarkEnd w:id="719"/>
      <w:bookmarkEnd w:id="720"/>
      <w:bookmarkEnd w:id="721"/>
      <w:bookmarkEnd w:id="722"/>
      <w:bookmarkEnd w:id="723"/>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4" w:name="_Toc320485598"/>
      <w:bookmarkStart w:id="725" w:name="_Toc323656708"/>
      <w:bookmarkStart w:id="726" w:name="_Toc324085446"/>
      <w:bookmarkStart w:id="727" w:name="_Toc383781098"/>
      <w:bookmarkStart w:id="728" w:name="_Toc49764502"/>
      <w:r w:rsidRPr="00EC76D5">
        <w:t>Statements</w:t>
      </w:r>
      <w:bookmarkEnd w:id="724"/>
      <w:bookmarkEnd w:id="725"/>
      <w:bookmarkEnd w:id="726"/>
      <w:bookmarkEnd w:id="727"/>
      <w:bookmarkEnd w:id="728"/>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9" w:name="_Toc320485599"/>
      <w:bookmarkStart w:id="730" w:name="_Toc323656709"/>
      <w:bookmarkStart w:id="731" w:name="_Toc324085447"/>
      <w:bookmarkStart w:id="732" w:name="_Toc383781099"/>
      <w:bookmarkStart w:id="733" w:name="_Toc49764503"/>
      <w:r w:rsidRPr="00EC76D5">
        <w:t>Selection statements</w:t>
      </w:r>
      <w:bookmarkEnd w:id="729"/>
      <w:bookmarkEnd w:id="730"/>
      <w:bookmarkEnd w:id="731"/>
      <w:bookmarkEnd w:id="732"/>
      <w:bookmarkEnd w:id="733"/>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4" w:name="_Toc320485600"/>
      <w:bookmarkStart w:id="735" w:name="_Toc323656710"/>
      <w:bookmarkStart w:id="736" w:name="_Toc324085448"/>
      <w:bookmarkStart w:id="737" w:name="_Toc383781100"/>
      <w:bookmarkStart w:id="738" w:name="_Toc49764504"/>
      <w:r w:rsidRPr="00EC76D5">
        <w:t>Iteration statements</w:t>
      </w:r>
      <w:bookmarkEnd w:id="734"/>
      <w:bookmarkEnd w:id="735"/>
      <w:bookmarkEnd w:id="736"/>
      <w:bookmarkEnd w:id="737"/>
      <w:bookmarkEnd w:id="738"/>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9" w:name="_Toc320485601"/>
      <w:bookmarkStart w:id="740" w:name="_Toc323656711"/>
      <w:bookmarkStart w:id="741" w:name="_Toc324085449"/>
      <w:bookmarkStart w:id="742" w:name="_Toc383781101"/>
      <w:bookmarkStart w:id="743" w:name="_Toc49764505"/>
      <w:r w:rsidRPr="00EC76D5">
        <w:t>Jump statements</w:t>
      </w:r>
      <w:bookmarkEnd w:id="739"/>
      <w:bookmarkEnd w:id="740"/>
      <w:bookmarkEnd w:id="741"/>
      <w:bookmarkEnd w:id="742"/>
      <w:bookmarkEnd w:id="743"/>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4" w:name="_Toc320485602"/>
      <w:bookmarkStart w:id="745" w:name="_Toc323656712"/>
      <w:bookmarkStart w:id="746" w:name="_Toc324085450"/>
      <w:bookmarkStart w:id="747" w:name="_Toc383781102"/>
      <w:bookmarkStart w:id="748" w:name="_Toc49764506"/>
      <w:r w:rsidRPr="00EC76D5">
        <w:t>Expression statements</w:t>
      </w:r>
      <w:bookmarkEnd w:id="744"/>
      <w:bookmarkEnd w:id="745"/>
      <w:bookmarkEnd w:id="746"/>
      <w:bookmarkEnd w:id="747"/>
      <w:bookmarkEnd w:id="748"/>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9" w:name="_Toc323656713"/>
      <w:bookmarkStart w:id="750" w:name="_Toc324085451"/>
      <w:bookmarkStart w:id="751" w:name="_Toc383781103"/>
      <w:bookmarkStart w:id="752" w:name="_Toc49764507"/>
      <w:r w:rsidRPr="00EC76D5">
        <w:t>Volatile</w:t>
      </w:r>
      <w:bookmarkEnd w:id="749"/>
      <w:bookmarkEnd w:id="750"/>
      <w:bookmarkEnd w:id="751"/>
      <w:bookmarkEnd w:id="752"/>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3"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4" w:author="Stefan Björnander" w:date="2012-05-06T21:16:00Z">
          <w:pPr>
            <w:pStyle w:val="CommandLine"/>
          </w:pPr>
        </w:pPrChange>
      </w:pPr>
    </w:p>
    <w:p w14:paraId="0D44E5CA" w14:textId="77777777" w:rsidR="00E80032" w:rsidRPr="00EC76D5" w:rsidRDefault="00E80032">
      <w:pPr>
        <w:pStyle w:val="Code"/>
        <w:pPrChange w:id="755" w:author="Stefan Björnander" w:date="2012-05-06T21:16:00Z">
          <w:pPr>
            <w:pStyle w:val="CommandLine"/>
          </w:pPr>
        </w:pPrChange>
      </w:pPr>
      <w:r w:rsidRPr="00EC76D5">
        <w:rPr>
          <w:rFonts w:eastAsia="Times New Roman"/>
          <w:noProof w:val="0"/>
          <w:color w:val="000000" w:themeColor="text1"/>
          <w:rPrChange w:id="756"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7"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8"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9" w:name="_Toc320485603"/>
      <w:bookmarkStart w:id="760" w:name="_Toc323656714"/>
      <w:bookmarkStart w:id="761" w:name="_Toc324085452"/>
      <w:bookmarkStart w:id="762" w:name="_Toc383781104"/>
      <w:bookmarkStart w:id="763" w:name="_Toc49764508"/>
      <w:r w:rsidRPr="00EC76D5">
        <w:lastRenderedPageBreak/>
        <w:t>Functions</w:t>
      </w:r>
      <w:bookmarkEnd w:id="759"/>
      <w:bookmarkEnd w:id="760"/>
      <w:bookmarkEnd w:id="761"/>
      <w:bookmarkEnd w:id="762"/>
      <w:bookmarkEnd w:id="763"/>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42EE6" w:rsidRPr="003F7CF1" w:rsidRDefault="00742EE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42EE6" w:rsidRPr="003F7CF1" w:rsidRDefault="00742EE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42EE6" w:rsidRPr="003F7CF1" w:rsidRDefault="00742EE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42EE6" w:rsidRPr="003F7CF1" w:rsidRDefault="00742EE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42EE6" w:rsidRPr="003F7CF1" w:rsidRDefault="00742EE6"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42EE6" w:rsidRPr="003F7CF1" w:rsidRDefault="00742EE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42EE6" w:rsidRPr="003F7CF1" w:rsidRDefault="00742EE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42EE6" w:rsidRPr="003F7CF1" w:rsidRDefault="00742EE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42EE6" w:rsidRPr="003F7CF1" w:rsidRDefault="00742EE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42EE6" w:rsidRPr="003F7CF1" w:rsidRDefault="00742EE6"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42EE6" w:rsidRPr="003F7CF1" w:rsidRDefault="00742EE6"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42EE6" w:rsidRPr="003F7CF1" w:rsidRDefault="00742EE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4" w:name="_Toc320485604"/>
      <w:bookmarkStart w:id="765" w:name="_Toc323656715"/>
      <w:bookmarkStart w:id="766" w:name="_Toc324085453"/>
      <w:bookmarkStart w:id="767" w:name="_Toc383781105"/>
      <w:bookmarkStart w:id="768" w:name="_Toc49764509"/>
      <w:r w:rsidRPr="00EC76D5">
        <w:t>Void Functions</w:t>
      </w:r>
      <w:bookmarkEnd w:id="764"/>
      <w:bookmarkEnd w:id="765"/>
      <w:bookmarkEnd w:id="766"/>
      <w:bookmarkEnd w:id="767"/>
      <w:bookmarkEnd w:id="768"/>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9" w:name="_Toc320485605"/>
      <w:bookmarkStart w:id="770" w:name="_Toc323656716"/>
      <w:bookmarkStart w:id="771" w:name="_Toc324085454"/>
      <w:bookmarkStart w:id="772" w:name="_Toc383781106"/>
      <w:bookmarkStart w:id="773" w:name="_Toc49764510"/>
      <w:r w:rsidRPr="00EC76D5">
        <w:t>Local and global variables</w:t>
      </w:r>
      <w:bookmarkEnd w:id="769"/>
      <w:bookmarkEnd w:id="770"/>
      <w:bookmarkEnd w:id="771"/>
      <w:bookmarkEnd w:id="772"/>
      <w:bookmarkEnd w:id="773"/>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4" w:name="_Toc323656717"/>
      <w:bookmarkStart w:id="775" w:name="_Toc324085455"/>
      <w:bookmarkStart w:id="776" w:name="_Toc383781107"/>
      <w:bookmarkStart w:id="777" w:name="_Toc49764511"/>
      <w:r w:rsidRPr="00EC76D5">
        <w:t>Inner Blocks with Local Variables</w:t>
      </w:r>
      <w:bookmarkEnd w:id="774"/>
      <w:bookmarkEnd w:id="775"/>
      <w:bookmarkEnd w:id="776"/>
      <w:bookmarkEnd w:id="777"/>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8"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79"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Block(</w:t>
      </w:r>
      <w:r w:rsidRPr="00EC76D5">
        <w:rPr>
          <w:color w:val="000000" w:themeColor="text1"/>
          <w:rPrChange w:id="781"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2" w:name="_Toc320485606"/>
      <w:bookmarkStart w:id="783" w:name="_Toc323656718"/>
      <w:bookmarkStart w:id="784" w:name="_Toc324085456"/>
      <w:bookmarkStart w:id="785" w:name="_Toc383781108"/>
      <w:bookmarkStart w:id="786" w:name="_Toc49764512"/>
      <w:r w:rsidRPr="00EC76D5">
        <w:t>Call-by-Value and Call-by-Reference</w:t>
      </w:r>
      <w:bookmarkEnd w:id="782"/>
      <w:bookmarkEnd w:id="783"/>
      <w:bookmarkEnd w:id="784"/>
      <w:bookmarkEnd w:id="785"/>
      <w:bookmarkEnd w:id="786"/>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42EE6" w:rsidRPr="003F7CF1" w:rsidRDefault="00742EE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42EE6" w:rsidRPr="003F7CF1" w:rsidRDefault="00742EE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42EE6" w:rsidRPr="003F7CF1" w:rsidRDefault="00742EE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42EE6" w:rsidRPr="003F7CF1" w:rsidRDefault="00742EE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42EE6" w:rsidRPr="003F7CF1" w:rsidRDefault="00742EE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42EE6" w:rsidRPr="003F7CF1" w:rsidRDefault="00742EE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42EE6" w:rsidRPr="003F7CF1" w:rsidRDefault="00742EE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42EE6" w:rsidRPr="003F7CF1" w:rsidRDefault="00742EE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42EE6" w:rsidRPr="003F7CF1" w:rsidRDefault="00742EE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42EE6" w:rsidRPr="003F7CF1" w:rsidRDefault="00742EE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42EE6" w:rsidRPr="003F7CF1" w:rsidRDefault="00742EE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42EE6" w:rsidRPr="003F7CF1" w:rsidRDefault="00742EE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42EE6" w:rsidRPr="003F7CF1" w:rsidRDefault="00742EE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42EE6" w:rsidRPr="003F7CF1" w:rsidRDefault="00742EE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42EE6" w:rsidRPr="003F7CF1" w:rsidRDefault="00742EE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42EE6" w:rsidRPr="003F7CF1" w:rsidRDefault="00742EE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42EE6" w:rsidRPr="003F7CF1" w:rsidRDefault="00742EE6"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42EE6" w:rsidRPr="003F7CF1" w:rsidRDefault="00742EE6"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42EE6" w:rsidRPr="003F7CF1" w:rsidRDefault="00742EE6"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42EE6" w:rsidRPr="003F7CF1" w:rsidRDefault="00742EE6"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42EE6" w:rsidRPr="003F7CF1" w:rsidRDefault="00742EE6"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42EE6" w:rsidRPr="003F7CF1" w:rsidRDefault="00742EE6"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42EE6" w:rsidRPr="003F7CF1" w:rsidRDefault="00742EE6"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42EE6" w:rsidRPr="003F7CF1" w:rsidRDefault="00742EE6"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42EE6" w:rsidRPr="003F7CF1" w:rsidRDefault="00742EE6"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42EE6" w:rsidRPr="003F7CF1" w:rsidRDefault="00742EE6"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42EE6" w:rsidRPr="003F7CF1" w:rsidRDefault="00742EE6"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42EE6" w:rsidRPr="003F7CF1" w:rsidRDefault="00742EE6"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42EE6" w:rsidRPr="003F7CF1" w:rsidRDefault="00742EE6"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42EE6" w:rsidRPr="003F7CF1" w:rsidRDefault="00742EE6"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42EE6" w:rsidRPr="003F7CF1" w:rsidRDefault="00742EE6"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42EE6" w:rsidRPr="003F7CF1" w:rsidRDefault="00742EE6"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42EE6" w:rsidRPr="003F7CF1" w:rsidRDefault="00742EE6"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42EE6" w:rsidRPr="003F7CF1" w:rsidRDefault="00742EE6"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42EE6" w:rsidRPr="003F7CF1" w:rsidRDefault="00742EE6"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42EE6" w:rsidRPr="003F7CF1" w:rsidRDefault="00742EE6"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42EE6" w:rsidRPr="003F7CF1" w:rsidRDefault="00742EE6"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42EE6" w:rsidRPr="003F7CF1" w:rsidRDefault="00742EE6"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42EE6" w:rsidRPr="003F7CF1" w:rsidRDefault="00742EE6"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42EE6" w:rsidRPr="003F7CF1" w:rsidRDefault="00742EE6"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42EE6" w:rsidRPr="003F7CF1" w:rsidRDefault="00742EE6"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42EE6" w:rsidRPr="003F7CF1" w:rsidRDefault="00742EE6"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42EE6" w:rsidRPr="003F7CF1" w:rsidRDefault="00742EE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42EE6" w:rsidRPr="003F7CF1" w:rsidRDefault="00742EE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42EE6" w:rsidRPr="003F7CF1" w:rsidRDefault="00742EE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42EE6" w:rsidRPr="003F7CF1" w:rsidRDefault="00742EE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42EE6" w:rsidRPr="003F7CF1" w:rsidRDefault="00742EE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42EE6" w:rsidRPr="003F7CF1" w:rsidRDefault="00742EE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42EE6" w:rsidRPr="003F7CF1" w:rsidRDefault="00742EE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42EE6" w:rsidRPr="003F7CF1" w:rsidRDefault="00742EE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42EE6" w:rsidRPr="003F7CF1" w:rsidRDefault="00742EE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42EE6" w:rsidRPr="003F7CF1" w:rsidRDefault="00742EE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42EE6" w:rsidRPr="003F7CF1" w:rsidRDefault="00742EE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42EE6" w:rsidRPr="003F7CF1" w:rsidRDefault="00742EE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42EE6" w:rsidRPr="003F7CF1" w:rsidRDefault="00742EE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42EE6" w:rsidRPr="003F7CF1" w:rsidRDefault="00742EE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42EE6" w:rsidRPr="003F7CF1" w:rsidRDefault="00742EE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42EE6" w:rsidRPr="003F7CF1" w:rsidRDefault="00742EE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42EE6" w:rsidRPr="003F7CF1" w:rsidRDefault="00742EE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42EE6" w:rsidRPr="003F7CF1" w:rsidRDefault="00742EE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42EE6" w:rsidRPr="003F7CF1" w:rsidRDefault="00742EE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42EE6" w:rsidRPr="003F7CF1" w:rsidRDefault="00742EE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42EE6" w:rsidRPr="003F7CF1" w:rsidRDefault="00742EE6"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42EE6" w:rsidRPr="003F7CF1" w:rsidRDefault="00742EE6"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42EE6" w:rsidRPr="003F7CF1" w:rsidRDefault="00742EE6"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42EE6" w:rsidRPr="003F7CF1" w:rsidRDefault="00742EE6"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42EE6" w:rsidRPr="003F7CF1" w:rsidRDefault="00742EE6"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42EE6" w:rsidRPr="003F7CF1" w:rsidRDefault="00742EE6"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42EE6" w:rsidRPr="003F7CF1" w:rsidRDefault="00742EE6"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42EE6" w:rsidRPr="003F7CF1" w:rsidRDefault="00742EE6"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42EE6" w:rsidRPr="003F7CF1" w:rsidRDefault="00742EE6"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42EE6" w:rsidRPr="003F7CF1" w:rsidRDefault="00742EE6"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42EE6" w:rsidRPr="003F7CF1" w:rsidRDefault="00742EE6"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42EE6" w:rsidRPr="003F7CF1" w:rsidRDefault="00742EE6"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42EE6" w:rsidRPr="003F7CF1" w:rsidRDefault="00742EE6"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42EE6" w:rsidRPr="003F7CF1" w:rsidRDefault="00742EE6"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42EE6" w:rsidRPr="003F7CF1" w:rsidRDefault="00742EE6"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42EE6" w:rsidRPr="003F7CF1" w:rsidRDefault="00742EE6"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42EE6" w:rsidRPr="003F7CF1" w:rsidRDefault="00742EE6"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42EE6" w:rsidRPr="003F7CF1" w:rsidRDefault="00742EE6"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42EE6" w:rsidRPr="003F7CF1" w:rsidRDefault="00742EE6"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42EE6" w:rsidRPr="003F7CF1" w:rsidRDefault="00742EE6"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42EE6" w:rsidRPr="003F7CF1" w:rsidRDefault="00742EE6"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42EE6" w:rsidRPr="003F7CF1" w:rsidRDefault="00742EE6"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42EE6" w:rsidRPr="003F7CF1" w:rsidRDefault="00742EE6"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42EE6" w:rsidRPr="003F7CF1" w:rsidRDefault="00742EE6"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42EE6" w:rsidRPr="003F7CF1" w:rsidRDefault="00742EE6"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42EE6" w:rsidRPr="003F7CF1" w:rsidRDefault="00742EE6"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42EE6" w:rsidRPr="003F7CF1" w:rsidRDefault="00742EE6"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42EE6" w:rsidRPr="003F7CF1" w:rsidRDefault="00742EE6"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42EE6" w:rsidRPr="003F7CF1" w:rsidRDefault="00742EE6"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42EE6" w:rsidRPr="003F7CF1" w:rsidRDefault="00742EE6"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42EE6" w:rsidRPr="003F7CF1" w:rsidRDefault="00742EE6"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7" w:name="_Toc320485607"/>
      <w:bookmarkStart w:id="788" w:name="_Toc323656719"/>
      <w:bookmarkStart w:id="789" w:name="_Toc324085457"/>
      <w:bookmarkStart w:id="790" w:name="_Toc383781109"/>
      <w:bookmarkStart w:id="791" w:name="_Toc49764513"/>
      <w:r w:rsidRPr="00EC76D5">
        <w:t>Static, Extern, and Register Variables</w:t>
      </w:r>
      <w:bookmarkEnd w:id="787"/>
      <w:bookmarkEnd w:id="788"/>
      <w:bookmarkEnd w:id="789"/>
      <w:bookmarkEnd w:id="790"/>
      <w:bookmarkEnd w:id="791"/>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2" w:name="_Toc320485608"/>
      <w:bookmarkStart w:id="793" w:name="_Toc323656720"/>
      <w:bookmarkStart w:id="794" w:name="_Toc324085458"/>
      <w:bookmarkStart w:id="795" w:name="_Toc383781110"/>
      <w:bookmarkStart w:id="796" w:name="_Toc49764514"/>
      <w:r w:rsidRPr="00EC76D5">
        <w:lastRenderedPageBreak/>
        <w:t>Recursion</w:t>
      </w:r>
      <w:bookmarkEnd w:id="792"/>
      <w:bookmarkEnd w:id="793"/>
      <w:bookmarkEnd w:id="794"/>
      <w:bookmarkEnd w:id="795"/>
      <w:bookmarkEnd w:id="796"/>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186483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7" w:name="_Toc320485609"/>
      <w:bookmarkStart w:id="798" w:name="_Toc323656721"/>
      <w:bookmarkStart w:id="799" w:name="_Toc324085459"/>
      <w:bookmarkStart w:id="800" w:name="_Toc383781111"/>
      <w:bookmarkStart w:id="801" w:name="_Toc49764515"/>
      <w:r>
        <w:t>Definition</w:t>
      </w:r>
      <w:r w:rsidR="00E80032" w:rsidRPr="00EC76D5">
        <w:t xml:space="preserve"> and Declaration</w:t>
      </w:r>
      <w:bookmarkEnd w:id="797"/>
      <w:bookmarkEnd w:id="798"/>
      <w:bookmarkEnd w:id="799"/>
      <w:bookmarkEnd w:id="800"/>
      <w:bookmarkEnd w:id="801"/>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186483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186483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2" w:name="_Toc320485610"/>
      <w:bookmarkStart w:id="803" w:name="_Toc323656722"/>
      <w:bookmarkStart w:id="804" w:name="_Toc324085460"/>
      <w:bookmarkStart w:id="805" w:name="_Toc383781112"/>
      <w:bookmarkStart w:id="806" w:name="_Toc49764516"/>
      <w:r w:rsidRPr="00EC76D5">
        <w:t>Higher-Order Functions</w:t>
      </w:r>
      <w:bookmarkEnd w:id="802"/>
      <w:bookmarkEnd w:id="803"/>
      <w:bookmarkEnd w:id="804"/>
      <w:bookmarkEnd w:id="805"/>
      <w:bookmarkEnd w:id="806"/>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7" w:name="_Toc320485611"/>
      <w:bookmarkStart w:id="808" w:name="_Toc323656723"/>
      <w:bookmarkStart w:id="809" w:name="_Toc324085461"/>
      <w:bookmarkStart w:id="810" w:name="_Toc383781113"/>
      <w:bookmarkStart w:id="811" w:name="_Ref383865210"/>
      <w:bookmarkStart w:id="812" w:name="_Toc49764517"/>
      <w:r w:rsidRPr="00EC76D5">
        <w:lastRenderedPageBreak/>
        <w:t>Structures and Linked Lists</w:t>
      </w:r>
      <w:bookmarkEnd w:id="807"/>
      <w:bookmarkEnd w:id="808"/>
      <w:bookmarkEnd w:id="809"/>
      <w:bookmarkEnd w:id="810"/>
      <w:bookmarkEnd w:id="811"/>
      <w:bookmarkEnd w:id="812"/>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42EE6" w:rsidRPr="003F7CF1" w:rsidRDefault="00742EE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42EE6" w:rsidRPr="003F7CF1" w:rsidRDefault="00742EE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42EE6" w:rsidRPr="003F7CF1" w:rsidRDefault="00742EE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42EE6" w:rsidRPr="003F7CF1" w:rsidRDefault="00742EE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42EE6" w:rsidRPr="003F7CF1" w:rsidRDefault="00742EE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42EE6" w:rsidRPr="003F7CF1" w:rsidRDefault="00742EE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42EE6" w:rsidRPr="003F7CF1" w:rsidRDefault="00742EE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42EE6" w:rsidRPr="003F7CF1" w:rsidRDefault="00742EE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42EE6" w:rsidRPr="003F7CF1" w:rsidRDefault="00742EE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42EE6" w:rsidRPr="003F7CF1" w:rsidRDefault="00742EE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42EE6" w:rsidRPr="003F7CF1" w:rsidRDefault="00742EE6"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42EE6" w:rsidRPr="003F7CF1" w:rsidRDefault="00742EE6"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42EE6" w:rsidRPr="003F7CF1" w:rsidRDefault="00742EE6"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42EE6" w:rsidRPr="003F7CF1" w:rsidRDefault="00742EE6"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42EE6" w:rsidRPr="003F7CF1" w:rsidRDefault="00742EE6"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42EE6" w:rsidRPr="003F7CF1" w:rsidRDefault="00742EE6"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42EE6" w:rsidRPr="003F7CF1" w:rsidRDefault="00742EE6"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42EE6" w:rsidRPr="003F7CF1" w:rsidRDefault="00742EE6"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42EE6" w:rsidRPr="003F7CF1" w:rsidRDefault="00742EE6"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42EE6" w:rsidRPr="003F7CF1" w:rsidRDefault="00742EE6"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42EE6" w:rsidRPr="003F7CF1" w:rsidRDefault="00742EE6"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42EE6" w:rsidRPr="003F7CF1" w:rsidRDefault="00742EE6"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42EE6" w:rsidRPr="003F7CF1" w:rsidRDefault="00742EE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3" w:name="_Toc320485612"/>
      <w:bookmarkStart w:id="814" w:name="_Toc323656724"/>
      <w:bookmarkStart w:id="815" w:name="_Toc324085462"/>
      <w:bookmarkStart w:id="816" w:name="_Toc383781114"/>
      <w:bookmarkStart w:id="817" w:name="_Toc49764518"/>
      <w:r w:rsidRPr="00EC76D5">
        <w:t>Stacks and Linked Lists</w:t>
      </w:r>
      <w:bookmarkEnd w:id="813"/>
      <w:bookmarkEnd w:id="814"/>
      <w:bookmarkEnd w:id="815"/>
      <w:bookmarkEnd w:id="816"/>
      <w:bookmarkEnd w:id="817"/>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42EE6" w:rsidRPr="003F7CF1" w:rsidRDefault="00742EE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42EE6" w:rsidRPr="003F7CF1" w:rsidRDefault="00742EE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42EE6" w:rsidRPr="003F7CF1" w:rsidRDefault="00742EE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42EE6" w:rsidRPr="003F7CF1" w:rsidRDefault="00742EE6" w:rsidP="00E80032">
                              <w:pPr>
                                <w:pStyle w:val="SourceCodeBoxText"/>
                                <w:rPr>
                                  <w:sz w:val="19"/>
                                  <w:szCs w:val="19"/>
                                  <w:lang w:val="en-US"/>
                                </w:rPr>
                              </w:pPr>
                              <w:r w:rsidRPr="003F7CF1">
                                <w:rPr>
                                  <w:sz w:val="19"/>
                                  <w:szCs w:val="19"/>
                                  <w:lang w:val="en-US"/>
                                </w:rPr>
                                <w:t>push 1</w:t>
                              </w:r>
                            </w:p>
                            <w:p w14:paraId="3C159322" w14:textId="77777777" w:rsidR="00742EE6" w:rsidRPr="003F7CF1" w:rsidRDefault="00742EE6" w:rsidP="00E80032">
                              <w:pPr>
                                <w:pStyle w:val="SourceCodeBoxText"/>
                                <w:rPr>
                                  <w:sz w:val="19"/>
                                  <w:szCs w:val="19"/>
                                  <w:lang w:val="en-US"/>
                                </w:rPr>
                              </w:pPr>
                              <w:r w:rsidRPr="003F7CF1">
                                <w:rPr>
                                  <w:sz w:val="19"/>
                                  <w:szCs w:val="19"/>
                                  <w:lang w:val="en-US"/>
                                </w:rPr>
                                <w:t>push 2</w:t>
                              </w:r>
                            </w:p>
                            <w:p w14:paraId="22BA48C9" w14:textId="77777777" w:rsidR="00742EE6" w:rsidRPr="003F7CF1" w:rsidRDefault="00742EE6" w:rsidP="00E80032">
                              <w:pPr>
                                <w:pStyle w:val="SourceCodeBoxText"/>
                                <w:rPr>
                                  <w:sz w:val="19"/>
                                  <w:szCs w:val="19"/>
                                  <w:lang w:val="en-US"/>
                                </w:rPr>
                              </w:pPr>
                              <w:r w:rsidRPr="003F7CF1">
                                <w:rPr>
                                  <w:sz w:val="19"/>
                                  <w:szCs w:val="19"/>
                                  <w:lang w:val="en-US"/>
                                </w:rPr>
                                <w:t>push 3</w:t>
                              </w:r>
                            </w:p>
                            <w:p w14:paraId="5F86FACB"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42EE6" w:rsidRPr="003F7CF1" w:rsidRDefault="00742EE6"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42EE6" w:rsidRPr="003F7CF1" w:rsidRDefault="00742EE6"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42EE6" w:rsidRPr="003F7CF1" w:rsidRDefault="00742EE6"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42EE6" w:rsidRPr="003F7CF1" w:rsidRDefault="00742EE6" w:rsidP="00E80032">
                        <w:pPr>
                          <w:pStyle w:val="SourceCodeBoxText"/>
                          <w:rPr>
                            <w:sz w:val="19"/>
                            <w:szCs w:val="19"/>
                            <w:lang w:val="en-US"/>
                          </w:rPr>
                        </w:pPr>
                        <w:r w:rsidRPr="003F7CF1">
                          <w:rPr>
                            <w:sz w:val="19"/>
                            <w:szCs w:val="19"/>
                            <w:lang w:val="en-US"/>
                          </w:rPr>
                          <w:t>push 1</w:t>
                        </w:r>
                      </w:p>
                      <w:p w14:paraId="3C159322" w14:textId="77777777" w:rsidR="00742EE6" w:rsidRPr="003F7CF1" w:rsidRDefault="00742EE6" w:rsidP="00E80032">
                        <w:pPr>
                          <w:pStyle w:val="SourceCodeBoxText"/>
                          <w:rPr>
                            <w:sz w:val="19"/>
                            <w:szCs w:val="19"/>
                            <w:lang w:val="en-US"/>
                          </w:rPr>
                        </w:pPr>
                        <w:r w:rsidRPr="003F7CF1">
                          <w:rPr>
                            <w:sz w:val="19"/>
                            <w:szCs w:val="19"/>
                            <w:lang w:val="en-US"/>
                          </w:rPr>
                          <w:t>push 2</w:t>
                        </w:r>
                      </w:p>
                      <w:p w14:paraId="22BA48C9" w14:textId="77777777" w:rsidR="00742EE6" w:rsidRPr="003F7CF1" w:rsidRDefault="00742EE6" w:rsidP="00E80032">
                        <w:pPr>
                          <w:pStyle w:val="SourceCodeBoxText"/>
                          <w:rPr>
                            <w:sz w:val="19"/>
                            <w:szCs w:val="19"/>
                            <w:lang w:val="en-US"/>
                          </w:rPr>
                        </w:pPr>
                        <w:r w:rsidRPr="003F7CF1">
                          <w:rPr>
                            <w:sz w:val="19"/>
                            <w:szCs w:val="19"/>
                            <w:lang w:val="en-US"/>
                          </w:rPr>
                          <w:t>push 3</w:t>
                        </w:r>
                      </w:p>
                      <w:p w14:paraId="5F86FACB" w14:textId="77777777" w:rsidR="00742EE6" w:rsidRPr="003F7CF1" w:rsidRDefault="00742EE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42EE6" w:rsidRPr="003F7CF1" w:rsidRDefault="00742EE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42EE6" w:rsidRPr="003F7CF1" w:rsidRDefault="00742EE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42EE6" w:rsidRPr="003F7CF1" w:rsidRDefault="00742EE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42EE6" w:rsidRPr="003F7CF1" w:rsidRDefault="00742EE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42EE6" w:rsidRPr="003F7CF1" w:rsidRDefault="00742EE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42EE6" w:rsidRPr="003F7CF1" w:rsidRDefault="00742EE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42EE6" w:rsidRPr="003F7CF1" w:rsidRDefault="00742EE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42EE6" w:rsidRPr="003F7CF1" w:rsidRDefault="00742EE6"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42EE6" w:rsidRPr="003F7CF1" w:rsidRDefault="00742EE6"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42EE6" w:rsidRPr="003F7CF1" w:rsidRDefault="00742EE6"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42EE6" w:rsidRPr="003F7CF1" w:rsidRDefault="00742EE6"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42EE6" w:rsidRPr="003F7CF1" w:rsidRDefault="00742EE6"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42EE6" w:rsidRPr="003F7CF1" w:rsidRDefault="00742EE6"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42EE6" w:rsidRPr="003F7CF1" w:rsidRDefault="00742EE6"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42EE6" w:rsidRPr="003F7CF1" w:rsidRDefault="00742EE6"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42EE6" w:rsidRPr="003F7CF1" w:rsidRDefault="00742EE6"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42EE6" w:rsidRPr="003F7CF1" w:rsidRDefault="00742EE6"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42EE6" w:rsidRPr="003F7CF1" w:rsidRDefault="00742EE6"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42EE6" w:rsidRPr="003F7CF1" w:rsidRDefault="00742EE6"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42EE6" w:rsidRPr="003F7CF1" w:rsidRDefault="00742EE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42EE6" w:rsidRPr="003F7CF1" w:rsidRDefault="00742EE6" w:rsidP="00E80032">
                              <w:pPr>
                                <w:pStyle w:val="SourceCodeBoxText"/>
                                <w:rPr>
                                  <w:sz w:val="19"/>
                                  <w:szCs w:val="19"/>
                                  <w:lang w:val="en-US"/>
                                </w:rPr>
                              </w:pPr>
                              <w:r w:rsidRPr="003F7CF1">
                                <w:rPr>
                                  <w:sz w:val="19"/>
                                  <w:szCs w:val="19"/>
                                  <w:lang w:val="en-US"/>
                                </w:rPr>
                                <w:t>3</w:t>
                              </w:r>
                            </w:p>
                            <w:p w14:paraId="40F6D3AC" w14:textId="77777777" w:rsidR="00742EE6" w:rsidRPr="003F7CF1" w:rsidRDefault="00742EE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42EE6" w:rsidRPr="003F7CF1" w:rsidRDefault="00742EE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42EE6" w:rsidRPr="003F7CF1" w:rsidRDefault="00742EE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42EE6" w:rsidRPr="003F7CF1" w:rsidRDefault="00742EE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42EE6" w:rsidRPr="003F7CF1" w:rsidRDefault="00742EE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42EE6" w:rsidRPr="003F7CF1" w:rsidRDefault="00742EE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42EE6" w:rsidRPr="003F7CF1" w:rsidRDefault="00742EE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42EE6" w:rsidRPr="003F7CF1" w:rsidRDefault="00742EE6" w:rsidP="00E80032">
                        <w:pPr>
                          <w:pStyle w:val="SourceCodeBoxText"/>
                          <w:rPr>
                            <w:sz w:val="19"/>
                            <w:szCs w:val="19"/>
                            <w:lang w:val="en-US"/>
                          </w:rPr>
                        </w:pPr>
                        <w:r w:rsidRPr="003F7CF1">
                          <w:rPr>
                            <w:sz w:val="19"/>
                            <w:szCs w:val="19"/>
                            <w:lang w:val="en-US"/>
                          </w:rPr>
                          <w:t>3</w:t>
                        </w:r>
                      </w:p>
                      <w:p w14:paraId="40F6D3AC" w14:textId="77777777" w:rsidR="00742EE6" w:rsidRPr="003F7CF1" w:rsidRDefault="00742EE6"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42EE6" w:rsidRPr="003F7CF1" w:rsidRDefault="00742EE6"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42EE6" w:rsidRPr="003F7CF1" w:rsidRDefault="00742EE6"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42EE6" w:rsidRPr="003F7CF1" w:rsidRDefault="00742EE6"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42EE6" w:rsidRPr="003F7CF1" w:rsidRDefault="00742EE6"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42EE6" w:rsidRPr="003F7CF1" w:rsidRDefault="00742EE6"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42EE6" w:rsidRPr="003F7CF1" w:rsidRDefault="00742EE6"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42EE6" w:rsidRPr="003F7CF1" w:rsidRDefault="00742EE6"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42EE6" w:rsidRPr="003F7CF1" w:rsidRDefault="00742EE6"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42EE6" w:rsidRPr="003F7CF1" w:rsidRDefault="00742EE6"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42EE6" w:rsidRPr="003F7CF1" w:rsidRDefault="00742EE6"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42EE6" w:rsidRPr="003F7CF1" w:rsidRDefault="00742EE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8" w:name="_Toc320485613"/>
      <w:bookmarkStart w:id="819" w:name="_Toc323656725"/>
      <w:bookmarkStart w:id="820" w:name="_Toc324085463"/>
      <w:bookmarkStart w:id="821" w:name="_Toc383781115"/>
      <w:bookmarkStart w:id="822" w:name="_Toc49764519"/>
      <w:r w:rsidRPr="00EC76D5">
        <w:t>Unions</w:t>
      </w:r>
      <w:bookmarkEnd w:id="818"/>
      <w:bookmarkEnd w:id="819"/>
      <w:bookmarkEnd w:id="820"/>
      <w:bookmarkEnd w:id="821"/>
      <w:bookmarkEnd w:id="822"/>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3" w:name="_Toc320485614"/>
      <w:bookmarkStart w:id="824" w:name="_Toc323656726"/>
      <w:bookmarkStart w:id="825" w:name="_Toc324085464"/>
      <w:bookmarkStart w:id="826" w:name="_Toc383781116"/>
      <w:bookmarkStart w:id="827" w:name="_Toc49764520"/>
      <w:r w:rsidRPr="00EC76D5">
        <w:t>Bitfields</w:t>
      </w:r>
      <w:bookmarkEnd w:id="823"/>
      <w:bookmarkEnd w:id="824"/>
      <w:bookmarkEnd w:id="825"/>
      <w:bookmarkEnd w:id="826"/>
      <w:bookmarkEnd w:id="827"/>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8"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9" w:name="_Toc320485616"/>
      <w:bookmarkStart w:id="830" w:name="_Toc323656727"/>
      <w:bookmarkStart w:id="831" w:name="_Toc324085465"/>
      <w:bookmarkStart w:id="832" w:name="_Toc383781117"/>
      <w:bookmarkStart w:id="833" w:name="_Toc49764521"/>
      <w:r w:rsidRPr="00EC76D5">
        <w:t>Structures with function pointers</w:t>
      </w:r>
      <w:bookmarkEnd w:id="829"/>
      <w:bookmarkEnd w:id="830"/>
      <w:bookmarkEnd w:id="831"/>
      <w:bookmarkEnd w:id="832"/>
      <w:bookmarkEnd w:id="833"/>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4" w:name="_Toc320485619"/>
      <w:bookmarkStart w:id="835" w:name="_Toc323656728"/>
      <w:bookmarkStart w:id="836" w:name="_Toc324085466"/>
      <w:bookmarkStart w:id="837" w:name="_Toc383781118"/>
      <w:bookmarkStart w:id="838" w:name="_Ref383781494"/>
      <w:bookmarkStart w:id="839" w:name="_Ref383865235"/>
      <w:bookmarkStart w:id="840" w:name="_Ref383865434"/>
      <w:bookmarkStart w:id="841" w:name="_Ref383866090"/>
      <w:bookmarkStart w:id="842" w:name="_Toc49764522"/>
      <w:r w:rsidRPr="00EC76D5">
        <w:t>The Preprocessor</w:t>
      </w:r>
      <w:bookmarkEnd w:id="834"/>
      <w:bookmarkEnd w:id="835"/>
      <w:bookmarkEnd w:id="836"/>
      <w:bookmarkEnd w:id="837"/>
      <w:bookmarkEnd w:id="838"/>
      <w:bookmarkEnd w:id="839"/>
      <w:bookmarkEnd w:id="840"/>
      <w:bookmarkEnd w:id="841"/>
      <w:bookmarkEnd w:id="842"/>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3" w:name="_Toc320485618"/>
      <w:bookmarkStart w:id="844" w:name="_Toc323656729"/>
      <w:bookmarkStart w:id="845" w:name="_Toc324085467"/>
      <w:bookmarkStart w:id="846" w:name="_Toc383781119"/>
      <w:bookmarkStart w:id="847" w:name="_Toc49764523"/>
      <w:bookmarkStart w:id="848" w:name="_Toc320485621"/>
      <w:r w:rsidRPr="00EC76D5">
        <w:t>The Standard Library</w:t>
      </w:r>
      <w:bookmarkEnd w:id="843"/>
      <w:bookmarkEnd w:id="844"/>
      <w:bookmarkEnd w:id="845"/>
      <w:bookmarkEnd w:id="846"/>
      <w:bookmarkEnd w:id="847"/>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9" w:name="_Toc323656730"/>
      <w:bookmarkStart w:id="850" w:name="_Toc324085468"/>
      <w:bookmarkStart w:id="851" w:name="_Toc383781120"/>
      <w:bookmarkStart w:id="852" w:name="_Toc49764524"/>
      <w:r w:rsidRPr="00EC76D5">
        <w:t>File Management</w:t>
      </w:r>
      <w:bookmarkEnd w:id="849"/>
      <w:bookmarkEnd w:id="850"/>
      <w:bookmarkEnd w:id="851"/>
      <w:bookmarkEnd w:id="852"/>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3" w:name="_Toc323656731"/>
      <w:bookmarkStart w:id="854" w:name="_Toc324085469"/>
      <w:bookmarkStart w:id="855" w:name="_Toc383781121"/>
      <w:bookmarkStart w:id="856" w:name="_Toc49764525"/>
      <w:r w:rsidRPr="00EC76D5">
        <w:t>Program Parameters</w:t>
      </w:r>
      <w:bookmarkEnd w:id="853"/>
      <w:bookmarkEnd w:id="854"/>
      <w:bookmarkEnd w:id="855"/>
      <w:bookmarkEnd w:id="856"/>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7" w:name="_Toc323656732"/>
      <w:bookmarkStart w:id="858" w:name="_Toc324085470"/>
      <w:bookmarkStart w:id="859" w:name="_Toc383781122"/>
      <w:bookmarkStart w:id="860" w:name="_Toc49764526"/>
      <w:r w:rsidRPr="00EC76D5">
        <w:t>Environment Functions</w:t>
      </w:r>
      <w:bookmarkEnd w:id="857"/>
      <w:bookmarkEnd w:id="858"/>
      <w:bookmarkEnd w:id="859"/>
      <w:bookmarkEnd w:id="860"/>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void</w:t>
      </w:r>
      <w:r w:rsidRPr="00EC76D5">
        <w:t xml:space="preserve"> ExitFunction(</w:t>
      </w:r>
      <w:r w:rsidRPr="00EC76D5">
        <w:rPr>
          <w:color w:val="000000" w:themeColor="text1"/>
          <w:rPrChange w:id="863"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5" w:name="_Toc323656733"/>
      <w:bookmarkStart w:id="866" w:name="_Toc324085471"/>
      <w:bookmarkStart w:id="867" w:name="_Toc383781123"/>
      <w:bookmarkStart w:id="868" w:name="_Ref383865473"/>
      <w:bookmarkStart w:id="869" w:name="_Ref383865556"/>
      <w:bookmarkStart w:id="870" w:name="_Toc49764527"/>
      <w:r w:rsidRPr="00EC76D5">
        <w:t>Searching and Sorting</w:t>
      </w:r>
      <w:bookmarkEnd w:id="865"/>
      <w:bookmarkEnd w:id="866"/>
      <w:bookmarkEnd w:id="867"/>
      <w:bookmarkEnd w:id="868"/>
      <w:bookmarkEnd w:id="869"/>
      <w:bookmarkEnd w:id="870"/>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1"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2" w:author="Stefan Björnander" w:date="2012-05-06T21:51:00Z">
            <w:rPr>
              <w:color w:val="0000FF"/>
            </w:rPr>
          </w:rPrChange>
        </w:rPr>
        <w:t>int</w:t>
      </w:r>
      <w:r w:rsidRPr="00EC76D5">
        <w:t xml:space="preserve"> CompareIntegers(</w:t>
      </w:r>
      <w:r w:rsidRPr="00EC76D5">
        <w:rPr>
          <w:color w:val="000000" w:themeColor="text1"/>
          <w:rPrChange w:id="873" w:author="Stefan Björnander" w:date="2012-05-06T21:51:00Z">
            <w:rPr>
              <w:color w:val="0000FF"/>
            </w:rPr>
          </w:rPrChange>
        </w:rPr>
        <w:t>const</w:t>
      </w:r>
      <w:r w:rsidRPr="00EC76D5">
        <w:t xml:space="preserve"> </w:t>
      </w:r>
      <w:r w:rsidRPr="00EC76D5">
        <w:rPr>
          <w:color w:val="000000" w:themeColor="text1"/>
          <w:rPrChange w:id="874" w:author="Stefan Björnander" w:date="2012-05-06T21:51:00Z">
            <w:rPr>
              <w:color w:val="0000FF"/>
            </w:rPr>
          </w:rPrChange>
        </w:rPr>
        <w:t>int</w:t>
      </w:r>
      <w:r w:rsidRPr="00EC76D5">
        <w:t xml:space="preserve">* intPtr1, </w:t>
      </w:r>
      <w:r w:rsidRPr="00EC76D5">
        <w:rPr>
          <w:color w:val="000000" w:themeColor="text1"/>
          <w:rPrChange w:id="875" w:author="Stefan Björnander" w:date="2012-05-06T21:51:00Z">
            <w:rPr>
              <w:color w:val="0000FF"/>
            </w:rPr>
          </w:rPrChange>
        </w:rPr>
        <w:t>const</w:t>
      </w:r>
      <w:r w:rsidRPr="00EC76D5">
        <w:t xml:space="preserve"> </w:t>
      </w:r>
      <w:r w:rsidRPr="00EC76D5">
        <w:rPr>
          <w:color w:val="000000" w:themeColor="text1"/>
          <w:rPrChange w:id="87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1"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5" w:name="_Toc323656734"/>
      <w:bookmarkStart w:id="886" w:name="_Toc324085472"/>
      <w:bookmarkStart w:id="887" w:name="_Toc383781124"/>
      <w:bookmarkStart w:id="888" w:name="_Toc49764528"/>
      <w:r w:rsidRPr="00EC76D5">
        <w:t xml:space="preserve">Functions with </w:t>
      </w:r>
      <w:bookmarkStart w:id="889" w:name="_Toc320485620"/>
      <w:r w:rsidRPr="00EC76D5">
        <w:t>Variable Number of Parameters</w:t>
      </w:r>
      <w:bookmarkEnd w:id="885"/>
      <w:bookmarkEnd w:id="886"/>
      <w:bookmarkEnd w:id="887"/>
      <w:bookmarkEnd w:id="889"/>
      <w:bookmarkEnd w:id="888"/>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0" w:name="_Toc323656735"/>
      <w:bookmarkStart w:id="891" w:name="_Toc324085473"/>
      <w:bookmarkStart w:id="892" w:name="_Toc383781125"/>
      <w:bookmarkStart w:id="893" w:name="_Toc49764529"/>
      <w:r w:rsidRPr="00EC76D5">
        <w:t>String Management</w:t>
      </w:r>
      <w:bookmarkEnd w:id="890"/>
      <w:bookmarkEnd w:id="891"/>
      <w:bookmarkEnd w:id="892"/>
      <w:bookmarkEnd w:id="893"/>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int</w:t>
      </w:r>
      <w:r w:rsidRPr="00EC76D5">
        <w:t xml:space="preserve"> FirstIndexOf(char s[], </w:t>
      </w:r>
      <w:r w:rsidRPr="00EC76D5">
        <w:rPr>
          <w:color w:val="000000" w:themeColor="text1"/>
          <w:rPrChange w:id="89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6" w:author="Stefan Björnander" w:date="2012-05-06T21:51:00Z">
            <w:rPr>
              <w:color w:val="0000FF"/>
            </w:rPr>
          </w:rPrChange>
        </w:rPr>
        <w:t>int</w:t>
      </w:r>
      <w:r w:rsidRPr="00EC76D5">
        <w:t xml:space="preserve"> LastIndexOf(</w:t>
      </w:r>
      <w:r w:rsidRPr="00EC76D5">
        <w:rPr>
          <w:color w:val="000000" w:themeColor="text1"/>
          <w:rPrChange w:id="897" w:author="Stefan Björnander" w:date="2012-05-06T21:51:00Z">
            <w:rPr>
              <w:color w:val="0000FF"/>
            </w:rPr>
          </w:rPrChange>
        </w:rPr>
        <w:t>char</w:t>
      </w:r>
      <w:r w:rsidRPr="00EC76D5">
        <w:t xml:space="preserve"> s[], </w:t>
      </w:r>
      <w:r w:rsidRPr="00EC76D5">
        <w:rPr>
          <w:color w:val="000000" w:themeColor="text1"/>
          <w:rPrChange w:id="89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9" w:author="Stefan Björnander" w:date="2012-05-06T21:51:00Z">
            <w:rPr>
              <w:color w:val="A31515"/>
            </w:rPr>
          </w:rPrChange>
        </w:rPr>
        <w:t>"Hello"</w:t>
      </w:r>
      <w:r w:rsidRPr="00EC76D5">
        <w:t xml:space="preserve">, s2[] = </w:t>
      </w:r>
      <w:r w:rsidRPr="00EC76D5">
        <w:rPr>
          <w:color w:val="000000" w:themeColor="text1"/>
          <w:rPrChange w:id="90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if</w:t>
      </w:r>
      <w:r w:rsidRPr="00EC76D5">
        <w:t xml:space="preserve"> (sscanf(s2, </w:t>
      </w:r>
      <w:r w:rsidRPr="00EC76D5">
        <w:rPr>
          <w:color w:val="000000" w:themeColor="text1"/>
          <w:rPrChange w:id="90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7" w:name="_Toc323656736"/>
      <w:bookmarkStart w:id="908" w:name="_Toc324085474"/>
      <w:bookmarkStart w:id="909" w:name="_Toc383781126"/>
      <w:bookmarkStart w:id="910" w:name="_Toc49764530"/>
      <w:r w:rsidRPr="00EC76D5">
        <w:t>Memory Management</w:t>
      </w:r>
      <w:bookmarkEnd w:id="907"/>
      <w:bookmarkEnd w:id="908"/>
      <w:bookmarkEnd w:id="909"/>
      <w:bookmarkEnd w:id="910"/>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1"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3" w:name="_Toc323656737"/>
      <w:bookmarkStart w:id="914" w:name="_Toc324085475"/>
      <w:bookmarkStart w:id="915" w:name="_Toc383781127"/>
      <w:bookmarkStart w:id="916" w:name="_Toc49764531"/>
      <w:r w:rsidRPr="00EC76D5">
        <w:t>Mathematical Functions</w:t>
      </w:r>
      <w:bookmarkEnd w:id="913"/>
      <w:bookmarkEnd w:id="914"/>
      <w:bookmarkEnd w:id="915"/>
      <w:bookmarkEnd w:id="91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7" w:name="_Toc320485615"/>
      <w:bookmarkStart w:id="918" w:name="_Toc323656738"/>
      <w:bookmarkStart w:id="919" w:name="_Toc324085476"/>
      <w:bookmarkStart w:id="920" w:name="_Toc383781128"/>
      <w:bookmarkStart w:id="921" w:name="_Toc49764532"/>
      <w:r w:rsidRPr="00EC76D5">
        <w:t>Long Jumps</w:t>
      </w:r>
      <w:bookmarkEnd w:id="917"/>
      <w:bookmarkEnd w:id="918"/>
      <w:bookmarkEnd w:id="919"/>
      <w:bookmarkEnd w:id="920"/>
      <w:bookmarkEnd w:id="921"/>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2" w:name="_Toc323656739"/>
      <w:bookmarkStart w:id="923" w:name="_Toc324085477"/>
      <w:bookmarkStart w:id="924" w:name="_Toc383781129"/>
      <w:bookmarkStart w:id="925" w:name="_Toc49764533"/>
      <w:r w:rsidRPr="00EC76D5">
        <w:t>Time</w:t>
      </w:r>
      <w:bookmarkEnd w:id="922"/>
      <w:bookmarkEnd w:id="923"/>
      <w:bookmarkEnd w:id="924"/>
      <w:bookmarkEnd w:id="92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6" w:author="Stefan Björnander" w:date="2012-05-06T21:51:00Z">
            <w:rPr>
              <w:color w:val="A31515"/>
            </w:rPr>
          </w:rPrChange>
        </w:rPr>
        <w:t>"Feb"</w:t>
      </w:r>
      <w:r w:rsidRPr="00EC76D5">
        <w:t xml:space="preserve">, </w:t>
      </w:r>
      <w:r w:rsidRPr="00EC76D5">
        <w:rPr>
          <w:color w:val="000000" w:themeColor="text1"/>
          <w:rPrChange w:id="927" w:author="Stefan Björnander" w:date="2012-05-06T21:51:00Z">
            <w:rPr>
              <w:color w:val="A31515"/>
            </w:rPr>
          </w:rPrChange>
        </w:rPr>
        <w:t>"Mar"</w:t>
      </w:r>
      <w:r w:rsidRPr="00EC76D5">
        <w:t xml:space="preserve">, </w:t>
      </w:r>
      <w:r w:rsidRPr="00EC76D5">
        <w:rPr>
          <w:color w:val="000000" w:themeColor="text1"/>
          <w:rPrChange w:id="928"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9" w:author="Stefan Björnander" w:date="2012-05-06T21:51:00Z">
            <w:rPr>
              <w:color w:val="A31515"/>
            </w:rPr>
          </w:rPrChange>
        </w:rPr>
        <w:t>"Jun"</w:t>
      </w:r>
      <w:r w:rsidRPr="00EC76D5">
        <w:t xml:space="preserve">, </w:t>
      </w:r>
      <w:r w:rsidRPr="00EC76D5">
        <w:rPr>
          <w:color w:val="000000" w:themeColor="text1"/>
          <w:rPrChange w:id="930" w:author="Stefan Björnander" w:date="2012-05-06T21:51:00Z">
            <w:rPr>
              <w:color w:val="A31515"/>
            </w:rPr>
          </w:rPrChange>
        </w:rPr>
        <w:t>"Jul"</w:t>
      </w:r>
      <w:r w:rsidRPr="00EC76D5">
        <w:t xml:space="preserve">, </w:t>
      </w:r>
      <w:r w:rsidRPr="00EC76D5">
        <w:rPr>
          <w:color w:val="000000" w:themeColor="text1"/>
          <w:rPrChange w:id="931"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2" w:author="Stefan Björnander" w:date="2012-05-06T21:51:00Z">
            <w:rPr>
              <w:color w:val="A31515"/>
            </w:rPr>
          </w:rPrChange>
        </w:rPr>
        <w:t>"Oct"</w:t>
      </w:r>
      <w:r w:rsidRPr="00EC76D5">
        <w:t xml:space="preserve">, </w:t>
      </w:r>
      <w:r w:rsidRPr="00EC76D5">
        <w:rPr>
          <w:color w:val="000000" w:themeColor="text1"/>
          <w:rPrChange w:id="933" w:author="Stefan Björnander" w:date="2012-05-06T21:51:00Z">
            <w:rPr>
              <w:color w:val="A31515"/>
            </w:rPr>
          </w:rPrChange>
        </w:rPr>
        <w:t>"Nov"</w:t>
      </w:r>
      <w:r w:rsidRPr="00EC76D5">
        <w:t>,</w:t>
      </w:r>
      <w:r w:rsidRPr="00EC76D5">
        <w:rPr>
          <w:color w:val="000000" w:themeColor="text1"/>
          <w:rPrChange w:id="934"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5" w:author="Stefan Björnander" w:date="2012-05-06T21:51:00Z">
            <w:rPr>
              <w:color w:val="A31515"/>
            </w:rPr>
          </w:rPrChange>
        </w:rPr>
        <w:t>"Mon"</w:t>
      </w:r>
      <w:r w:rsidRPr="00EC76D5">
        <w:t xml:space="preserve">, </w:t>
      </w:r>
      <w:r w:rsidRPr="00EC76D5">
        <w:rPr>
          <w:color w:val="000000" w:themeColor="text1"/>
          <w:rPrChange w:id="936" w:author="Stefan Björnander" w:date="2012-05-06T21:51:00Z">
            <w:rPr>
              <w:color w:val="A31515"/>
            </w:rPr>
          </w:rPrChange>
        </w:rPr>
        <w:t>"Tue"</w:t>
      </w:r>
      <w:r w:rsidRPr="00EC76D5">
        <w:t xml:space="preserve">, </w:t>
      </w:r>
      <w:r w:rsidRPr="00EC76D5">
        <w:rPr>
          <w:color w:val="000000" w:themeColor="text1"/>
          <w:rPrChange w:id="937"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8" w:author="Stefan Björnander" w:date="2012-05-06T21:51:00Z">
            <w:rPr>
              <w:color w:val="A31515"/>
            </w:rPr>
          </w:rPrChange>
        </w:rPr>
        <w:t>"Fri"</w:t>
      </w:r>
      <w:r w:rsidRPr="00EC76D5">
        <w:t xml:space="preserve">, </w:t>
      </w:r>
      <w:r w:rsidRPr="00EC76D5">
        <w:rPr>
          <w:color w:val="000000" w:themeColor="text1"/>
          <w:rPrChange w:id="939"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0"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2"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3" w:name="_Toc323656740"/>
      <w:bookmarkStart w:id="944" w:name="_Toc324085478"/>
      <w:bookmarkStart w:id="945" w:name="_Toc383781130"/>
      <w:bookmarkStart w:id="946" w:name="_Toc49764534"/>
      <w:r w:rsidRPr="00EC76D5">
        <w:t>Random Numbers</w:t>
      </w:r>
      <w:bookmarkEnd w:id="943"/>
      <w:bookmarkEnd w:id="944"/>
      <w:bookmarkEnd w:id="945"/>
      <w:bookmarkEnd w:id="946"/>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7"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8"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9"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0" w:name="_Toc323656741"/>
      <w:bookmarkStart w:id="951" w:name="_Toc324085479"/>
      <w:bookmarkStart w:id="952" w:name="_Toc383781131"/>
      <w:bookmarkStart w:id="953" w:name="_Toc49764535"/>
      <w:r w:rsidRPr="00EC76D5">
        <w:t>Limits of Integral and Floating Types</w:t>
      </w:r>
      <w:bookmarkEnd w:id="950"/>
      <w:bookmarkEnd w:id="951"/>
      <w:bookmarkEnd w:id="952"/>
      <w:bookmarkEnd w:id="953"/>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4" w:name="_Toc323656742"/>
      <w:bookmarkStart w:id="955" w:name="_Toc324085480"/>
      <w:bookmarkStart w:id="956" w:name="_Toc383781132"/>
      <w:bookmarkStart w:id="957" w:name="_Toc49764536"/>
      <w:r w:rsidRPr="00EC76D5">
        <w:t>Character Functions</w:t>
      </w:r>
      <w:bookmarkEnd w:id="954"/>
      <w:bookmarkEnd w:id="955"/>
      <w:bookmarkEnd w:id="956"/>
      <w:bookmarkEnd w:id="957"/>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8"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9"/>
            <w:commentRangeStart w:id="960"/>
            <w:proofErr w:type="spellStart"/>
            <w:r w:rsidRPr="00EC76D5">
              <w:rPr>
                <w:b/>
                <w:sz w:val="21"/>
                <w:szCs w:val="21"/>
              </w:rPr>
              <w:t>Isalnum</w:t>
            </w:r>
            <w:commentRangeEnd w:id="959"/>
            <w:proofErr w:type="spellEnd"/>
            <w:r w:rsidR="00166455" w:rsidRPr="00EC76D5">
              <w:rPr>
                <w:rStyle w:val="Kommentarsreferens"/>
                <w:rFonts w:eastAsia="Times New Roman" w:cs="Times New Roman"/>
              </w:rPr>
              <w:commentReference w:id="959"/>
            </w:r>
            <w:commentRangeEnd w:id="960"/>
            <w:r w:rsidR="00166455" w:rsidRPr="00EC76D5">
              <w:rPr>
                <w:rStyle w:val="Kommentarsreferens"/>
                <w:rFonts w:eastAsia="Times New Roman" w:cs="Times New Roman"/>
              </w:rPr>
              <w:commentReference w:id="960"/>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1" w:name="_Toc323656743"/>
      <w:bookmarkStart w:id="962" w:name="_Toc324085481"/>
      <w:bookmarkStart w:id="963" w:name="_Toc383781133"/>
      <w:bookmarkStart w:id="964" w:name="_Toc49764537"/>
      <w:r w:rsidRPr="00EC76D5">
        <w:t>Further Reading</w:t>
      </w:r>
      <w:bookmarkEnd w:id="848"/>
      <w:bookmarkEnd w:id="961"/>
      <w:bookmarkEnd w:id="962"/>
      <w:bookmarkEnd w:id="963"/>
      <w:bookmarkEnd w:id="964"/>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5" w:name="_Toc49764538"/>
      <w:r w:rsidRPr="00EC76D5">
        <w:lastRenderedPageBreak/>
        <w:t>Foreword</w:t>
      </w:r>
      <w:bookmarkEnd w:id="965"/>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42EE6" w:rsidRDefault="00742EE6" w:rsidP="005F7461">
                              <w:pPr>
                                <w:spacing w:before="60" w:after="0"/>
                                <w:jc w:val="center"/>
                                <w:rPr>
                                  <w:lang w:val="sv-SE"/>
                                </w:rPr>
                              </w:pPr>
                              <w:r>
                                <w:rPr>
                                  <w:lang w:val="sv-SE"/>
                                </w:rPr>
                                <w:t>Preprocessor</w:t>
                              </w:r>
                            </w:p>
                            <w:p w14:paraId="04F32221" w14:textId="77777777" w:rsidR="00742EE6" w:rsidRPr="00C7380D" w:rsidRDefault="00742EE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42EE6" w:rsidRPr="008541FD" w:rsidRDefault="00742EE6" w:rsidP="005F7461">
                              <w:pPr>
                                <w:spacing w:before="60" w:after="0"/>
                                <w:jc w:val="center"/>
                              </w:pPr>
                              <w:r w:rsidRPr="008541FD">
                                <w:t>Source</w:t>
                              </w:r>
                              <w:r>
                                <w:t xml:space="preserve"> </w:t>
                              </w:r>
                              <w:r w:rsidRPr="008541FD">
                                <w:t>Code</w:t>
                              </w:r>
                            </w:p>
                            <w:p w14:paraId="4FCEAC5C" w14:textId="77777777" w:rsidR="00742EE6" w:rsidRDefault="00742EE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42EE6" w:rsidRDefault="00742EE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42EE6" w:rsidRDefault="00742EE6" w:rsidP="005F7461">
                              <w:pPr>
                                <w:pStyle w:val="Normalwebb"/>
                                <w:spacing w:before="60" w:line="256" w:lineRule="auto"/>
                                <w:jc w:val="center"/>
                              </w:pPr>
                              <w:r>
                                <w:rPr>
                                  <w:rFonts w:eastAsia="Calibri"/>
                                  <w:sz w:val="22"/>
                                  <w:szCs w:val="22"/>
                                  <w:lang w:val="en-US"/>
                                </w:rPr>
                                <w:t>Processed Code</w:t>
                              </w:r>
                            </w:p>
                            <w:p w14:paraId="14142DBC" w14:textId="77777777" w:rsidR="00742EE6" w:rsidRDefault="00742EE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42EE6" w:rsidRDefault="00742EE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42EE6" w:rsidRDefault="00742EE6" w:rsidP="005F7461">
                              <w:pPr>
                                <w:pStyle w:val="Normalwebb"/>
                                <w:spacing w:before="60" w:line="254" w:lineRule="auto"/>
                                <w:jc w:val="center"/>
                              </w:pPr>
                              <w:r>
                                <w:rPr>
                                  <w:rFonts w:eastAsia="Calibri"/>
                                  <w:sz w:val="22"/>
                                  <w:szCs w:val="22"/>
                                  <w:lang w:val="en-US"/>
                                </w:rPr>
                                <w:t>Syntax Tree</w:t>
                              </w:r>
                            </w:p>
                            <w:p w14:paraId="070DB26E" w14:textId="77777777" w:rsidR="00742EE6" w:rsidRDefault="00742EE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42EE6" w:rsidRDefault="00742EE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42EE6" w:rsidRDefault="00742EE6" w:rsidP="005F7461">
                              <w:pPr>
                                <w:pStyle w:val="Normalwebb"/>
                                <w:spacing w:before="60" w:line="252" w:lineRule="auto"/>
                                <w:jc w:val="center"/>
                              </w:pPr>
                              <w:r>
                                <w:rPr>
                                  <w:rFonts w:eastAsia="Calibri"/>
                                  <w:sz w:val="22"/>
                                  <w:szCs w:val="22"/>
                                  <w:lang w:val="en-US"/>
                                </w:rPr>
                                <w:t>Optimized Syntax Tree</w:t>
                              </w:r>
                            </w:p>
                            <w:p w14:paraId="3315953C" w14:textId="77777777" w:rsidR="00742EE6" w:rsidRDefault="00742EE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42EE6" w:rsidRDefault="00742EE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42EE6" w:rsidRDefault="00742EE6" w:rsidP="005F7461">
                              <w:pPr>
                                <w:pStyle w:val="Normalwebb"/>
                                <w:spacing w:before="60" w:line="252" w:lineRule="auto"/>
                                <w:jc w:val="center"/>
                              </w:pPr>
                              <w:r>
                                <w:rPr>
                                  <w:rFonts w:eastAsia="Calibri"/>
                                  <w:sz w:val="22"/>
                                  <w:szCs w:val="22"/>
                                  <w:lang w:val="en-US"/>
                                </w:rPr>
                                <w:t>Middle Code List</w:t>
                              </w:r>
                            </w:p>
                            <w:p w14:paraId="321C1BE9" w14:textId="77777777" w:rsidR="00742EE6" w:rsidRDefault="00742EE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42EE6" w:rsidRDefault="00742EE6" w:rsidP="005F7461">
                              <w:pPr>
                                <w:pStyle w:val="Normalwebb"/>
                                <w:spacing w:before="60" w:line="252" w:lineRule="auto"/>
                                <w:jc w:val="center"/>
                              </w:pPr>
                              <w:r>
                                <w:rPr>
                                  <w:rFonts w:eastAsia="Calibri"/>
                                  <w:sz w:val="22"/>
                                  <w:szCs w:val="22"/>
                                  <w:lang w:val="en-US"/>
                                </w:rPr>
                                <w:t>Optimized Middle Code List</w:t>
                              </w:r>
                            </w:p>
                            <w:p w14:paraId="4CF9CB98" w14:textId="77777777" w:rsidR="00742EE6" w:rsidRDefault="00742EE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42EE6" w:rsidRDefault="00742EE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42EE6" w:rsidRDefault="00742EE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42EE6" w:rsidRDefault="00742EE6" w:rsidP="005F7461">
                        <w:pPr>
                          <w:spacing w:before="60" w:after="0"/>
                          <w:jc w:val="center"/>
                          <w:rPr>
                            <w:lang w:val="sv-SE"/>
                          </w:rPr>
                        </w:pPr>
                        <w:r>
                          <w:rPr>
                            <w:lang w:val="sv-SE"/>
                          </w:rPr>
                          <w:t>Preprocessor</w:t>
                        </w:r>
                      </w:p>
                      <w:p w14:paraId="04F32221" w14:textId="77777777" w:rsidR="00742EE6" w:rsidRPr="00C7380D" w:rsidRDefault="00742EE6"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42EE6" w:rsidRPr="008541FD" w:rsidRDefault="00742EE6" w:rsidP="005F7461">
                        <w:pPr>
                          <w:spacing w:before="60" w:after="0"/>
                          <w:jc w:val="center"/>
                        </w:pPr>
                        <w:r w:rsidRPr="008541FD">
                          <w:t>Source</w:t>
                        </w:r>
                        <w:r>
                          <w:t xml:space="preserve"> </w:t>
                        </w:r>
                        <w:r w:rsidRPr="008541FD">
                          <w:t>Code</w:t>
                        </w:r>
                      </w:p>
                      <w:p w14:paraId="4FCEAC5C" w14:textId="77777777" w:rsidR="00742EE6" w:rsidRDefault="00742EE6"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42EE6" w:rsidRDefault="00742EE6"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42EE6" w:rsidRDefault="00742EE6" w:rsidP="005F7461">
                        <w:pPr>
                          <w:pStyle w:val="Normalwebb"/>
                          <w:spacing w:before="60" w:line="256" w:lineRule="auto"/>
                          <w:jc w:val="center"/>
                        </w:pPr>
                        <w:r>
                          <w:rPr>
                            <w:rFonts w:eastAsia="Calibri"/>
                            <w:sz w:val="22"/>
                            <w:szCs w:val="22"/>
                            <w:lang w:val="en-US"/>
                          </w:rPr>
                          <w:t>Processed Code</w:t>
                        </w:r>
                      </w:p>
                      <w:p w14:paraId="14142DBC" w14:textId="77777777" w:rsidR="00742EE6" w:rsidRDefault="00742EE6"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42EE6" w:rsidRDefault="00742EE6"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42EE6" w:rsidRDefault="00742EE6" w:rsidP="005F7461">
                        <w:pPr>
                          <w:pStyle w:val="Normalwebb"/>
                          <w:spacing w:before="60" w:line="254" w:lineRule="auto"/>
                          <w:jc w:val="center"/>
                        </w:pPr>
                        <w:r>
                          <w:rPr>
                            <w:rFonts w:eastAsia="Calibri"/>
                            <w:sz w:val="22"/>
                            <w:szCs w:val="22"/>
                            <w:lang w:val="en-US"/>
                          </w:rPr>
                          <w:t>Syntax Tree</w:t>
                        </w:r>
                      </w:p>
                      <w:p w14:paraId="070DB26E" w14:textId="77777777" w:rsidR="00742EE6" w:rsidRDefault="00742EE6"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42EE6" w:rsidRDefault="00742EE6"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42EE6" w:rsidRDefault="00742EE6" w:rsidP="005F7461">
                        <w:pPr>
                          <w:pStyle w:val="Normalwebb"/>
                          <w:spacing w:before="60" w:line="252" w:lineRule="auto"/>
                          <w:jc w:val="center"/>
                        </w:pPr>
                        <w:r>
                          <w:rPr>
                            <w:rFonts w:eastAsia="Calibri"/>
                            <w:sz w:val="22"/>
                            <w:szCs w:val="22"/>
                            <w:lang w:val="en-US"/>
                          </w:rPr>
                          <w:t>Optimized Syntax Tree</w:t>
                        </w:r>
                      </w:p>
                      <w:p w14:paraId="3315953C" w14:textId="77777777" w:rsidR="00742EE6" w:rsidRDefault="00742EE6"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42EE6" w:rsidRDefault="00742EE6"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42EE6" w:rsidRDefault="00742EE6" w:rsidP="005F7461">
                        <w:pPr>
                          <w:pStyle w:val="Normalwebb"/>
                          <w:spacing w:before="60" w:line="252" w:lineRule="auto"/>
                          <w:jc w:val="center"/>
                        </w:pPr>
                        <w:r>
                          <w:rPr>
                            <w:rFonts w:eastAsia="Calibri"/>
                            <w:sz w:val="22"/>
                            <w:szCs w:val="22"/>
                            <w:lang w:val="en-US"/>
                          </w:rPr>
                          <w:t>Middle Code List</w:t>
                        </w:r>
                      </w:p>
                      <w:p w14:paraId="321C1BE9" w14:textId="77777777" w:rsidR="00742EE6" w:rsidRDefault="00742EE6"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42EE6" w:rsidRDefault="00742EE6" w:rsidP="005F7461">
                        <w:pPr>
                          <w:pStyle w:val="Normalwebb"/>
                          <w:spacing w:before="60" w:line="252" w:lineRule="auto"/>
                          <w:jc w:val="center"/>
                        </w:pPr>
                        <w:r>
                          <w:rPr>
                            <w:rFonts w:eastAsia="Calibri"/>
                            <w:sz w:val="22"/>
                            <w:szCs w:val="22"/>
                            <w:lang w:val="en-US"/>
                          </w:rPr>
                          <w:t>Optimized Middle Code List</w:t>
                        </w:r>
                      </w:p>
                      <w:p w14:paraId="4CF9CB98" w14:textId="77777777" w:rsidR="00742EE6" w:rsidRDefault="00742EE6"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42EE6" w:rsidRDefault="00742EE6"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42EE6" w:rsidRDefault="00742EE6"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42EE6" w:rsidRDefault="00742EE6" w:rsidP="006F14D0">
                              <w:pPr>
                                <w:spacing w:before="60" w:after="0"/>
                                <w:jc w:val="center"/>
                                <w:rPr>
                                  <w:lang w:val="sv-SE"/>
                                </w:rPr>
                              </w:pPr>
                              <w:r>
                                <w:rPr>
                                  <w:lang w:val="sv-SE"/>
                                </w:rPr>
                                <w:t>Preprocessor</w:t>
                              </w:r>
                            </w:p>
                            <w:p w14:paraId="2CD90E0F" w14:textId="77777777" w:rsidR="00742EE6" w:rsidRPr="00C7380D" w:rsidRDefault="00742EE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42EE6" w:rsidRPr="008541FD" w:rsidRDefault="00742EE6" w:rsidP="006F14D0">
                              <w:pPr>
                                <w:spacing w:before="60" w:after="0"/>
                                <w:jc w:val="center"/>
                              </w:pPr>
                              <w:r w:rsidRPr="008541FD">
                                <w:t>Source</w:t>
                              </w:r>
                              <w:r>
                                <w:t xml:space="preserve"> </w:t>
                              </w:r>
                              <w:r w:rsidRPr="008541FD">
                                <w:t>Code</w:t>
                              </w:r>
                            </w:p>
                            <w:p w14:paraId="1314F231" w14:textId="77777777" w:rsidR="00742EE6" w:rsidRDefault="00742EE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42EE6" w:rsidRDefault="00742EE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42EE6" w:rsidRDefault="00742EE6" w:rsidP="006F14D0">
                              <w:pPr>
                                <w:pStyle w:val="Normalwebb"/>
                                <w:spacing w:before="60" w:line="256" w:lineRule="auto"/>
                                <w:jc w:val="center"/>
                              </w:pPr>
                              <w:r>
                                <w:rPr>
                                  <w:rFonts w:eastAsia="Calibri"/>
                                  <w:sz w:val="22"/>
                                  <w:szCs w:val="22"/>
                                  <w:lang w:val="en-US"/>
                                </w:rPr>
                                <w:t>Processed Code</w:t>
                              </w:r>
                            </w:p>
                            <w:p w14:paraId="705B7689" w14:textId="77777777" w:rsidR="00742EE6" w:rsidRDefault="00742EE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42EE6" w:rsidRDefault="00742EE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42EE6" w:rsidRDefault="00742EE6" w:rsidP="006F14D0">
                              <w:pPr>
                                <w:pStyle w:val="Normalwebb"/>
                                <w:spacing w:before="60" w:line="254" w:lineRule="auto"/>
                                <w:jc w:val="center"/>
                              </w:pPr>
                              <w:r>
                                <w:rPr>
                                  <w:rFonts w:eastAsia="Calibri"/>
                                  <w:sz w:val="22"/>
                                  <w:szCs w:val="22"/>
                                  <w:lang w:val="en-US"/>
                                </w:rPr>
                                <w:t>Syntax Tree</w:t>
                              </w:r>
                            </w:p>
                            <w:p w14:paraId="20988EE2" w14:textId="77777777" w:rsidR="00742EE6" w:rsidRDefault="00742EE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42EE6" w:rsidRDefault="00742EE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42EE6" w:rsidRDefault="00742EE6" w:rsidP="006F14D0">
                              <w:pPr>
                                <w:pStyle w:val="Normalwebb"/>
                                <w:spacing w:before="60" w:line="252" w:lineRule="auto"/>
                                <w:jc w:val="center"/>
                              </w:pPr>
                              <w:r>
                                <w:rPr>
                                  <w:rFonts w:eastAsia="Calibri"/>
                                  <w:sz w:val="22"/>
                                  <w:szCs w:val="22"/>
                                  <w:lang w:val="en-US"/>
                                </w:rPr>
                                <w:t>Optimized Syntax Tree</w:t>
                              </w:r>
                            </w:p>
                            <w:p w14:paraId="35223DB0" w14:textId="77777777" w:rsidR="00742EE6" w:rsidRDefault="00742EE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42EE6" w:rsidRDefault="00742EE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42EE6" w:rsidRDefault="00742EE6" w:rsidP="006F14D0">
                              <w:pPr>
                                <w:pStyle w:val="Normalwebb"/>
                                <w:spacing w:before="60" w:line="252" w:lineRule="auto"/>
                                <w:jc w:val="center"/>
                              </w:pPr>
                              <w:r>
                                <w:rPr>
                                  <w:rFonts w:eastAsia="Calibri"/>
                                  <w:sz w:val="22"/>
                                  <w:szCs w:val="22"/>
                                  <w:lang w:val="en-US"/>
                                </w:rPr>
                                <w:t>Middle Code List</w:t>
                              </w:r>
                            </w:p>
                            <w:p w14:paraId="5410A942" w14:textId="77777777" w:rsidR="00742EE6" w:rsidRDefault="00742EE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42EE6" w:rsidRDefault="00742EE6" w:rsidP="006F14D0">
                              <w:pPr>
                                <w:pStyle w:val="Normalwebb"/>
                                <w:spacing w:before="60" w:line="252" w:lineRule="auto"/>
                                <w:jc w:val="center"/>
                              </w:pPr>
                              <w:r>
                                <w:rPr>
                                  <w:rFonts w:eastAsia="Calibri"/>
                                  <w:sz w:val="22"/>
                                  <w:szCs w:val="22"/>
                                  <w:lang w:val="en-US"/>
                                </w:rPr>
                                <w:t>Optimized Middle Code List</w:t>
                              </w:r>
                            </w:p>
                            <w:p w14:paraId="36F7A1DE" w14:textId="77777777" w:rsidR="00742EE6" w:rsidRDefault="00742EE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42EE6" w:rsidRDefault="00742EE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42EE6" w:rsidRDefault="00742EE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42EE6" w:rsidRDefault="00742EE6" w:rsidP="006F14D0">
                        <w:pPr>
                          <w:spacing w:before="60" w:after="0"/>
                          <w:jc w:val="center"/>
                          <w:rPr>
                            <w:lang w:val="sv-SE"/>
                          </w:rPr>
                        </w:pPr>
                        <w:r>
                          <w:rPr>
                            <w:lang w:val="sv-SE"/>
                          </w:rPr>
                          <w:t>Preprocessor</w:t>
                        </w:r>
                      </w:p>
                      <w:p w14:paraId="2CD90E0F" w14:textId="77777777" w:rsidR="00742EE6" w:rsidRPr="00C7380D" w:rsidRDefault="00742EE6"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42EE6" w:rsidRPr="008541FD" w:rsidRDefault="00742EE6" w:rsidP="006F14D0">
                        <w:pPr>
                          <w:spacing w:before="60" w:after="0"/>
                          <w:jc w:val="center"/>
                        </w:pPr>
                        <w:r w:rsidRPr="008541FD">
                          <w:t>Source</w:t>
                        </w:r>
                        <w:r>
                          <w:t xml:space="preserve"> </w:t>
                        </w:r>
                        <w:r w:rsidRPr="008541FD">
                          <w:t>Code</w:t>
                        </w:r>
                      </w:p>
                      <w:p w14:paraId="1314F231" w14:textId="77777777" w:rsidR="00742EE6" w:rsidRDefault="00742EE6"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42EE6" w:rsidRDefault="00742EE6"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42EE6" w:rsidRDefault="00742EE6" w:rsidP="006F14D0">
                        <w:pPr>
                          <w:pStyle w:val="Normalwebb"/>
                          <w:spacing w:before="60" w:line="256" w:lineRule="auto"/>
                          <w:jc w:val="center"/>
                        </w:pPr>
                        <w:r>
                          <w:rPr>
                            <w:rFonts w:eastAsia="Calibri"/>
                            <w:sz w:val="22"/>
                            <w:szCs w:val="22"/>
                            <w:lang w:val="en-US"/>
                          </w:rPr>
                          <w:t>Processed Code</w:t>
                        </w:r>
                      </w:p>
                      <w:p w14:paraId="705B7689" w14:textId="77777777" w:rsidR="00742EE6" w:rsidRDefault="00742EE6"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42EE6" w:rsidRDefault="00742EE6"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42EE6" w:rsidRDefault="00742EE6" w:rsidP="006F14D0">
                        <w:pPr>
                          <w:pStyle w:val="Normalwebb"/>
                          <w:spacing w:before="60" w:line="254" w:lineRule="auto"/>
                          <w:jc w:val="center"/>
                        </w:pPr>
                        <w:r>
                          <w:rPr>
                            <w:rFonts w:eastAsia="Calibri"/>
                            <w:sz w:val="22"/>
                            <w:szCs w:val="22"/>
                            <w:lang w:val="en-US"/>
                          </w:rPr>
                          <w:t>Syntax Tree</w:t>
                        </w:r>
                      </w:p>
                      <w:p w14:paraId="20988EE2" w14:textId="77777777" w:rsidR="00742EE6" w:rsidRDefault="00742EE6"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42EE6" w:rsidRDefault="00742EE6"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42EE6" w:rsidRDefault="00742EE6" w:rsidP="006F14D0">
                        <w:pPr>
                          <w:pStyle w:val="Normalwebb"/>
                          <w:spacing w:before="60" w:line="252" w:lineRule="auto"/>
                          <w:jc w:val="center"/>
                        </w:pPr>
                        <w:r>
                          <w:rPr>
                            <w:rFonts w:eastAsia="Calibri"/>
                            <w:sz w:val="22"/>
                            <w:szCs w:val="22"/>
                            <w:lang w:val="en-US"/>
                          </w:rPr>
                          <w:t>Optimized Syntax Tree</w:t>
                        </w:r>
                      </w:p>
                      <w:p w14:paraId="35223DB0" w14:textId="77777777" w:rsidR="00742EE6" w:rsidRDefault="00742EE6"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42EE6" w:rsidRDefault="00742EE6"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42EE6" w:rsidRDefault="00742EE6" w:rsidP="006F14D0">
                        <w:pPr>
                          <w:pStyle w:val="Normalwebb"/>
                          <w:spacing w:before="60" w:line="252" w:lineRule="auto"/>
                          <w:jc w:val="center"/>
                        </w:pPr>
                        <w:r>
                          <w:rPr>
                            <w:rFonts w:eastAsia="Calibri"/>
                            <w:sz w:val="22"/>
                            <w:szCs w:val="22"/>
                            <w:lang w:val="en-US"/>
                          </w:rPr>
                          <w:t>Middle Code List</w:t>
                        </w:r>
                      </w:p>
                      <w:p w14:paraId="5410A942" w14:textId="77777777" w:rsidR="00742EE6" w:rsidRDefault="00742EE6"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42EE6" w:rsidRDefault="00742EE6" w:rsidP="006F14D0">
                        <w:pPr>
                          <w:pStyle w:val="Normalwebb"/>
                          <w:spacing w:before="60" w:line="252" w:lineRule="auto"/>
                          <w:jc w:val="center"/>
                        </w:pPr>
                        <w:r>
                          <w:rPr>
                            <w:rFonts w:eastAsia="Calibri"/>
                            <w:sz w:val="22"/>
                            <w:szCs w:val="22"/>
                            <w:lang w:val="en-US"/>
                          </w:rPr>
                          <w:t>Optimized Middle Code List</w:t>
                        </w:r>
                      </w:p>
                      <w:p w14:paraId="36F7A1DE" w14:textId="77777777" w:rsidR="00742EE6" w:rsidRDefault="00742EE6"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42EE6" w:rsidRDefault="00742EE6"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42EE6" w:rsidRDefault="00742EE6"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9" w:author="Stefan Bjornander" w:date="2015-05-23T17:42:00Z" w:initials="SB">
    <w:p w14:paraId="7086E310" w14:textId="77777777" w:rsidR="00742EE6" w:rsidRDefault="00742EE6">
      <w:pPr>
        <w:pStyle w:val="Kommentarer"/>
      </w:pPr>
      <w:r>
        <w:rPr>
          <w:rStyle w:val="Kommentarsreferens"/>
        </w:rPr>
        <w:annotationRef/>
      </w:r>
    </w:p>
    <w:p w14:paraId="01C1DAD9" w14:textId="77777777" w:rsidR="00742EE6" w:rsidRDefault="00742EE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0" w:author="Stefan Bjornander" w:date="2015-05-23T17:42:00Z" w:initials="SB">
    <w:p w14:paraId="04F55807" w14:textId="77777777" w:rsidR="00742EE6" w:rsidRDefault="00742EE6">
      <w:pPr>
        <w:pStyle w:val="Kommentarer"/>
      </w:pPr>
      <w:r>
        <w:rPr>
          <w:rStyle w:val="Kommentarsreferens"/>
        </w:rPr>
        <w:annotationRef/>
      </w:r>
    </w:p>
    <w:p w14:paraId="533EC9EE" w14:textId="77777777" w:rsidR="00742EE6" w:rsidRDefault="00742EE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42EE6" w:rsidRDefault="00742EE6" w:rsidP="006C7309">
      <w:pPr>
        <w:spacing w:line="240" w:lineRule="auto"/>
      </w:pPr>
      <w:r>
        <w:separator/>
      </w:r>
    </w:p>
  </w:endnote>
  <w:endnote w:type="continuationSeparator" w:id="0">
    <w:p w14:paraId="0DD18C9D" w14:textId="77777777" w:rsidR="00742EE6" w:rsidRDefault="00742EE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42EE6" w:rsidRDefault="00742EE6" w:rsidP="006C7309">
      <w:pPr>
        <w:spacing w:line="240" w:lineRule="auto"/>
      </w:pPr>
      <w:r>
        <w:separator/>
      </w:r>
    </w:p>
  </w:footnote>
  <w:footnote w:type="continuationSeparator" w:id="0">
    <w:p w14:paraId="0BA3DA21" w14:textId="77777777" w:rsidR="00742EE6" w:rsidRDefault="00742EE6" w:rsidP="006C7309">
      <w:pPr>
        <w:spacing w:line="240" w:lineRule="auto"/>
      </w:pPr>
      <w:r>
        <w:continuationSeparator/>
      </w:r>
    </w:p>
  </w:footnote>
  <w:footnote w:id="1">
    <w:p w14:paraId="2E7B9447" w14:textId="672A4F2A" w:rsidR="00742EE6" w:rsidRPr="00304E17" w:rsidRDefault="00742EE6"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742EE6" w:rsidRDefault="00742EE6"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742EE6" w:rsidRPr="007E20F3" w:rsidRDefault="00742EE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742EE6" w:rsidRPr="002D6FCA" w:rsidRDefault="00742EE6">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742EE6" w:rsidRDefault="00742EE6"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742EE6" w:rsidRPr="00DB458B" w:rsidRDefault="00742EE6"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742EE6" w:rsidRDefault="00742EE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742EE6" w:rsidRPr="00DB458B" w:rsidRDefault="00742EE6">
      <w:pPr>
        <w:pStyle w:val="Fotnotstext"/>
      </w:pPr>
    </w:p>
  </w:footnote>
  <w:footnote w:id="8">
    <w:p w14:paraId="2574BD6E" w14:textId="77777777" w:rsidR="00742EE6" w:rsidRPr="00725EAE" w:rsidRDefault="00742EE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742EE6" w:rsidRPr="00B4576D" w:rsidRDefault="00742EE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742EE6" w:rsidRPr="00080A22" w:rsidRDefault="00742EE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742EE6" w:rsidRDefault="00742EE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742EE6" w:rsidRDefault="00742EE6" w:rsidP="00E80032">
      <w:pPr>
        <w:pStyle w:val="Code"/>
      </w:pPr>
      <w:r>
        <w:t>#define BOOL int</w:t>
      </w:r>
    </w:p>
    <w:p w14:paraId="5A8A6026" w14:textId="77777777" w:rsidR="00742EE6" w:rsidRDefault="00742EE6" w:rsidP="00E80032">
      <w:pPr>
        <w:pStyle w:val="Code"/>
      </w:pPr>
      <w:r>
        <w:t>#define TRUE 1</w:t>
      </w:r>
    </w:p>
    <w:p w14:paraId="09976B6C" w14:textId="77777777" w:rsidR="00742EE6" w:rsidRPr="00BF232B" w:rsidRDefault="00742EE6" w:rsidP="00E80032">
      <w:pPr>
        <w:pStyle w:val="Code"/>
      </w:pPr>
      <w:r>
        <w:t>#define FALSE 0</w:t>
      </w:r>
    </w:p>
  </w:footnote>
  <w:footnote w:id="12">
    <w:p w14:paraId="1100CB01" w14:textId="77777777" w:rsidR="00742EE6" w:rsidRDefault="00742EE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742EE6" w:rsidRDefault="00742EE6" w:rsidP="00E80032">
      <w:r>
        <w:rPr>
          <w:rStyle w:val="Fotnotsreferens"/>
        </w:rPr>
        <w:footnoteRef/>
      </w:r>
      <w:r>
        <w:t xml:space="preserve"> Depending of the compiler and its warning level settings.</w:t>
      </w:r>
    </w:p>
  </w:footnote>
  <w:footnote w:id="14">
    <w:p w14:paraId="3D554D37" w14:textId="77777777" w:rsidR="00742EE6" w:rsidRPr="004679D4" w:rsidRDefault="00742EE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742EE6" w:rsidRPr="00C03AB7" w:rsidRDefault="00742EE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742EE6" w:rsidRPr="000C5114" w:rsidRDefault="00742EE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742EE6" w:rsidRPr="002343ED" w:rsidRDefault="00742EE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742EE6" w:rsidRDefault="00742EE6" w:rsidP="00E80032">
      <w:r>
        <w:rPr>
          <w:rStyle w:val="Fotnotsreferens"/>
        </w:rPr>
        <w:footnoteRef/>
      </w:r>
      <w:r>
        <w:t xml:space="preserve"> However, we have no knowledge about the actual address; it may be 10,000 or anything else.</w:t>
      </w:r>
    </w:p>
  </w:footnote>
  <w:footnote w:id="19">
    <w:p w14:paraId="575EFDCD" w14:textId="77777777" w:rsidR="00742EE6" w:rsidRPr="009B0162" w:rsidRDefault="00742EE6"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742EE6" w:rsidRDefault="00742EE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742EE6" w:rsidRDefault="00742EE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742EE6" w:rsidRPr="00E554CC" w:rsidRDefault="00742EE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742EE6" w:rsidRPr="00391B01" w:rsidRDefault="00742EE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742EE6" w:rsidRDefault="00742EE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742EE6" w:rsidRDefault="00742EE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742EE6" w:rsidRDefault="00742EE6" w:rsidP="00E80032">
      <w:r>
        <w:rPr>
          <w:rStyle w:val="Fotnotsreferens"/>
        </w:rPr>
        <w:footnoteRef/>
      </w:r>
      <w:r>
        <w:t xml:space="preserve"> There is no rational explanation, just accept it.</w:t>
      </w:r>
    </w:p>
  </w:footnote>
  <w:footnote w:id="27">
    <w:p w14:paraId="0B9FD0C4" w14:textId="77777777" w:rsidR="00742EE6" w:rsidRDefault="00742EE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742EE6" w:rsidRPr="00EF01A1" w:rsidRDefault="00742EE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742EE6" w:rsidRPr="008655EC" w:rsidRDefault="00742EE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D5A"/>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10F"/>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653"/>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6E1"/>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686"/>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5FE8"/>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E51"/>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04"/>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448</Pages>
  <Words>136913</Words>
  <Characters>725640</Characters>
  <Application>Microsoft Office Word</Application>
  <DocSecurity>0</DocSecurity>
  <Lines>6047</Lines>
  <Paragraphs>17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0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1</cp:revision>
  <cp:lastPrinted>2017-05-07T13:41:00Z</cp:lastPrinted>
  <dcterms:created xsi:type="dcterms:W3CDTF">2020-09-06T17:43:00Z</dcterms:created>
  <dcterms:modified xsi:type="dcterms:W3CDTF">2020-09-17T14:17:00Z</dcterms:modified>
</cp:coreProperties>
</file>